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6290" w14:textId="0767633D" w:rsidR="0021040D" w:rsidRPr="00C1046D" w:rsidRDefault="00D834C5" w:rsidP="0021040D">
      <w:pPr>
        <w:ind w:hanging="24"/>
        <w:jc w:val="center"/>
        <w:rPr>
          <w:sz w:val="36"/>
          <w:szCs w:val="36"/>
          <w:rtl/>
        </w:rPr>
      </w:pPr>
      <w:bookmarkStart w:id="0" w:name="_Hlk168685971"/>
      <w:bookmarkEnd w:id="0"/>
      <w:r w:rsidRPr="00C1046D">
        <w:rPr>
          <w:noProof/>
          <w:sz w:val="36"/>
          <w:szCs w:val="36"/>
          <w:rtl/>
          <w:lang w:val="fa-IR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456C8A5" wp14:editId="12AB4315">
                <wp:simplePos x="0" y="0"/>
                <wp:positionH relativeFrom="column">
                  <wp:posOffset>4591050</wp:posOffset>
                </wp:positionH>
                <wp:positionV relativeFrom="paragraph">
                  <wp:posOffset>-711835</wp:posOffset>
                </wp:positionV>
                <wp:extent cx="1733550" cy="1816100"/>
                <wp:effectExtent l="0" t="0" r="19050" b="12700"/>
                <wp:wrapNone/>
                <wp:docPr id="125543341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1816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C426B3" w14:textId="1AC04719" w:rsidR="00D834C5" w:rsidRDefault="00D834C5" w:rsidP="00D834C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744892" wp14:editId="6063DBDB">
                                  <wp:extent cx="1320800" cy="1440819"/>
                                  <wp:effectExtent l="0" t="0" r="0" b="0"/>
                                  <wp:docPr id="924789963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24789963" name="Picture 924789963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26292" cy="14468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56C8A5" id="Rectangle 10" o:spid="_x0000_s1026" style="position:absolute;left:0;text-align:left;margin-left:361.5pt;margin-top:-56.05pt;width:136.5pt;height:143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" fillcolor="white [3212]" strokecolor="white [3212]" strokeweight="2pt">
                <v:textbox>
                  <w:txbxContent>
                    <w:p w14:paraId="63C426B3" w14:textId="1AC04719" w:rsidR="00D834C5" w:rsidRDefault="00D834C5" w:rsidP="00D834C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D744892" wp14:editId="6063DBDB">
                            <wp:extent cx="1320800" cy="1440819"/>
                            <wp:effectExtent l="0" t="0" r="0" b="0"/>
                            <wp:docPr id="924789963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24789963" name="Picture 924789963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26292" cy="14468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C1046D">
        <w:rPr>
          <w:noProof/>
          <w:sz w:val="36"/>
          <w:szCs w:val="36"/>
          <w:rtl/>
          <w:lang w:val="fa-IR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2840301" wp14:editId="51D3CABF">
                <wp:simplePos x="0" y="0"/>
                <wp:positionH relativeFrom="column">
                  <wp:posOffset>-603250</wp:posOffset>
                </wp:positionH>
                <wp:positionV relativeFrom="paragraph">
                  <wp:posOffset>-788035</wp:posOffset>
                </wp:positionV>
                <wp:extent cx="1803400" cy="1892300"/>
                <wp:effectExtent l="0" t="0" r="25400" b="12700"/>
                <wp:wrapNone/>
                <wp:docPr id="24428999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0" cy="189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45FBD1" w14:textId="31318E30" w:rsidR="00D834C5" w:rsidRDefault="00D834C5" w:rsidP="00D834C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2885C7" wp14:editId="0131333C">
                                  <wp:extent cx="1144270" cy="1104900"/>
                                  <wp:effectExtent l="0" t="0" r="0" b="0"/>
                                  <wp:docPr id="75990259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59902593" name="Picture 759902593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4270" cy="1104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840301" id="Rectangle 8" o:spid="_x0000_s1027" style="position:absolute;left:0;text-align:left;margin-left:-47.5pt;margin-top:-62.05pt;width:142pt;height:149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" fillcolor="white [3212]" strokecolor="white [3212]" strokeweight="2pt">
                <v:textbox>
                  <w:txbxContent>
                    <w:p w14:paraId="0445FBD1" w14:textId="31318E30" w:rsidR="00D834C5" w:rsidRDefault="00D834C5" w:rsidP="00D834C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52885C7" wp14:editId="0131333C">
                            <wp:extent cx="1144270" cy="1104900"/>
                            <wp:effectExtent l="0" t="0" r="0" b="0"/>
                            <wp:docPr id="75990259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59902593" name="Picture 759902593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4270" cy="11049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537691" w:rsidRPr="00C1046D">
        <w:rPr>
          <w:sz w:val="36"/>
          <w:szCs w:val="36"/>
          <w:rtl/>
        </w:rPr>
        <w:t>به نام خدا</w:t>
      </w:r>
    </w:p>
    <w:p w14:paraId="62F1170F" w14:textId="3BF2AAA9" w:rsidR="0021040D" w:rsidRPr="00C1046D" w:rsidRDefault="0021040D" w:rsidP="00A24B39">
      <w:pPr>
        <w:ind w:hanging="24"/>
        <w:jc w:val="center"/>
        <w:rPr>
          <w:sz w:val="36"/>
          <w:szCs w:val="36"/>
          <w:rtl/>
        </w:rPr>
      </w:pPr>
    </w:p>
    <w:p w14:paraId="62A24CDC" w14:textId="076B860B" w:rsidR="00424856" w:rsidRPr="00C1046D" w:rsidRDefault="00A24B39" w:rsidP="00424856">
      <w:pPr>
        <w:pStyle w:val="Image"/>
        <w:ind w:right="2552"/>
        <w:jc w:val="both"/>
        <w:rPr>
          <w:sz w:val="28"/>
          <w:szCs w:val="32"/>
          <w:rtl/>
        </w:rPr>
      </w:pPr>
      <w:r w:rsidRPr="00C1046D">
        <w:rPr>
          <w:rFonts w:hint="cs"/>
          <w:sz w:val="36"/>
          <w:szCs w:val="36"/>
          <w:rtl/>
        </w:rPr>
        <w:t xml:space="preserve">                          </w:t>
      </w:r>
      <w:r w:rsidR="00424856" w:rsidRPr="00C1046D">
        <w:rPr>
          <w:rFonts w:hint="cs"/>
          <w:sz w:val="28"/>
          <w:szCs w:val="32"/>
          <w:rtl/>
        </w:rPr>
        <w:t>دانشگاه صنعتی خواجه نصیرالدین طوسی</w:t>
      </w:r>
    </w:p>
    <w:p w14:paraId="08F3CE7B" w14:textId="77777777" w:rsidR="002B7E24" w:rsidRPr="00C1046D" w:rsidRDefault="0021040D" w:rsidP="00BB386A">
      <w:pPr>
        <w:pStyle w:val="Image"/>
        <w:ind w:left="2669" w:right="2552"/>
        <w:rPr>
          <w:sz w:val="32"/>
          <w:szCs w:val="32"/>
          <w:rtl/>
        </w:rPr>
      </w:pPr>
      <w:r w:rsidRPr="00C1046D">
        <w:rPr>
          <w:rFonts w:hint="cs"/>
          <w:sz w:val="32"/>
          <w:szCs w:val="32"/>
          <w:rtl/>
        </w:rPr>
        <w:t xml:space="preserve">دانشکده برق </w:t>
      </w:r>
    </w:p>
    <w:p w14:paraId="0C45087F" w14:textId="77777777" w:rsidR="00A24B39" w:rsidRPr="00C1046D" w:rsidRDefault="00A24B39" w:rsidP="00E1484B">
      <w:pPr>
        <w:ind w:firstLine="0"/>
        <w:rPr>
          <w:sz w:val="36"/>
          <w:szCs w:val="36"/>
          <w:rtl/>
        </w:rPr>
      </w:pPr>
    </w:p>
    <w:p w14:paraId="4F63B25F" w14:textId="01370D3B" w:rsidR="00537691" w:rsidRPr="00C1046D" w:rsidRDefault="00C21D3B" w:rsidP="00F120AD">
      <w:pPr>
        <w:ind w:hanging="24"/>
        <w:jc w:val="center"/>
        <w:rPr>
          <w:b/>
          <w:bCs/>
          <w:sz w:val="36"/>
          <w:szCs w:val="36"/>
          <w:rtl/>
        </w:rPr>
      </w:pPr>
      <w:r w:rsidRPr="00C1046D">
        <w:rPr>
          <w:rFonts w:hint="cs"/>
          <w:b/>
          <w:bCs/>
          <w:sz w:val="36"/>
          <w:szCs w:val="36"/>
          <w:rtl/>
        </w:rPr>
        <w:t>مبانی هوشند سازی</w:t>
      </w:r>
    </w:p>
    <w:p w14:paraId="3EBED63B" w14:textId="77777777" w:rsidR="00D136FE" w:rsidRPr="00C1046D" w:rsidRDefault="00D136FE" w:rsidP="00183033">
      <w:pPr>
        <w:ind w:hanging="24"/>
        <w:jc w:val="center"/>
        <w:rPr>
          <w:b/>
          <w:bCs/>
          <w:sz w:val="36"/>
          <w:szCs w:val="36"/>
          <w:rtl/>
        </w:rPr>
      </w:pPr>
    </w:p>
    <w:p w14:paraId="3A2D689B" w14:textId="3205ABC8" w:rsidR="00537691" w:rsidRPr="00C1046D" w:rsidRDefault="00183033" w:rsidP="00D136FE">
      <w:pPr>
        <w:ind w:hanging="24"/>
        <w:jc w:val="center"/>
        <w:rPr>
          <w:sz w:val="36"/>
          <w:szCs w:val="36"/>
          <w:rtl/>
        </w:rPr>
      </w:pPr>
      <w:r w:rsidRPr="00C1046D">
        <w:rPr>
          <w:rFonts w:hint="cs"/>
          <w:b/>
          <w:bCs/>
          <w:sz w:val="36"/>
          <w:szCs w:val="36"/>
          <w:rtl/>
        </w:rPr>
        <w:t xml:space="preserve">گزارش </w:t>
      </w:r>
      <w:r w:rsidR="00D136FE" w:rsidRPr="00C1046D">
        <w:rPr>
          <w:rFonts w:hint="cs"/>
          <w:b/>
          <w:bCs/>
          <w:sz w:val="36"/>
          <w:szCs w:val="36"/>
          <w:rtl/>
        </w:rPr>
        <w:t xml:space="preserve">تمرین شماره </w:t>
      </w:r>
      <w:r w:rsidR="009532C3">
        <w:rPr>
          <w:rFonts w:hint="cs"/>
          <w:b/>
          <w:bCs/>
          <w:sz w:val="36"/>
          <w:szCs w:val="36"/>
          <w:rtl/>
        </w:rPr>
        <w:t>2</w:t>
      </w:r>
    </w:p>
    <w:p w14:paraId="7B12CD9C" w14:textId="77777777" w:rsidR="00E1484B" w:rsidRPr="00C1046D" w:rsidRDefault="00E1484B" w:rsidP="009B13D5">
      <w:pPr>
        <w:jc w:val="center"/>
        <w:rPr>
          <w:sz w:val="36"/>
          <w:szCs w:val="36"/>
          <w:rtl/>
        </w:rPr>
      </w:pPr>
    </w:p>
    <w:p w14:paraId="1B66C891" w14:textId="77777777" w:rsidR="00D136FE" w:rsidRPr="00C1046D" w:rsidRDefault="00D136FE" w:rsidP="00F120AD">
      <w:pPr>
        <w:ind w:hanging="24"/>
        <w:jc w:val="center"/>
        <w:rPr>
          <w:b/>
          <w:bCs/>
          <w:sz w:val="36"/>
          <w:szCs w:val="36"/>
          <w:rtl/>
        </w:rPr>
      </w:pPr>
    </w:p>
    <w:p w14:paraId="512935EC" w14:textId="52730052" w:rsidR="00537691" w:rsidRPr="00C1046D" w:rsidRDefault="00B75E71" w:rsidP="00D136FE">
      <w:pPr>
        <w:ind w:hanging="24"/>
        <w:jc w:val="center"/>
        <w:rPr>
          <w:b/>
          <w:bCs/>
          <w:sz w:val="36"/>
          <w:szCs w:val="36"/>
          <w:rtl/>
        </w:rPr>
      </w:pPr>
      <w:r w:rsidRPr="00C1046D">
        <w:rPr>
          <w:rFonts w:hint="cs"/>
          <w:b/>
          <w:bCs/>
          <w:sz w:val="36"/>
          <w:szCs w:val="36"/>
          <w:rtl/>
        </w:rPr>
        <w:t>سجادرجبی باغستان</w:t>
      </w:r>
    </w:p>
    <w:p w14:paraId="35067102" w14:textId="5A26E22F" w:rsidR="00810ADF" w:rsidRPr="00C1046D" w:rsidRDefault="00515611" w:rsidP="00F120AD">
      <w:pPr>
        <w:ind w:hanging="24"/>
        <w:jc w:val="center"/>
        <w:rPr>
          <w:b/>
          <w:bCs/>
          <w:sz w:val="36"/>
          <w:szCs w:val="36"/>
          <w:rtl/>
        </w:rPr>
      </w:pPr>
      <w:r w:rsidRPr="00C1046D">
        <w:rPr>
          <w:rFonts w:hint="cs"/>
          <w:b/>
          <w:bCs/>
          <w:sz w:val="36"/>
          <w:szCs w:val="36"/>
          <w:rtl/>
        </w:rPr>
        <w:t>40005393</w:t>
      </w:r>
    </w:p>
    <w:p w14:paraId="532A1E23" w14:textId="77777777" w:rsidR="002B7E24" w:rsidRPr="00C1046D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11D2F857" w14:textId="497D27AF" w:rsidR="0021040D" w:rsidRPr="00C1046D" w:rsidRDefault="00CF184E" w:rsidP="009B13D5">
      <w:pPr>
        <w:jc w:val="center"/>
        <w:rPr>
          <w:b/>
          <w:bCs/>
          <w:sz w:val="36"/>
          <w:szCs w:val="36"/>
          <w:rtl/>
        </w:rPr>
      </w:pPr>
      <w:r w:rsidRPr="00C1046D">
        <w:rPr>
          <w:rFonts w:hint="cs"/>
          <w:b/>
          <w:bCs/>
          <w:sz w:val="36"/>
          <w:szCs w:val="36"/>
          <w:rtl/>
        </w:rPr>
        <w:t xml:space="preserve">استاد : </w:t>
      </w:r>
      <w:r w:rsidR="00773B0B">
        <w:rPr>
          <w:rFonts w:hint="cs"/>
          <w:b/>
          <w:bCs/>
          <w:sz w:val="36"/>
          <w:szCs w:val="36"/>
          <w:rtl/>
        </w:rPr>
        <w:t>جناب</w:t>
      </w:r>
      <w:r w:rsidRPr="00C1046D">
        <w:rPr>
          <w:rFonts w:hint="cs"/>
          <w:b/>
          <w:bCs/>
          <w:sz w:val="36"/>
          <w:szCs w:val="36"/>
          <w:rtl/>
        </w:rPr>
        <w:t xml:space="preserve"> </w:t>
      </w:r>
      <w:r w:rsidR="00D136FE" w:rsidRPr="00C1046D">
        <w:rPr>
          <w:rFonts w:hint="cs"/>
          <w:b/>
          <w:bCs/>
          <w:sz w:val="36"/>
          <w:szCs w:val="36"/>
          <w:rtl/>
        </w:rPr>
        <w:t>دکتر مهدی علیاری</w:t>
      </w:r>
    </w:p>
    <w:p w14:paraId="658DC9FD" w14:textId="77777777" w:rsidR="002B7E24" w:rsidRPr="00C1046D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0B8AEB72" w14:textId="77777777" w:rsidR="00D136FE" w:rsidRPr="00C1046D" w:rsidRDefault="00D136FE" w:rsidP="009B13D5">
      <w:pPr>
        <w:jc w:val="center"/>
        <w:rPr>
          <w:b/>
          <w:bCs/>
          <w:sz w:val="36"/>
          <w:szCs w:val="36"/>
          <w:rtl/>
        </w:rPr>
      </w:pPr>
    </w:p>
    <w:p w14:paraId="6B77238B" w14:textId="6669A4D1" w:rsidR="002B7E24" w:rsidRPr="00C1046D" w:rsidRDefault="00D834C5" w:rsidP="000F4CB0">
      <w:pPr>
        <w:ind w:hanging="24"/>
        <w:jc w:val="center"/>
        <w:rPr>
          <w:color w:val="4F81BD" w:themeColor="accent1"/>
          <w:sz w:val="36"/>
          <w:szCs w:val="36"/>
          <w:rtl/>
        </w:rPr>
      </w:pPr>
      <w:r w:rsidRPr="00C1046D">
        <w:rPr>
          <w:rFonts w:hint="cs"/>
          <w:color w:val="4F81BD" w:themeColor="accent1"/>
          <w:sz w:val="36"/>
          <w:szCs w:val="36"/>
          <w:rtl/>
        </w:rPr>
        <w:t>بهمن</w:t>
      </w:r>
      <w:r w:rsidR="00F21F40" w:rsidRPr="00C1046D">
        <w:rPr>
          <w:rFonts w:hint="cs"/>
          <w:color w:val="4F81BD" w:themeColor="accent1"/>
          <w:sz w:val="36"/>
          <w:szCs w:val="36"/>
          <w:rtl/>
        </w:rPr>
        <w:t xml:space="preserve"> </w:t>
      </w:r>
      <w:r w:rsidR="00D136FE" w:rsidRPr="00C1046D">
        <w:rPr>
          <w:rFonts w:hint="cs"/>
          <w:color w:val="4F81BD" w:themeColor="accent1"/>
          <w:sz w:val="36"/>
          <w:szCs w:val="36"/>
          <w:rtl/>
        </w:rPr>
        <w:t>140</w:t>
      </w:r>
      <w:r w:rsidR="005F52CA" w:rsidRPr="00C1046D">
        <w:rPr>
          <w:rFonts w:hint="cs"/>
          <w:color w:val="4F81BD" w:themeColor="accent1"/>
          <w:sz w:val="36"/>
          <w:szCs w:val="36"/>
          <w:rtl/>
        </w:rPr>
        <w:t>3</w:t>
      </w:r>
    </w:p>
    <w:p w14:paraId="549B6F00" w14:textId="77777777" w:rsidR="009B13D5" w:rsidRPr="00C1046D" w:rsidRDefault="009B13D5" w:rsidP="009B13D5">
      <w:pPr>
        <w:jc w:val="center"/>
        <w:rPr>
          <w:color w:val="4F81BD" w:themeColor="accent1"/>
          <w:sz w:val="28"/>
          <w:rtl/>
        </w:rPr>
      </w:pPr>
    </w:p>
    <w:p w14:paraId="69FE353B" w14:textId="77777777" w:rsidR="00537691" w:rsidRPr="00C1046D" w:rsidRDefault="00810ADF" w:rsidP="00D03AFC">
      <w:pPr>
        <w:pStyle w:val="Heading5"/>
        <w:jc w:val="center"/>
        <w:rPr>
          <w:rFonts w:cs="B Nazanin"/>
          <w:color w:val="000000" w:themeColor="text1"/>
          <w:sz w:val="28"/>
          <w:rtl/>
        </w:rPr>
      </w:pPr>
      <w:r w:rsidRPr="00C1046D">
        <w:rPr>
          <w:rFonts w:cs="B Nazanin" w:hint="cs"/>
          <w:color w:val="000000" w:themeColor="text1"/>
          <w:sz w:val="28"/>
          <w:rtl/>
        </w:rPr>
        <w:lastRenderedPageBreak/>
        <w:t>فهرست</w:t>
      </w:r>
      <w:r w:rsidR="00D03AFC" w:rsidRPr="00C1046D">
        <w:rPr>
          <w:rFonts w:cs="B Nazanin" w:hint="cs"/>
          <w:color w:val="000000" w:themeColor="text1"/>
          <w:sz w:val="28"/>
          <w:rtl/>
        </w:rPr>
        <w:t xml:space="preserve"> مطالب</w:t>
      </w:r>
    </w:p>
    <w:sdt>
      <w:sdtPr>
        <w:rPr>
          <w:sz w:val="28"/>
          <w:rtl/>
        </w:rPr>
        <w:id w:val="15401658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tbl>
          <w:tblPr>
            <w:tblStyle w:val="TableGrid"/>
            <w:bidiVisual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87"/>
            <w:gridCol w:w="4378"/>
          </w:tblGrid>
          <w:tr w:rsidR="00930F83" w:rsidRPr="00C1046D" w14:paraId="75C42A82" w14:textId="77777777" w:rsidTr="00EE703E">
            <w:trPr>
              <w:trHeight w:val="794"/>
            </w:trPr>
            <w:tc>
              <w:tcPr>
                <w:tcW w:w="4387" w:type="dxa"/>
                <w:vAlign w:val="center"/>
              </w:tcPr>
              <w:p w14:paraId="584CF74B" w14:textId="77777777" w:rsidR="00930F83" w:rsidRPr="00C1046D" w:rsidRDefault="00930F83" w:rsidP="00EE703E">
                <w:pPr>
                  <w:rPr>
                    <w:color w:val="auto"/>
                    <w:sz w:val="28"/>
                    <w:rtl/>
                  </w:rPr>
                </w:pPr>
                <w:r w:rsidRPr="00C1046D">
                  <w:rPr>
                    <w:rFonts w:hint="cs"/>
                    <w:color w:val="auto"/>
                    <w:sz w:val="28"/>
                    <w:rtl/>
                  </w:rPr>
                  <w:t>عنوان</w:t>
                </w:r>
              </w:p>
            </w:tc>
            <w:tc>
              <w:tcPr>
                <w:tcW w:w="4378" w:type="dxa"/>
                <w:vAlign w:val="center"/>
              </w:tcPr>
              <w:p w14:paraId="1BB7D070" w14:textId="77777777" w:rsidR="00930F83" w:rsidRPr="00C1046D" w:rsidRDefault="00930F83" w:rsidP="00EE703E">
                <w:pPr>
                  <w:jc w:val="right"/>
                  <w:rPr>
                    <w:color w:val="auto"/>
                    <w:sz w:val="28"/>
                    <w:rtl/>
                  </w:rPr>
                </w:pPr>
                <w:r w:rsidRPr="00C1046D">
                  <w:rPr>
                    <w:rFonts w:hint="cs"/>
                    <w:color w:val="auto"/>
                    <w:sz w:val="28"/>
                    <w:rtl/>
                  </w:rPr>
                  <w:t>شماره صفحه</w:t>
                </w:r>
              </w:p>
            </w:tc>
          </w:tr>
        </w:tbl>
        <w:p w14:paraId="51680A64" w14:textId="135EBE00" w:rsidR="00015DD5" w:rsidRDefault="00930F8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C1046D">
            <w:rPr>
              <w:b/>
              <w:bCs/>
              <w:noProof/>
              <w:sz w:val="28"/>
            </w:rPr>
            <w:fldChar w:fldCharType="begin"/>
          </w:r>
          <w:r w:rsidRPr="00C1046D">
            <w:rPr>
              <w:b/>
              <w:bCs/>
              <w:noProof/>
              <w:sz w:val="28"/>
            </w:rPr>
            <w:instrText xml:space="preserve"> TOC \o "1-3" \h \z \u </w:instrText>
          </w:r>
          <w:r w:rsidRPr="00C1046D">
            <w:rPr>
              <w:b/>
              <w:bCs/>
              <w:noProof/>
              <w:sz w:val="28"/>
            </w:rPr>
            <w:fldChar w:fldCharType="separate"/>
          </w:r>
          <w:hyperlink w:anchor="_Toc187958431" w:history="1">
            <w:r w:rsidR="00015DD5" w:rsidRPr="00772E6B">
              <w:rPr>
                <w:rStyle w:val="Hyperlink"/>
                <w:noProof/>
                <w:rtl/>
              </w:rPr>
              <w:t>سوالات</w:t>
            </w:r>
            <w:r w:rsidR="00015DD5">
              <w:rPr>
                <w:noProof/>
                <w:webHidden/>
                <w:rtl/>
              </w:rPr>
              <w:tab/>
            </w:r>
            <w:r w:rsidR="00015DD5">
              <w:rPr>
                <w:noProof/>
                <w:webHidden/>
                <w:rtl/>
              </w:rPr>
              <w:fldChar w:fldCharType="begin"/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</w:rPr>
              <w:instrText>PAGEREF</w:instrText>
            </w:r>
            <w:r w:rsidR="00015DD5">
              <w:rPr>
                <w:noProof/>
                <w:webHidden/>
                <w:rtl/>
              </w:rPr>
              <w:instrText xml:space="preserve"> _</w:instrText>
            </w:r>
            <w:r w:rsidR="00015DD5">
              <w:rPr>
                <w:noProof/>
                <w:webHidden/>
              </w:rPr>
              <w:instrText>Toc187958431 \h</w:instrText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  <w:rtl/>
              </w:rPr>
            </w:r>
            <w:r w:rsidR="00015DD5">
              <w:rPr>
                <w:noProof/>
                <w:webHidden/>
                <w:rtl/>
              </w:rPr>
              <w:fldChar w:fldCharType="separate"/>
            </w:r>
            <w:r w:rsidR="003B33BB">
              <w:rPr>
                <w:noProof/>
                <w:webHidden/>
                <w:rtl/>
              </w:rPr>
              <w:t>3</w:t>
            </w:r>
            <w:r w:rsidR="00015DD5">
              <w:rPr>
                <w:noProof/>
                <w:webHidden/>
                <w:rtl/>
              </w:rPr>
              <w:fldChar w:fldCharType="end"/>
            </w:r>
          </w:hyperlink>
        </w:p>
        <w:p w14:paraId="1F637A44" w14:textId="4E2433C7" w:rsidR="00015DD5" w:rsidRDefault="00C404D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7958432" w:history="1">
            <w:r w:rsidR="00015DD5" w:rsidRPr="00772E6B">
              <w:rPr>
                <w:rStyle w:val="Hyperlink"/>
                <w:noProof/>
                <w:rtl/>
              </w:rPr>
              <w:t>سوال اول</w:t>
            </w:r>
            <w:r w:rsidR="00015DD5">
              <w:rPr>
                <w:noProof/>
                <w:webHidden/>
                <w:rtl/>
              </w:rPr>
              <w:tab/>
            </w:r>
            <w:r w:rsidR="00015DD5">
              <w:rPr>
                <w:noProof/>
                <w:webHidden/>
                <w:rtl/>
              </w:rPr>
              <w:fldChar w:fldCharType="begin"/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</w:rPr>
              <w:instrText>PAGEREF</w:instrText>
            </w:r>
            <w:r w:rsidR="00015DD5">
              <w:rPr>
                <w:noProof/>
                <w:webHidden/>
                <w:rtl/>
              </w:rPr>
              <w:instrText xml:space="preserve"> _</w:instrText>
            </w:r>
            <w:r w:rsidR="00015DD5">
              <w:rPr>
                <w:noProof/>
                <w:webHidden/>
              </w:rPr>
              <w:instrText>Toc187958432 \h</w:instrText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  <w:rtl/>
              </w:rPr>
            </w:r>
            <w:r w:rsidR="00015DD5">
              <w:rPr>
                <w:noProof/>
                <w:webHidden/>
                <w:rtl/>
              </w:rPr>
              <w:fldChar w:fldCharType="separate"/>
            </w:r>
            <w:r w:rsidR="003B33BB">
              <w:rPr>
                <w:noProof/>
                <w:webHidden/>
                <w:rtl/>
              </w:rPr>
              <w:t>3</w:t>
            </w:r>
            <w:r w:rsidR="00015DD5">
              <w:rPr>
                <w:noProof/>
                <w:webHidden/>
                <w:rtl/>
              </w:rPr>
              <w:fldChar w:fldCharType="end"/>
            </w:r>
          </w:hyperlink>
        </w:p>
        <w:p w14:paraId="465657AC" w14:textId="6EC62130" w:rsidR="00015DD5" w:rsidRDefault="00C404D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7958433" w:history="1">
            <w:r w:rsidR="00015DD5" w:rsidRPr="00772E6B">
              <w:rPr>
                <w:rStyle w:val="Hyperlink"/>
                <w:noProof/>
                <w:rtl/>
              </w:rPr>
              <w:t>1.</w:t>
            </w:r>
            <w:r w:rsidR="00015DD5">
              <w:rPr>
                <w:noProof/>
                <w:webHidden/>
                <w:rtl/>
              </w:rPr>
              <w:tab/>
            </w:r>
            <w:r w:rsidR="00015DD5">
              <w:rPr>
                <w:noProof/>
                <w:webHidden/>
                <w:rtl/>
              </w:rPr>
              <w:fldChar w:fldCharType="begin"/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</w:rPr>
              <w:instrText>PAGEREF</w:instrText>
            </w:r>
            <w:r w:rsidR="00015DD5">
              <w:rPr>
                <w:noProof/>
                <w:webHidden/>
                <w:rtl/>
              </w:rPr>
              <w:instrText xml:space="preserve"> _</w:instrText>
            </w:r>
            <w:r w:rsidR="00015DD5">
              <w:rPr>
                <w:noProof/>
                <w:webHidden/>
              </w:rPr>
              <w:instrText>Toc187958433 \h</w:instrText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  <w:rtl/>
              </w:rPr>
            </w:r>
            <w:r w:rsidR="00015DD5">
              <w:rPr>
                <w:noProof/>
                <w:webHidden/>
                <w:rtl/>
              </w:rPr>
              <w:fldChar w:fldCharType="separate"/>
            </w:r>
            <w:r w:rsidR="003B33BB">
              <w:rPr>
                <w:noProof/>
                <w:webHidden/>
                <w:rtl/>
              </w:rPr>
              <w:t>3</w:t>
            </w:r>
            <w:r w:rsidR="00015DD5">
              <w:rPr>
                <w:noProof/>
                <w:webHidden/>
                <w:rtl/>
              </w:rPr>
              <w:fldChar w:fldCharType="end"/>
            </w:r>
          </w:hyperlink>
        </w:p>
        <w:p w14:paraId="796E3A92" w14:textId="4C52A1EB" w:rsidR="00015DD5" w:rsidRDefault="00C404D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7958434" w:history="1">
            <w:r w:rsidR="00015DD5" w:rsidRPr="00772E6B">
              <w:rPr>
                <w:rStyle w:val="Hyperlink"/>
                <w:noProof/>
                <w:rtl/>
              </w:rPr>
              <w:t>2.</w:t>
            </w:r>
            <w:r w:rsidR="00015DD5">
              <w:rPr>
                <w:noProof/>
                <w:webHidden/>
                <w:rtl/>
              </w:rPr>
              <w:tab/>
            </w:r>
            <w:r w:rsidR="00015DD5">
              <w:rPr>
                <w:noProof/>
                <w:webHidden/>
                <w:rtl/>
              </w:rPr>
              <w:fldChar w:fldCharType="begin"/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</w:rPr>
              <w:instrText>PAGEREF</w:instrText>
            </w:r>
            <w:r w:rsidR="00015DD5">
              <w:rPr>
                <w:noProof/>
                <w:webHidden/>
                <w:rtl/>
              </w:rPr>
              <w:instrText xml:space="preserve"> _</w:instrText>
            </w:r>
            <w:r w:rsidR="00015DD5">
              <w:rPr>
                <w:noProof/>
                <w:webHidden/>
              </w:rPr>
              <w:instrText>Toc187958434 \h</w:instrText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  <w:rtl/>
              </w:rPr>
            </w:r>
            <w:r w:rsidR="00015DD5">
              <w:rPr>
                <w:noProof/>
                <w:webHidden/>
                <w:rtl/>
              </w:rPr>
              <w:fldChar w:fldCharType="separate"/>
            </w:r>
            <w:r w:rsidR="003B33BB">
              <w:rPr>
                <w:noProof/>
                <w:webHidden/>
                <w:rtl/>
              </w:rPr>
              <w:t>3</w:t>
            </w:r>
            <w:r w:rsidR="00015DD5">
              <w:rPr>
                <w:noProof/>
                <w:webHidden/>
                <w:rtl/>
              </w:rPr>
              <w:fldChar w:fldCharType="end"/>
            </w:r>
          </w:hyperlink>
        </w:p>
        <w:p w14:paraId="14C9F21F" w14:textId="2B6C982D" w:rsidR="00015DD5" w:rsidRDefault="00C404D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7958435" w:history="1">
            <w:r w:rsidR="00015DD5" w:rsidRPr="00772E6B">
              <w:rPr>
                <w:rStyle w:val="Hyperlink"/>
                <w:noProof/>
                <w:rtl/>
              </w:rPr>
              <w:t>سوال دوم</w:t>
            </w:r>
            <w:r w:rsidR="00015DD5">
              <w:rPr>
                <w:noProof/>
                <w:webHidden/>
                <w:rtl/>
              </w:rPr>
              <w:tab/>
            </w:r>
            <w:r w:rsidR="00015DD5">
              <w:rPr>
                <w:noProof/>
                <w:webHidden/>
                <w:rtl/>
              </w:rPr>
              <w:fldChar w:fldCharType="begin"/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</w:rPr>
              <w:instrText>PAGEREF</w:instrText>
            </w:r>
            <w:r w:rsidR="00015DD5">
              <w:rPr>
                <w:noProof/>
                <w:webHidden/>
                <w:rtl/>
              </w:rPr>
              <w:instrText xml:space="preserve"> _</w:instrText>
            </w:r>
            <w:r w:rsidR="00015DD5">
              <w:rPr>
                <w:noProof/>
                <w:webHidden/>
              </w:rPr>
              <w:instrText>Toc187958435 \h</w:instrText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  <w:rtl/>
              </w:rPr>
            </w:r>
            <w:r w:rsidR="00015DD5">
              <w:rPr>
                <w:noProof/>
                <w:webHidden/>
                <w:rtl/>
              </w:rPr>
              <w:fldChar w:fldCharType="separate"/>
            </w:r>
            <w:r w:rsidR="003B33BB">
              <w:rPr>
                <w:noProof/>
                <w:webHidden/>
                <w:rtl/>
              </w:rPr>
              <w:t>5</w:t>
            </w:r>
            <w:r w:rsidR="00015DD5">
              <w:rPr>
                <w:noProof/>
                <w:webHidden/>
                <w:rtl/>
              </w:rPr>
              <w:fldChar w:fldCharType="end"/>
            </w:r>
          </w:hyperlink>
        </w:p>
        <w:p w14:paraId="225A4523" w14:textId="06B36DD0" w:rsidR="00015DD5" w:rsidRDefault="00C404D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7958436" w:history="1">
            <w:r w:rsidR="00015DD5" w:rsidRPr="00772E6B">
              <w:rPr>
                <w:rStyle w:val="Hyperlink"/>
                <w:noProof/>
                <w:rtl/>
              </w:rPr>
              <w:t>سوال سوم</w:t>
            </w:r>
            <w:r w:rsidR="00015DD5">
              <w:rPr>
                <w:noProof/>
                <w:webHidden/>
                <w:rtl/>
              </w:rPr>
              <w:tab/>
            </w:r>
            <w:r w:rsidR="00015DD5">
              <w:rPr>
                <w:noProof/>
                <w:webHidden/>
                <w:rtl/>
              </w:rPr>
              <w:fldChar w:fldCharType="begin"/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</w:rPr>
              <w:instrText>PAGEREF</w:instrText>
            </w:r>
            <w:r w:rsidR="00015DD5">
              <w:rPr>
                <w:noProof/>
                <w:webHidden/>
                <w:rtl/>
              </w:rPr>
              <w:instrText xml:space="preserve"> _</w:instrText>
            </w:r>
            <w:r w:rsidR="00015DD5">
              <w:rPr>
                <w:noProof/>
                <w:webHidden/>
              </w:rPr>
              <w:instrText>Toc187958436 \h</w:instrText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  <w:rtl/>
              </w:rPr>
            </w:r>
            <w:r w:rsidR="00015DD5">
              <w:rPr>
                <w:noProof/>
                <w:webHidden/>
                <w:rtl/>
              </w:rPr>
              <w:fldChar w:fldCharType="separate"/>
            </w:r>
            <w:r w:rsidR="003B33BB">
              <w:rPr>
                <w:noProof/>
                <w:webHidden/>
                <w:rtl/>
              </w:rPr>
              <w:t>20</w:t>
            </w:r>
            <w:r w:rsidR="00015DD5">
              <w:rPr>
                <w:noProof/>
                <w:webHidden/>
                <w:rtl/>
              </w:rPr>
              <w:fldChar w:fldCharType="end"/>
            </w:r>
          </w:hyperlink>
        </w:p>
        <w:p w14:paraId="7C1B1A31" w14:textId="080DB283" w:rsidR="00015DD5" w:rsidRDefault="00C404D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7958437" w:history="1">
            <w:r w:rsidR="00015DD5" w:rsidRPr="00772E6B">
              <w:rPr>
                <w:rStyle w:val="Hyperlink"/>
                <w:noProof/>
                <w:rtl/>
              </w:rPr>
              <w:t>سوال چهارم</w:t>
            </w:r>
            <w:r w:rsidR="00015DD5">
              <w:rPr>
                <w:noProof/>
                <w:webHidden/>
                <w:rtl/>
              </w:rPr>
              <w:tab/>
            </w:r>
            <w:r w:rsidR="00015DD5">
              <w:rPr>
                <w:noProof/>
                <w:webHidden/>
                <w:rtl/>
              </w:rPr>
              <w:fldChar w:fldCharType="begin"/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</w:rPr>
              <w:instrText>PAGEREF</w:instrText>
            </w:r>
            <w:r w:rsidR="00015DD5">
              <w:rPr>
                <w:noProof/>
                <w:webHidden/>
                <w:rtl/>
              </w:rPr>
              <w:instrText xml:space="preserve"> _</w:instrText>
            </w:r>
            <w:r w:rsidR="00015DD5">
              <w:rPr>
                <w:noProof/>
                <w:webHidden/>
              </w:rPr>
              <w:instrText>Toc187958437 \h</w:instrText>
            </w:r>
            <w:r w:rsidR="00015DD5">
              <w:rPr>
                <w:noProof/>
                <w:webHidden/>
                <w:rtl/>
              </w:rPr>
              <w:instrText xml:space="preserve"> </w:instrText>
            </w:r>
            <w:r w:rsidR="00015DD5">
              <w:rPr>
                <w:noProof/>
                <w:webHidden/>
                <w:rtl/>
              </w:rPr>
            </w:r>
            <w:r w:rsidR="00015DD5">
              <w:rPr>
                <w:noProof/>
                <w:webHidden/>
                <w:rtl/>
              </w:rPr>
              <w:fldChar w:fldCharType="separate"/>
            </w:r>
            <w:r w:rsidR="003B33BB">
              <w:rPr>
                <w:noProof/>
                <w:webHidden/>
                <w:rtl/>
              </w:rPr>
              <w:t>23</w:t>
            </w:r>
            <w:r w:rsidR="00015DD5">
              <w:rPr>
                <w:noProof/>
                <w:webHidden/>
                <w:rtl/>
              </w:rPr>
              <w:fldChar w:fldCharType="end"/>
            </w:r>
          </w:hyperlink>
        </w:p>
        <w:p w14:paraId="73D1DB00" w14:textId="36C8B8C5" w:rsidR="00930F83" w:rsidRPr="00C1046D" w:rsidRDefault="00930F83" w:rsidP="000A6637">
          <w:pPr>
            <w:pStyle w:val="TOC2"/>
            <w:tabs>
              <w:tab w:val="right" w:leader="dot" w:pos="8755"/>
            </w:tabs>
            <w:rPr>
              <w:sz w:val="28"/>
            </w:rPr>
          </w:pPr>
          <w:r w:rsidRPr="00C1046D">
            <w:rPr>
              <w:b/>
              <w:bCs/>
              <w:noProof/>
              <w:sz w:val="28"/>
            </w:rPr>
            <w:fldChar w:fldCharType="end"/>
          </w:r>
        </w:p>
      </w:sdtContent>
    </w:sdt>
    <w:p w14:paraId="54CB8995" w14:textId="77777777" w:rsidR="00810ADF" w:rsidRPr="00C1046D" w:rsidRDefault="00810ADF" w:rsidP="00930F83">
      <w:pPr>
        <w:jc w:val="left"/>
        <w:rPr>
          <w:sz w:val="28"/>
          <w:rtl/>
        </w:rPr>
      </w:pPr>
    </w:p>
    <w:p w14:paraId="1F69F944" w14:textId="77777777" w:rsidR="00810ADF" w:rsidRPr="00C1046D" w:rsidRDefault="00810ADF" w:rsidP="00537691">
      <w:pPr>
        <w:jc w:val="center"/>
        <w:rPr>
          <w:sz w:val="28"/>
          <w:rtl/>
        </w:rPr>
      </w:pPr>
    </w:p>
    <w:p w14:paraId="3F8C5AE7" w14:textId="77777777" w:rsidR="00810ADF" w:rsidRPr="00C1046D" w:rsidRDefault="00810ADF">
      <w:pPr>
        <w:bidi w:val="0"/>
        <w:rPr>
          <w:sz w:val="28"/>
        </w:rPr>
      </w:pPr>
    </w:p>
    <w:p w14:paraId="3CBADFD7" w14:textId="40CE6952" w:rsidR="00D136FE" w:rsidRPr="00C1046D" w:rsidRDefault="001D0B70" w:rsidP="001115AC">
      <w:pPr>
        <w:bidi w:val="0"/>
        <w:ind w:firstLine="0"/>
        <w:rPr>
          <w:color w:val="auto"/>
          <w:sz w:val="28"/>
          <w:rtl/>
        </w:rPr>
      </w:pPr>
      <w:r w:rsidRPr="00C1046D">
        <w:rPr>
          <w:color w:val="auto"/>
          <w:sz w:val="28"/>
        </w:rPr>
        <w:t xml:space="preserve"> </w:t>
      </w:r>
    </w:p>
    <w:p w14:paraId="49AB5870" w14:textId="6DB5F284" w:rsidR="001115AC" w:rsidRDefault="001115AC" w:rsidP="001115AC">
      <w:pPr>
        <w:bidi w:val="0"/>
        <w:ind w:firstLine="0"/>
        <w:rPr>
          <w:color w:val="auto"/>
          <w:sz w:val="28"/>
        </w:rPr>
      </w:pPr>
    </w:p>
    <w:p w14:paraId="7825AA0F" w14:textId="57FA083E" w:rsidR="007835D9" w:rsidRDefault="007835D9" w:rsidP="007835D9">
      <w:pPr>
        <w:bidi w:val="0"/>
        <w:ind w:firstLine="0"/>
        <w:rPr>
          <w:color w:val="auto"/>
          <w:sz w:val="28"/>
        </w:rPr>
      </w:pPr>
    </w:p>
    <w:p w14:paraId="2E1B2A09" w14:textId="63286A3E" w:rsidR="007835D9" w:rsidRDefault="007835D9" w:rsidP="007835D9">
      <w:pPr>
        <w:bidi w:val="0"/>
        <w:ind w:firstLine="0"/>
        <w:rPr>
          <w:color w:val="auto"/>
          <w:sz w:val="28"/>
        </w:rPr>
      </w:pPr>
    </w:p>
    <w:p w14:paraId="2080B799" w14:textId="051031B7" w:rsidR="007835D9" w:rsidRDefault="007835D9" w:rsidP="007835D9">
      <w:pPr>
        <w:bidi w:val="0"/>
        <w:ind w:firstLine="0"/>
        <w:rPr>
          <w:color w:val="auto"/>
          <w:sz w:val="28"/>
        </w:rPr>
      </w:pPr>
    </w:p>
    <w:p w14:paraId="594FF7BF" w14:textId="6BE0320D" w:rsidR="007835D9" w:rsidRDefault="007835D9" w:rsidP="007835D9">
      <w:pPr>
        <w:bidi w:val="0"/>
        <w:ind w:firstLine="0"/>
        <w:rPr>
          <w:color w:val="auto"/>
          <w:sz w:val="28"/>
        </w:rPr>
      </w:pPr>
    </w:p>
    <w:p w14:paraId="12ED0A7F" w14:textId="77777777" w:rsidR="007835D9" w:rsidRPr="00C1046D" w:rsidRDefault="007835D9" w:rsidP="007835D9">
      <w:pPr>
        <w:bidi w:val="0"/>
        <w:ind w:firstLine="0"/>
        <w:rPr>
          <w:color w:val="auto"/>
          <w:sz w:val="28"/>
          <w:rtl/>
        </w:rPr>
      </w:pPr>
    </w:p>
    <w:p w14:paraId="6B4527C2" w14:textId="77777777" w:rsidR="00EF731A" w:rsidRPr="00C1046D" w:rsidRDefault="00EF731A" w:rsidP="00442C49">
      <w:pPr>
        <w:ind w:firstLine="0"/>
        <w:rPr>
          <w:sz w:val="28"/>
        </w:rPr>
      </w:pPr>
    </w:p>
    <w:p w14:paraId="047F4566" w14:textId="6821085E" w:rsidR="00702B3C" w:rsidRPr="00C1046D" w:rsidRDefault="00702B3C" w:rsidP="00702B3C">
      <w:pPr>
        <w:pStyle w:val="Heading1"/>
        <w:rPr>
          <w:sz w:val="28"/>
          <w:szCs w:val="28"/>
          <w:rtl/>
        </w:rPr>
      </w:pPr>
      <w:bookmarkStart w:id="1" w:name="_Toc187958431"/>
      <w:r w:rsidRPr="00C1046D">
        <w:rPr>
          <w:rFonts w:hint="cs"/>
          <w:sz w:val="28"/>
          <w:szCs w:val="28"/>
          <w:rtl/>
        </w:rPr>
        <w:lastRenderedPageBreak/>
        <w:t>سوالات</w:t>
      </w:r>
      <w:bookmarkEnd w:id="1"/>
    </w:p>
    <w:p w14:paraId="556E0825" w14:textId="4340C618" w:rsidR="0006759A" w:rsidRDefault="00702B3C" w:rsidP="0006759A">
      <w:pPr>
        <w:pStyle w:val="Heading2"/>
        <w:ind w:firstLine="0"/>
        <w:rPr>
          <w:color w:val="4F81BD" w:themeColor="accent1"/>
          <w:szCs w:val="28"/>
          <w:rtl/>
        </w:rPr>
      </w:pPr>
      <w:bookmarkStart w:id="2" w:name="_Toc187958432"/>
      <w:r w:rsidRPr="00C1046D">
        <w:rPr>
          <w:rFonts w:hint="cs"/>
          <w:color w:val="4F81BD" w:themeColor="accent1"/>
          <w:szCs w:val="28"/>
          <w:rtl/>
        </w:rPr>
        <w:t>سوال اول</w:t>
      </w:r>
      <w:bookmarkEnd w:id="2"/>
      <w:r w:rsidRPr="00C1046D">
        <w:rPr>
          <w:rFonts w:hint="cs"/>
          <w:color w:val="4F81BD" w:themeColor="accent1"/>
          <w:szCs w:val="28"/>
          <w:rtl/>
        </w:rPr>
        <w:t xml:space="preserve"> </w:t>
      </w:r>
    </w:p>
    <w:p w14:paraId="393F7493" w14:textId="19652B6C" w:rsidR="0006759A" w:rsidRPr="0006759A" w:rsidRDefault="0006759A" w:rsidP="0006759A">
      <w:pPr>
        <w:pStyle w:val="Heading3"/>
        <w:numPr>
          <w:ilvl w:val="0"/>
          <w:numId w:val="15"/>
        </w:numPr>
        <w:rPr>
          <w:szCs w:val="24"/>
          <w:rtl/>
        </w:rPr>
      </w:pPr>
      <w:bookmarkStart w:id="3" w:name="_Toc187958433"/>
      <w:bookmarkEnd w:id="3"/>
    </w:p>
    <w:p w14:paraId="26FC546C" w14:textId="77777777" w:rsidR="0006759A" w:rsidRPr="0006759A" w:rsidRDefault="0006759A" w:rsidP="0006759A">
      <w:pPr>
        <w:rPr>
          <w:rtl/>
        </w:rPr>
      </w:pPr>
    </w:p>
    <w:p w14:paraId="793B6089" w14:textId="77777777" w:rsidR="0006759A" w:rsidRPr="006379CE" w:rsidRDefault="0006759A" w:rsidP="0006759A">
      <w:pPr>
        <w:rPr>
          <w:b/>
          <w:bCs/>
          <w:rtl/>
        </w:rPr>
      </w:pPr>
      <w:r w:rsidRPr="006379CE">
        <w:rPr>
          <w:b/>
          <w:bCs/>
          <w:rtl/>
        </w:rPr>
        <w:t xml:space="preserve">حذف اطلاعات مهم توسط </w:t>
      </w:r>
      <w:proofErr w:type="spellStart"/>
      <w:r w:rsidRPr="006379CE">
        <w:rPr>
          <w:b/>
          <w:bCs/>
        </w:rPr>
        <w:t>ReLU</w:t>
      </w:r>
      <w:proofErr w:type="spellEnd"/>
      <w:r w:rsidRPr="006379CE">
        <w:rPr>
          <w:b/>
          <w:bCs/>
          <w:rtl/>
        </w:rPr>
        <w:t>:</w:t>
      </w:r>
    </w:p>
    <w:p w14:paraId="75F35397" w14:textId="77777777" w:rsidR="0006759A" w:rsidRDefault="0006759A" w:rsidP="0006759A">
      <w:r>
        <w:rPr>
          <w:rtl/>
        </w:rPr>
        <w:t xml:space="preserve">فعال‌ساز </w:t>
      </w:r>
      <w:proofErr w:type="spellStart"/>
      <w:r>
        <w:t>ReLU</w:t>
      </w:r>
      <w:proofErr w:type="spellEnd"/>
      <w:r>
        <w:rPr>
          <w:rtl/>
        </w:rPr>
        <w:t xml:space="preserve"> ممکن است تمام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نف</w:t>
      </w:r>
      <w:r>
        <w:rPr>
          <w:rFonts w:hint="cs"/>
          <w:rtl/>
        </w:rPr>
        <w:t>ی</w:t>
      </w:r>
      <w:r>
        <w:rPr>
          <w:rtl/>
        </w:rPr>
        <w:t xml:space="preserve"> را به صفر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ند.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،</w:t>
      </w:r>
      <w:r>
        <w:rPr>
          <w:rtl/>
        </w:rPr>
        <w:t xml:space="preserve"> اگر اطلاعات مهم</w:t>
      </w:r>
      <w:r>
        <w:rPr>
          <w:rFonts w:hint="cs"/>
          <w:rtl/>
        </w:rPr>
        <w:t>ی</w:t>
      </w:r>
      <w:r>
        <w:rPr>
          <w:rtl/>
        </w:rPr>
        <w:t xml:space="preserve"> در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نف</w:t>
      </w:r>
      <w:r>
        <w:rPr>
          <w:rFonts w:hint="cs"/>
          <w:rtl/>
        </w:rPr>
        <w:t>ی</w:t>
      </w:r>
      <w:r>
        <w:rPr>
          <w:rtl/>
        </w:rPr>
        <w:t xml:space="preserve"> باش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طلاعات از دست م</w:t>
      </w:r>
      <w:r>
        <w:rPr>
          <w:rFonts w:hint="cs"/>
          <w:rtl/>
        </w:rPr>
        <w:t>ی‌</w:t>
      </w:r>
      <w:r>
        <w:rPr>
          <w:rFonts w:hint="eastAsia"/>
          <w:rtl/>
        </w:rPr>
        <w:t>ر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شود که مدل عملکرد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ا</w:t>
      </w:r>
      <w:r>
        <w:rPr>
          <w:rFonts w:hint="cs"/>
          <w:rtl/>
        </w:rPr>
        <w:t>ی</w:t>
      </w:r>
      <w:r>
        <w:rPr>
          <w:rtl/>
        </w:rPr>
        <w:t xml:space="preserve"> نداشته باشد.</w:t>
      </w:r>
    </w:p>
    <w:p w14:paraId="12DAB062" w14:textId="77777777" w:rsidR="0006759A" w:rsidRPr="006379CE" w:rsidRDefault="0006759A" w:rsidP="0006759A">
      <w:pPr>
        <w:rPr>
          <w:b/>
          <w:bCs/>
          <w:rtl/>
        </w:rPr>
      </w:pPr>
      <w:r w:rsidRPr="006379CE">
        <w:rPr>
          <w:b/>
          <w:bCs/>
          <w:rtl/>
        </w:rPr>
        <w:t>اعوجاج خروج</w:t>
      </w:r>
      <w:r w:rsidRPr="006379CE">
        <w:rPr>
          <w:rFonts w:hint="cs"/>
          <w:b/>
          <w:bCs/>
          <w:rtl/>
        </w:rPr>
        <w:t>ی</w:t>
      </w:r>
      <w:r w:rsidRPr="006379CE">
        <w:rPr>
          <w:b/>
          <w:bCs/>
          <w:rtl/>
        </w:rPr>
        <w:t xml:space="preserve"> س</w:t>
      </w:r>
      <w:r w:rsidRPr="006379CE">
        <w:rPr>
          <w:rFonts w:hint="cs"/>
          <w:b/>
          <w:bCs/>
          <w:rtl/>
        </w:rPr>
        <w:t>ی</w:t>
      </w:r>
      <w:r w:rsidRPr="006379CE">
        <w:rPr>
          <w:rFonts w:hint="eastAsia"/>
          <w:b/>
          <w:bCs/>
          <w:rtl/>
        </w:rPr>
        <w:t>گمو</w:t>
      </w:r>
      <w:r w:rsidRPr="006379CE">
        <w:rPr>
          <w:rFonts w:hint="cs"/>
          <w:b/>
          <w:bCs/>
          <w:rtl/>
        </w:rPr>
        <w:t>ی</w:t>
      </w:r>
      <w:r w:rsidRPr="006379CE">
        <w:rPr>
          <w:rFonts w:hint="eastAsia"/>
          <w:b/>
          <w:bCs/>
          <w:rtl/>
        </w:rPr>
        <w:t>د</w:t>
      </w:r>
      <w:r w:rsidRPr="006379CE">
        <w:rPr>
          <w:b/>
          <w:bCs/>
          <w:rtl/>
        </w:rPr>
        <w:t>:</w:t>
      </w:r>
    </w:p>
    <w:p w14:paraId="6AAD6210" w14:textId="77777777" w:rsidR="0006759A" w:rsidRDefault="0006759A" w:rsidP="0006759A">
      <w:pPr>
        <w:rPr>
          <w:rtl/>
        </w:rPr>
      </w:pPr>
      <w:r>
        <w:rPr>
          <w:rFonts w:hint="eastAsia"/>
          <w:rtl/>
        </w:rPr>
        <w:t>خروج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گم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ا فرض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آن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ثبت و منف</w:t>
      </w:r>
      <w:r>
        <w:rPr>
          <w:rFonts w:hint="cs"/>
          <w:rtl/>
        </w:rPr>
        <w:t>ی</w:t>
      </w:r>
      <w:r>
        <w:rPr>
          <w:rtl/>
        </w:rPr>
        <w:t xml:space="preserve"> باشد طراح</w:t>
      </w:r>
      <w:r>
        <w:rPr>
          <w:rFonts w:hint="cs"/>
          <w:rtl/>
        </w:rPr>
        <w:t>ی</w:t>
      </w:r>
      <w:r>
        <w:rPr>
          <w:rtl/>
        </w:rPr>
        <w:t xml:space="preserve"> شده است. اگر ورود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گم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نها غ</w:t>
      </w:r>
      <w:r>
        <w:rPr>
          <w:rFonts w:hint="cs"/>
          <w:rtl/>
        </w:rPr>
        <w:t>ی</w:t>
      </w:r>
      <w:r>
        <w:rPr>
          <w:rFonts w:hint="eastAsia"/>
          <w:rtl/>
        </w:rPr>
        <w:t>رمنف</w:t>
      </w:r>
      <w:r>
        <w:rPr>
          <w:rFonts w:hint="cs"/>
          <w:rtl/>
        </w:rPr>
        <w:t>ی</w:t>
      </w:r>
      <w:r>
        <w:rPr>
          <w:rtl/>
        </w:rPr>
        <w:t xml:space="preserve"> باشد (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proofErr w:type="spellStart"/>
      <w:r>
        <w:t>ReLU</w:t>
      </w:r>
      <w:proofErr w:type="spellEnd"/>
      <w:r>
        <w:rPr>
          <w:rtl/>
        </w:rPr>
        <w:t xml:space="preserve">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>)، احتمال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توسط س</w:t>
      </w:r>
      <w:r>
        <w:rPr>
          <w:rFonts w:hint="cs"/>
          <w:rtl/>
        </w:rPr>
        <w:t>ی</w:t>
      </w:r>
      <w:r>
        <w:rPr>
          <w:rFonts w:hint="eastAsia"/>
          <w:rtl/>
        </w:rPr>
        <w:t>گم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مکن است به طور غ</w:t>
      </w:r>
      <w:r>
        <w:rPr>
          <w:rFonts w:hint="cs"/>
          <w:rtl/>
        </w:rPr>
        <w:t>ی</w:t>
      </w:r>
      <w:r>
        <w:rPr>
          <w:rFonts w:hint="eastAsia"/>
          <w:rtl/>
        </w:rPr>
        <w:t>ر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به سمت</w:t>
      </w:r>
      <w:r>
        <w:rPr>
          <w:rFonts w:hint="cs"/>
          <w:rtl/>
        </w:rPr>
        <w:t xml:space="preserve"> ۵/۰ یا </w:t>
      </w:r>
      <w:r>
        <w:rPr>
          <w:rtl/>
        </w:rPr>
        <w:t>1</w:t>
      </w:r>
      <w:r>
        <w:rPr>
          <w:rFonts w:hint="cs"/>
          <w:rtl/>
        </w:rPr>
        <w:t xml:space="preserve"> </w:t>
      </w:r>
      <w:r>
        <w:rPr>
          <w:rtl/>
        </w:rPr>
        <w:t>متم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عملکرد مدل را تحت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قرار دهد.</w:t>
      </w:r>
    </w:p>
    <w:p w14:paraId="1897DE13" w14:textId="77777777" w:rsidR="0006759A" w:rsidRPr="006379CE" w:rsidRDefault="0006759A" w:rsidP="0006759A">
      <w:pPr>
        <w:rPr>
          <w:b/>
          <w:bCs/>
          <w:rtl/>
        </w:rPr>
      </w:pPr>
      <w:r w:rsidRPr="006379CE">
        <w:rPr>
          <w:b/>
          <w:bCs/>
          <w:rtl/>
        </w:rPr>
        <w:t>عدم سازگار</w:t>
      </w:r>
      <w:r w:rsidRPr="006379CE">
        <w:rPr>
          <w:rFonts w:hint="cs"/>
          <w:b/>
          <w:bCs/>
          <w:rtl/>
        </w:rPr>
        <w:t>ی</w:t>
      </w:r>
      <w:r w:rsidRPr="006379CE">
        <w:rPr>
          <w:b/>
          <w:bCs/>
          <w:rtl/>
        </w:rPr>
        <w:t xml:space="preserve"> معمار</w:t>
      </w:r>
      <w:r w:rsidRPr="006379CE">
        <w:rPr>
          <w:rFonts w:hint="cs"/>
          <w:b/>
          <w:bCs/>
          <w:rtl/>
        </w:rPr>
        <w:t>ی</w:t>
      </w:r>
      <w:r w:rsidRPr="006379CE">
        <w:rPr>
          <w:b/>
          <w:bCs/>
          <w:rtl/>
        </w:rPr>
        <w:t xml:space="preserve"> با توابع ز</w:t>
      </w:r>
      <w:r w:rsidRPr="006379CE">
        <w:rPr>
          <w:rFonts w:hint="cs"/>
          <w:b/>
          <w:bCs/>
          <w:rtl/>
        </w:rPr>
        <w:t>ی</w:t>
      </w:r>
      <w:r w:rsidRPr="006379CE">
        <w:rPr>
          <w:rFonts w:hint="eastAsia"/>
          <w:b/>
          <w:bCs/>
          <w:rtl/>
        </w:rPr>
        <w:t>ان</w:t>
      </w:r>
      <w:r w:rsidRPr="006379CE">
        <w:rPr>
          <w:b/>
          <w:bCs/>
          <w:rtl/>
        </w:rPr>
        <w:t>:</w:t>
      </w:r>
    </w:p>
    <w:p w14:paraId="152F45B6" w14:textId="77777777" w:rsidR="0006759A" w:rsidRDefault="0006759A" w:rsidP="0006759A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سائل طبقه‌بند</w:t>
      </w:r>
      <w:r>
        <w:rPr>
          <w:rFonts w:hint="cs"/>
          <w:rtl/>
        </w:rPr>
        <w:t>ی</w:t>
      </w:r>
      <w:r>
        <w:rPr>
          <w:rtl/>
        </w:rPr>
        <w:t xml:space="preserve"> دوکلاسه، معمولاً از تابع ز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نر</w:t>
      </w:r>
      <w:r>
        <w:rPr>
          <w:rFonts w:hint="cs"/>
          <w:rtl/>
        </w:rPr>
        <w:t>ی</w:t>
      </w:r>
      <w:r>
        <w:rPr>
          <w:rtl/>
        </w:rPr>
        <w:t xml:space="preserve"> کراس‌انتروپ</w:t>
      </w:r>
      <w:r>
        <w:rPr>
          <w:rFonts w:hint="cs"/>
          <w:rtl/>
        </w:rPr>
        <w:t>ی (</w:t>
      </w:r>
      <w:r>
        <w:t>BCE</w:t>
      </w:r>
      <w:r>
        <w:rPr>
          <w:rFonts w:hint="cs"/>
          <w:rtl/>
        </w:rPr>
        <w:t>)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ع به ورود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گم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تک</w:t>
      </w:r>
      <w:r>
        <w:rPr>
          <w:rFonts w:hint="cs"/>
          <w:rtl/>
        </w:rPr>
        <w:t>ی</w:t>
      </w:r>
      <w:r>
        <w:rPr>
          <w:rtl/>
        </w:rPr>
        <w:t xml:space="preserve"> است که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تقارن و با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کامل از مثبت و منف</w:t>
      </w:r>
      <w:r>
        <w:rPr>
          <w:rFonts w:hint="cs"/>
          <w:rtl/>
        </w:rPr>
        <w:t>ی</w:t>
      </w:r>
      <w:r>
        <w:rPr>
          <w:rtl/>
        </w:rPr>
        <w:t xml:space="preserve">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 اگر ورود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گم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وسط </w:t>
      </w:r>
      <w:proofErr w:type="spellStart"/>
      <w:r>
        <w:t>ReLU</w:t>
      </w:r>
      <w:proofErr w:type="spellEnd"/>
      <w:r>
        <w:rPr>
          <w:rtl/>
        </w:rPr>
        <w:t xml:space="preserve"> محدود به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منف</w:t>
      </w:r>
      <w:r>
        <w:rPr>
          <w:rFonts w:hint="cs"/>
          <w:rtl/>
        </w:rPr>
        <w:t>ی</w:t>
      </w:r>
      <w:r>
        <w:rPr>
          <w:rtl/>
        </w:rPr>
        <w:t xml:space="preserve"> شده باشد، محاسبات احتمال و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دچار اشکال خواهند شد.</w:t>
      </w:r>
    </w:p>
    <w:p w14:paraId="5192238B" w14:textId="4BAC7455" w:rsidR="0006759A" w:rsidRDefault="0006759A" w:rsidP="0006759A">
      <w:pPr>
        <w:pStyle w:val="Heading3"/>
        <w:numPr>
          <w:ilvl w:val="0"/>
          <w:numId w:val="15"/>
        </w:numPr>
        <w:rPr>
          <w:rtl/>
        </w:rPr>
      </w:pPr>
      <w:bookmarkStart w:id="4" w:name="_Toc187958434"/>
      <w:bookmarkEnd w:id="4"/>
    </w:p>
    <w:p w14:paraId="6E6A6FD3" w14:textId="77777777" w:rsidR="0006759A" w:rsidRPr="00CE5A59" w:rsidRDefault="0006759A" w:rsidP="0006759A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ra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LU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                            x≥0</m:t>
                  </m: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α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                      x&lt;0 </m:t>
                  </m:r>
                </m:e>
              </m:eqArr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0450D3D0" w14:textId="77777777" w:rsidR="0006759A" w:rsidRDefault="0006759A" w:rsidP="0006759A">
      <w:pPr>
        <w:tabs>
          <w:tab w:val="left" w:pos="1145"/>
        </w:tabs>
      </w:pPr>
    </w:p>
    <w:p w14:paraId="2BDA843E" w14:textId="77777777" w:rsidR="0006759A" w:rsidRDefault="0006759A" w:rsidP="0006759A">
      <w:pPr>
        <w:tabs>
          <w:tab w:val="left" w:pos="1145"/>
        </w:tabs>
      </w:pPr>
      <w:r w:rsidRPr="002E1290">
        <w:rPr>
          <w:rtl/>
        </w:rPr>
        <w:t xml:space="preserve">در </w:t>
      </w:r>
      <w:proofErr w:type="spellStart"/>
      <w:r w:rsidRPr="002E1290">
        <w:t>ReLU</w:t>
      </w:r>
      <w:proofErr w:type="spellEnd"/>
      <w:r w:rsidRPr="002E1290">
        <w:rPr>
          <w:rtl/>
        </w:rPr>
        <w:t>، اگر ورود</w:t>
      </w:r>
      <w:r w:rsidRPr="002E1290">
        <w:rPr>
          <w:rFonts w:hint="cs"/>
          <w:rtl/>
        </w:rPr>
        <w:t>ی</w:t>
      </w:r>
      <w:r>
        <w:t xml:space="preserve"> </w:t>
      </w:r>
      <w:r w:rsidRPr="002E1290">
        <w:t>x</w:t>
      </w:r>
      <w:r>
        <w:t xml:space="preserve"> </w:t>
      </w:r>
      <w:r w:rsidRPr="002E1290">
        <w:t>≤</w:t>
      </w:r>
      <w:r>
        <w:t xml:space="preserve"> </w:t>
      </w:r>
      <w:r w:rsidRPr="002E1290">
        <w:t>0</w:t>
      </w:r>
      <w:r>
        <w:t xml:space="preserve"> </w:t>
      </w:r>
      <w:r w:rsidRPr="002E1290">
        <w:rPr>
          <w:rtl/>
        </w:rPr>
        <w:t xml:space="preserve"> باشد، گراد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ان</w:t>
      </w:r>
      <w:r w:rsidRPr="002E1290">
        <w:rPr>
          <w:rtl/>
        </w:rPr>
        <w:t xml:space="preserve"> صفر است. ا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ن</w:t>
      </w:r>
      <w:r w:rsidRPr="002E1290">
        <w:rPr>
          <w:rtl/>
        </w:rPr>
        <w:t xml:space="preserve"> بدان معناست که نورون‌ها</w:t>
      </w:r>
      <w:r w:rsidRPr="002E1290">
        <w:rPr>
          <w:rFonts w:hint="cs"/>
          <w:rtl/>
        </w:rPr>
        <w:t>یی</w:t>
      </w:r>
      <w:r w:rsidRPr="002E1290">
        <w:rPr>
          <w:rtl/>
        </w:rPr>
        <w:t xml:space="preserve"> که مقدار ورود</w:t>
      </w:r>
      <w:r w:rsidRPr="002E1290">
        <w:rPr>
          <w:rFonts w:hint="cs"/>
          <w:rtl/>
        </w:rPr>
        <w:t>ی</w:t>
      </w:r>
      <w:r w:rsidRPr="002E1290">
        <w:rPr>
          <w:rtl/>
        </w:rPr>
        <w:t xml:space="preserve"> منف</w:t>
      </w:r>
      <w:r w:rsidRPr="002E1290">
        <w:rPr>
          <w:rFonts w:hint="cs"/>
          <w:rtl/>
        </w:rPr>
        <w:t>ی</w:t>
      </w:r>
      <w:r w:rsidRPr="002E1290">
        <w:rPr>
          <w:rtl/>
        </w:rPr>
        <w:t xml:space="preserve"> در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افت</w:t>
      </w:r>
      <w:r w:rsidRPr="002E1290">
        <w:rPr>
          <w:rtl/>
        </w:rPr>
        <w:t xml:space="preserve"> م</w:t>
      </w:r>
      <w:r w:rsidRPr="002E1290">
        <w:rPr>
          <w:rFonts w:hint="cs"/>
          <w:rtl/>
        </w:rPr>
        <w:t>ی‌</w:t>
      </w:r>
      <w:r w:rsidRPr="002E1290">
        <w:rPr>
          <w:rFonts w:hint="eastAsia"/>
          <w:rtl/>
        </w:rPr>
        <w:t>کنند،</w:t>
      </w:r>
      <w:r w:rsidRPr="002E1290">
        <w:rPr>
          <w:rtl/>
        </w:rPr>
        <w:t xml:space="preserve"> به طور کامل غ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رفعال</w:t>
      </w:r>
      <w:r w:rsidRPr="002E1290">
        <w:rPr>
          <w:rtl/>
        </w:rPr>
        <w:t xml:space="preserve"> م</w:t>
      </w:r>
      <w:r w:rsidRPr="002E1290">
        <w:rPr>
          <w:rFonts w:hint="cs"/>
          <w:rtl/>
        </w:rPr>
        <w:t>ی‌</w:t>
      </w:r>
      <w:r w:rsidRPr="002E1290">
        <w:rPr>
          <w:rFonts w:hint="eastAsia"/>
          <w:rtl/>
        </w:rPr>
        <w:t>شوند</w:t>
      </w:r>
      <w:r w:rsidRPr="002E1290">
        <w:rPr>
          <w:rtl/>
        </w:rPr>
        <w:t xml:space="preserve"> و در فرآ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ند</w:t>
      </w:r>
      <w:r w:rsidRPr="002E1290">
        <w:rPr>
          <w:rtl/>
        </w:rPr>
        <w:t xml:space="preserve"> 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ادگ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ر</w:t>
      </w:r>
      <w:r w:rsidRPr="002E1290">
        <w:rPr>
          <w:rFonts w:hint="cs"/>
          <w:rtl/>
        </w:rPr>
        <w:t>ی</w:t>
      </w:r>
      <w:r w:rsidRPr="002E1290">
        <w:rPr>
          <w:rtl/>
        </w:rPr>
        <w:t xml:space="preserve"> شرکت نم</w:t>
      </w:r>
      <w:r w:rsidRPr="002E1290">
        <w:rPr>
          <w:rFonts w:hint="cs"/>
          <w:rtl/>
        </w:rPr>
        <w:t>ی‌</w:t>
      </w:r>
      <w:r w:rsidRPr="002E1290">
        <w:rPr>
          <w:rFonts w:hint="eastAsia"/>
          <w:rtl/>
        </w:rPr>
        <w:t>کنند</w:t>
      </w:r>
      <w:r w:rsidRPr="002E1290">
        <w:rPr>
          <w:rtl/>
        </w:rPr>
        <w:t>. ا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ن</w:t>
      </w:r>
      <w:r w:rsidRPr="002E1290">
        <w:rPr>
          <w:rtl/>
        </w:rPr>
        <w:t xml:space="preserve"> پد</w:t>
      </w:r>
      <w:r w:rsidRPr="002E1290">
        <w:rPr>
          <w:rFonts w:hint="cs"/>
          <w:rtl/>
        </w:rPr>
        <w:t>ی</w:t>
      </w:r>
      <w:r w:rsidRPr="002E1290">
        <w:rPr>
          <w:rFonts w:hint="eastAsia"/>
          <w:rtl/>
        </w:rPr>
        <w:t>ده</w:t>
      </w:r>
      <w:r w:rsidRPr="002E1290">
        <w:rPr>
          <w:rtl/>
        </w:rPr>
        <w:t xml:space="preserve"> که به "مشکل مرگ نورون‌ها" (</w:t>
      </w:r>
      <w:r w:rsidRPr="002E1290">
        <w:t xml:space="preserve">Dying </w:t>
      </w:r>
      <w:proofErr w:type="spellStart"/>
      <w:r w:rsidRPr="002E1290">
        <w:t>ReLU</w:t>
      </w:r>
      <w:proofErr w:type="spellEnd"/>
      <w:r w:rsidRPr="002E1290">
        <w:t xml:space="preserve"> Problem</w:t>
      </w:r>
      <w:r w:rsidRPr="002E1290">
        <w:rPr>
          <w:rtl/>
        </w:rPr>
        <w:t>) معروف است، م</w:t>
      </w:r>
      <w:r w:rsidRPr="002E1290">
        <w:rPr>
          <w:rFonts w:hint="cs"/>
          <w:rtl/>
        </w:rPr>
        <w:t>ی‌</w:t>
      </w:r>
      <w:r w:rsidRPr="002E1290">
        <w:rPr>
          <w:rFonts w:hint="eastAsia"/>
          <w:rtl/>
        </w:rPr>
        <w:t>تواند</w:t>
      </w:r>
      <w:r w:rsidRPr="002E1290">
        <w:rPr>
          <w:rtl/>
        </w:rPr>
        <w:t xml:space="preserve"> باعث شود بخش قابل توجه</w:t>
      </w:r>
      <w:r w:rsidRPr="002E1290">
        <w:rPr>
          <w:rFonts w:hint="cs"/>
          <w:rtl/>
        </w:rPr>
        <w:t>ی</w:t>
      </w:r>
      <w:r w:rsidRPr="002E1290">
        <w:rPr>
          <w:rtl/>
        </w:rPr>
        <w:t xml:space="preserve"> از نورون‌ها در طول آموزش ب</w:t>
      </w:r>
      <w:r w:rsidRPr="002E1290">
        <w:rPr>
          <w:rFonts w:hint="cs"/>
          <w:rtl/>
        </w:rPr>
        <w:t>ی‌</w:t>
      </w:r>
      <w:r w:rsidRPr="002E1290">
        <w:rPr>
          <w:rFonts w:hint="eastAsia"/>
          <w:rtl/>
        </w:rPr>
        <w:t>اثر</w:t>
      </w:r>
      <w:r w:rsidRPr="002E1290">
        <w:rPr>
          <w:rtl/>
        </w:rPr>
        <w:t xml:space="preserve"> شوند.</w:t>
      </w:r>
    </w:p>
    <w:p w14:paraId="5CEB34EA" w14:textId="3EF85E52" w:rsidR="00117F11" w:rsidRDefault="0006759A" w:rsidP="0006759A">
      <w:pPr>
        <w:tabs>
          <w:tab w:val="left" w:pos="1145"/>
        </w:tabs>
        <w:rPr>
          <w:rtl/>
        </w:rPr>
      </w:pPr>
      <w:r>
        <w:rPr>
          <w:rFonts w:hint="cs"/>
          <w:rtl/>
        </w:rPr>
        <w:lastRenderedPageBreak/>
        <w:t xml:space="preserve">اما برای </w:t>
      </w:r>
      <w:r>
        <w:t>ELU</w:t>
      </w:r>
      <w:r>
        <w:rPr>
          <w:rFonts w:hint="cs"/>
          <w:rtl/>
        </w:rPr>
        <w:t xml:space="preserve">، </w:t>
      </w:r>
      <w:r w:rsidRPr="002E1290">
        <w:rPr>
          <w:rtl/>
        </w:rPr>
        <w:t xml:space="preserve">برای مقادیر </w:t>
      </w:r>
      <w:r w:rsidRPr="002E1290">
        <w:t>x</w:t>
      </w:r>
      <w:r>
        <w:t xml:space="preserve"> </w:t>
      </w:r>
      <w:r w:rsidRPr="002E1290">
        <w:t>≤</w:t>
      </w:r>
      <w:r>
        <w:t xml:space="preserve"> 0</w:t>
      </w:r>
      <w:r w:rsidRPr="002E1290">
        <w:t xml:space="preserve"> </w:t>
      </w:r>
      <w:r w:rsidRPr="002E1290">
        <w:rPr>
          <w:rtl/>
        </w:rPr>
        <w:t>، گرادیان</w:t>
      </w:r>
      <w:r w:rsidRPr="002E1290">
        <w:t xml:space="preserve"> ELU </w:t>
      </w:r>
      <w:r w:rsidRPr="002E1290">
        <w:rPr>
          <w:rtl/>
        </w:rPr>
        <w:t>برابر</w:t>
      </w:r>
      <w:r>
        <w:rPr>
          <w:rFonts w:hint="cs"/>
          <w:rtl/>
        </w:rPr>
        <w:t xml:space="preserve"> </w:t>
      </w:r>
      <w:r w:rsidRPr="002E1290">
        <w:t>α</w:t>
      </w:r>
      <w:r>
        <w:t>e</w:t>
      </w:r>
      <w:r>
        <w:rPr>
          <w:vertAlign w:val="superscript"/>
        </w:rPr>
        <w:t>x</w:t>
      </w:r>
      <w:r>
        <w:rPr>
          <w:rFonts w:hint="cs"/>
          <w:rtl/>
        </w:rPr>
        <w:t xml:space="preserve"> </w:t>
      </w:r>
      <w:r w:rsidRPr="002E1290">
        <w:rPr>
          <w:rtl/>
        </w:rPr>
        <w:t>است که هرگز صفر نمی‌شود</w:t>
      </w:r>
      <w:r w:rsidR="00DC65C0">
        <w:rPr>
          <w:rFonts w:hint="cs"/>
          <w:rtl/>
        </w:rPr>
        <w:t>.</w:t>
      </w:r>
    </w:p>
    <w:p w14:paraId="79100268" w14:textId="168DE732" w:rsidR="0006759A" w:rsidRDefault="0006759A" w:rsidP="0006759A">
      <w:pPr>
        <w:tabs>
          <w:tab w:val="left" w:pos="1145"/>
        </w:tabs>
        <w:rPr>
          <w:rtl/>
        </w:rPr>
      </w:pPr>
      <w:r w:rsidRPr="002E1290">
        <w:rPr>
          <w:rtl/>
        </w:rPr>
        <w:t>(مگر اینکه</w:t>
      </w:r>
      <w:r>
        <w:t xml:space="preserve"> </w:t>
      </w:r>
      <w:r w:rsidRPr="002E1290">
        <w:t>α</w:t>
      </w:r>
      <w:r>
        <w:t xml:space="preserve"> </w:t>
      </w:r>
      <w:r w:rsidRPr="002E1290">
        <w:t>=</w:t>
      </w:r>
      <w:r>
        <w:t xml:space="preserve"> </w:t>
      </w:r>
      <w:r w:rsidRPr="002E1290">
        <w:t xml:space="preserve">0 </w:t>
      </w:r>
      <w:r w:rsidRPr="002E1290">
        <w:rPr>
          <w:rtl/>
        </w:rPr>
        <w:t>باشد). این ویژگی تضمین می‌کند که نورون‌ها حتی در نواحی منفی همچنان گرادیان غیرصفر دارند و در فرآیند یادگیری مشارکت می‌کنند</w:t>
      </w:r>
      <w:r w:rsidRPr="002E1290">
        <w:t>.</w:t>
      </w:r>
    </w:p>
    <w:p w14:paraId="65837C1A" w14:textId="4510BD19" w:rsidR="0006759A" w:rsidRDefault="0006759A" w:rsidP="0006759A">
      <w:pPr>
        <w:pStyle w:val="ListParagraph"/>
        <w:numPr>
          <w:ilvl w:val="0"/>
          <w:numId w:val="15"/>
        </w:numPr>
        <w:tabs>
          <w:tab w:val="left" w:pos="1145"/>
        </w:tabs>
      </w:pPr>
    </w:p>
    <w:p w14:paraId="1938D7A2" w14:textId="7F8B3AB5" w:rsidR="0006759A" w:rsidRPr="0006759A" w:rsidRDefault="0006759A" w:rsidP="0006759A">
      <w:pPr>
        <w:pStyle w:val="NormalWeb"/>
        <w:bidi/>
        <w:rPr>
          <w:rFonts w:cs="B Nazanin"/>
        </w:rPr>
      </w:pPr>
      <w:r w:rsidRPr="0006759A">
        <w:rPr>
          <w:rFonts w:cs="B Nazanin"/>
          <w:rtl/>
        </w:rPr>
        <w:t xml:space="preserve">برای این مسئله، </w:t>
      </w:r>
      <w:r w:rsidR="004B6AD4">
        <w:rPr>
          <w:rFonts w:cs="B Nazanin" w:hint="cs"/>
          <w:rtl/>
          <w:lang w:bidi="fa-IR"/>
        </w:rPr>
        <w:t xml:space="preserve">یک تایع تعریف میکنیم که سه شرط را بررسی میکنه که در واقع معدلات سه خط هستند </w:t>
      </w:r>
      <w:r w:rsidRPr="0006759A">
        <w:rPr>
          <w:rFonts w:cs="B Nazanin"/>
        </w:rPr>
        <w:t>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755"/>
      </w:tblGrid>
      <w:tr w:rsidR="00EA6084" w14:paraId="62CAE272" w14:textId="77777777" w:rsidTr="00EA6084">
        <w:tc>
          <w:tcPr>
            <w:tcW w:w="8755" w:type="dxa"/>
          </w:tcPr>
          <w:p w14:paraId="39BC0604" w14:textId="77777777" w:rsidR="00EA6084" w:rsidRPr="00EA6084" w:rsidRDefault="00EA6084" w:rsidP="00EA6084">
            <w:pPr>
              <w:shd w:val="clear" w:color="auto" w:fill="23272E"/>
              <w:bidi w:val="0"/>
              <w:spacing w:after="0" w:line="285" w:lineRule="atLeast"/>
              <w:ind w:firstLine="0"/>
              <w:jc w:val="left"/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</w:pP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    condition1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=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y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&gt;=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</w:t>
            </w:r>
            <w:proofErr w:type="gramStart"/>
            <w:r w:rsidRPr="00EA6084">
              <w:rPr>
                <w:rFonts w:ascii="Consolas" w:eastAsia="Times New Roman" w:hAnsi="Consolas" w:cs="Times New Roman"/>
                <w:color w:val="D19A66"/>
                <w:sz w:val="21"/>
                <w:szCs w:val="21"/>
                <w:lang w:bidi="ar-SA"/>
              </w:rPr>
              <w:t>0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 </w:t>
            </w:r>
            <w:r w:rsidRPr="00EA6084">
              <w:rPr>
                <w:rFonts w:ascii="Consolas" w:eastAsia="Times New Roman" w:hAnsi="Consolas" w:cs="Times New Roman"/>
                <w:color w:val="7F848E"/>
                <w:sz w:val="21"/>
                <w:szCs w:val="21"/>
                <w:lang w:bidi="ar-SA"/>
              </w:rPr>
              <w:t>#</w:t>
            </w:r>
            <w:proofErr w:type="gramEnd"/>
            <w:r w:rsidRPr="00EA6084">
              <w:rPr>
                <w:rFonts w:ascii="Consolas" w:eastAsia="Times New Roman" w:hAnsi="Consolas" w:cs="Times New Roman"/>
                <w:color w:val="7F848E"/>
                <w:sz w:val="21"/>
                <w:szCs w:val="21"/>
                <w:lang w:bidi="ar-SA"/>
              </w:rPr>
              <w:t xml:space="preserve"> Above line BC </w:t>
            </w:r>
          </w:p>
          <w:p w14:paraId="7D3F8E08" w14:textId="77777777" w:rsidR="00EA6084" w:rsidRPr="00EA6084" w:rsidRDefault="00EA6084" w:rsidP="00EA6084">
            <w:pPr>
              <w:shd w:val="clear" w:color="auto" w:fill="23272E"/>
              <w:bidi w:val="0"/>
              <w:spacing w:after="0" w:line="285" w:lineRule="atLeast"/>
              <w:ind w:firstLine="0"/>
              <w:jc w:val="left"/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</w:pP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    condition2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=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y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&lt;=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-</w:t>
            </w:r>
            <w:r w:rsidRPr="00EA6084">
              <w:rPr>
                <w:rFonts w:ascii="Consolas" w:eastAsia="Times New Roman" w:hAnsi="Consolas" w:cs="Times New Roman"/>
                <w:color w:val="D19A66"/>
                <w:sz w:val="21"/>
                <w:szCs w:val="21"/>
                <w:lang w:bidi="ar-SA"/>
              </w:rPr>
              <w:t>2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*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x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+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</w:t>
            </w:r>
            <w:proofErr w:type="gramStart"/>
            <w:r w:rsidRPr="00EA6084">
              <w:rPr>
                <w:rFonts w:ascii="Consolas" w:eastAsia="Times New Roman" w:hAnsi="Consolas" w:cs="Times New Roman"/>
                <w:color w:val="D19A66"/>
                <w:sz w:val="21"/>
                <w:szCs w:val="21"/>
                <w:lang w:bidi="ar-SA"/>
              </w:rPr>
              <w:t>6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 </w:t>
            </w:r>
            <w:r w:rsidRPr="00EA6084">
              <w:rPr>
                <w:rFonts w:ascii="Consolas" w:eastAsia="Times New Roman" w:hAnsi="Consolas" w:cs="Times New Roman"/>
                <w:color w:val="7F848E"/>
                <w:sz w:val="21"/>
                <w:szCs w:val="21"/>
                <w:lang w:bidi="ar-SA"/>
              </w:rPr>
              <w:t>#</w:t>
            </w:r>
            <w:proofErr w:type="gramEnd"/>
            <w:r w:rsidRPr="00EA6084">
              <w:rPr>
                <w:rFonts w:ascii="Consolas" w:eastAsia="Times New Roman" w:hAnsi="Consolas" w:cs="Times New Roman"/>
                <w:color w:val="7F848E"/>
                <w:sz w:val="21"/>
                <w:szCs w:val="21"/>
                <w:lang w:bidi="ar-SA"/>
              </w:rPr>
              <w:t xml:space="preserve"> Below line AB </w:t>
            </w:r>
          </w:p>
          <w:p w14:paraId="2BF4A0D5" w14:textId="18DA5DFD" w:rsidR="00EA6084" w:rsidRPr="00EA6084" w:rsidRDefault="00EA6084" w:rsidP="00EA6084">
            <w:pPr>
              <w:shd w:val="clear" w:color="auto" w:fill="23272E"/>
              <w:bidi w:val="0"/>
              <w:spacing w:after="0" w:line="285" w:lineRule="atLeast"/>
              <w:ind w:firstLine="0"/>
              <w:jc w:val="left"/>
              <w:rPr>
                <w:rFonts w:ascii="Consolas" w:eastAsia="Times New Roman" w:hAnsi="Consolas" w:cs="Times New Roman"/>
                <w:color w:val="ABB2BF"/>
                <w:sz w:val="21"/>
                <w:szCs w:val="21"/>
                <w:rtl/>
                <w:lang w:bidi="ar-SA"/>
              </w:rPr>
            </w:pP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    condition3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=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y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&lt;=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</w:t>
            </w:r>
            <w:r w:rsidRPr="00EA6084">
              <w:rPr>
                <w:rFonts w:ascii="Consolas" w:eastAsia="Times New Roman" w:hAnsi="Consolas" w:cs="Times New Roman"/>
                <w:color w:val="D19A66"/>
                <w:sz w:val="21"/>
                <w:szCs w:val="21"/>
                <w:lang w:bidi="ar-SA"/>
              </w:rPr>
              <w:t>2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*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x </w:t>
            </w:r>
            <w:r w:rsidRPr="00EA6084">
              <w:rPr>
                <w:rFonts w:ascii="Consolas" w:eastAsia="Times New Roman" w:hAnsi="Consolas" w:cs="Times New Roman"/>
                <w:color w:val="2BBAC5"/>
                <w:sz w:val="21"/>
                <w:szCs w:val="21"/>
                <w:lang w:bidi="ar-SA"/>
              </w:rPr>
              <w:t>-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</w:t>
            </w:r>
            <w:proofErr w:type="gramStart"/>
            <w:r w:rsidRPr="00EA6084">
              <w:rPr>
                <w:rFonts w:ascii="Consolas" w:eastAsia="Times New Roman" w:hAnsi="Consolas" w:cs="Times New Roman"/>
                <w:color w:val="D19A66"/>
                <w:sz w:val="21"/>
                <w:szCs w:val="21"/>
                <w:lang w:bidi="ar-SA"/>
              </w:rPr>
              <w:t>2</w:t>
            </w:r>
            <w:r w:rsidRPr="00EA6084">
              <w:rPr>
                <w:rFonts w:ascii="Consolas" w:eastAsia="Times New Roman" w:hAnsi="Consolas" w:cs="Times New Roman"/>
                <w:color w:val="ABB2BF"/>
                <w:sz w:val="21"/>
                <w:szCs w:val="21"/>
                <w:lang w:bidi="ar-SA"/>
              </w:rPr>
              <w:t xml:space="preserve">  </w:t>
            </w:r>
            <w:r w:rsidRPr="00EA6084">
              <w:rPr>
                <w:rFonts w:ascii="Consolas" w:eastAsia="Times New Roman" w:hAnsi="Consolas" w:cs="Times New Roman"/>
                <w:color w:val="7F848E"/>
                <w:sz w:val="21"/>
                <w:szCs w:val="21"/>
                <w:lang w:bidi="ar-SA"/>
              </w:rPr>
              <w:t>#</w:t>
            </w:r>
            <w:proofErr w:type="gramEnd"/>
            <w:r w:rsidRPr="00EA6084">
              <w:rPr>
                <w:rFonts w:ascii="Consolas" w:eastAsia="Times New Roman" w:hAnsi="Consolas" w:cs="Times New Roman"/>
                <w:color w:val="7F848E"/>
                <w:sz w:val="21"/>
                <w:szCs w:val="21"/>
                <w:lang w:bidi="ar-SA"/>
              </w:rPr>
              <w:t xml:space="preserve"> Below line CA </w:t>
            </w:r>
          </w:p>
        </w:tc>
      </w:tr>
    </w:tbl>
    <w:p w14:paraId="4084D834" w14:textId="0120E69B" w:rsidR="00C630D7" w:rsidRDefault="003534CE" w:rsidP="00C630D7">
      <w:pPr>
        <w:pStyle w:val="NormalWeb"/>
        <w:bidi/>
        <w:jc w:val="center"/>
        <w:rPr>
          <w:rFonts w:cs="B Nazanin"/>
          <w:rtl/>
        </w:rPr>
      </w:pPr>
      <w:r w:rsidRPr="003534CE">
        <w:rPr>
          <w:rFonts w:cs="B Nazanin"/>
          <w:noProof/>
          <w:rtl/>
        </w:rPr>
        <w:drawing>
          <wp:inline distT="0" distB="0" distL="0" distR="0" wp14:anchorId="663B8227" wp14:editId="56CF086E">
            <wp:extent cx="5565775" cy="30086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D97D" w14:textId="54634CBA" w:rsidR="00EA6084" w:rsidRDefault="00EA6084" w:rsidP="00EA6084">
      <w:pPr>
        <w:pStyle w:val="NormalWeb"/>
        <w:bidi/>
        <w:jc w:val="center"/>
        <w:rPr>
          <w:rFonts w:cs="B Nazanin"/>
          <w:rtl/>
        </w:rPr>
      </w:pPr>
    </w:p>
    <w:p w14:paraId="00835DE1" w14:textId="4AB54034" w:rsidR="00EA6084" w:rsidRDefault="00EA6084" w:rsidP="00EA6084">
      <w:pPr>
        <w:pStyle w:val="NormalWeb"/>
        <w:bidi/>
        <w:jc w:val="center"/>
        <w:rPr>
          <w:rFonts w:cs="B Nazanin"/>
          <w:rtl/>
        </w:rPr>
      </w:pPr>
    </w:p>
    <w:p w14:paraId="266CDEF7" w14:textId="39B26107" w:rsidR="00EA6084" w:rsidRDefault="00EA6084" w:rsidP="00EA6084">
      <w:pPr>
        <w:pStyle w:val="NormalWeb"/>
        <w:bidi/>
        <w:jc w:val="center"/>
        <w:rPr>
          <w:rFonts w:cs="B Nazanin"/>
          <w:rtl/>
        </w:rPr>
      </w:pPr>
    </w:p>
    <w:p w14:paraId="0B412555" w14:textId="77777777" w:rsidR="00EA6084" w:rsidRDefault="00EA6084" w:rsidP="00EA6084">
      <w:pPr>
        <w:pStyle w:val="NormalWeb"/>
        <w:bidi/>
        <w:jc w:val="center"/>
        <w:rPr>
          <w:rFonts w:cs="B Nazanin"/>
          <w:rtl/>
        </w:rPr>
      </w:pPr>
    </w:p>
    <w:p w14:paraId="7C2AC875" w14:textId="77777777" w:rsidR="0006759A" w:rsidRDefault="0006759A" w:rsidP="0006759A">
      <w:pPr>
        <w:tabs>
          <w:tab w:val="left" w:pos="1145"/>
        </w:tabs>
        <w:ind w:left="927" w:firstLine="0"/>
      </w:pPr>
    </w:p>
    <w:p w14:paraId="76393F59" w14:textId="77777777" w:rsidR="0006759A" w:rsidRDefault="0006759A" w:rsidP="0006759A">
      <w:pPr>
        <w:tabs>
          <w:tab w:val="left" w:pos="1145"/>
        </w:tabs>
      </w:pPr>
    </w:p>
    <w:p w14:paraId="067F1C51" w14:textId="77777777" w:rsidR="0006759A" w:rsidRPr="0006759A" w:rsidRDefault="0006759A" w:rsidP="0006759A"/>
    <w:p w14:paraId="42DAE0B7" w14:textId="681653AD" w:rsidR="008C657A" w:rsidRPr="00C1046D" w:rsidRDefault="008C657A" w:rsidP="008C657A">
      <w:pPr>
        <w:pStyle w:val="ListParagraph"/>
        <w:numPr>
          <w:ilvl w:val="0"/>
          <w:numId w:val="0"/>
        </w:numPr>
        <w:ind w:left="1287"/>
        <w:rPr>
          <w:noProof/>
        </w:rPr>
      </w:pPr>
    </w:p>
    <w:p w14:paraId="357C1E5A" w14:textId="0A292279" w:rsidR="00504DB3" w:rsidRPr="00504DB3" w:rsidRDefault="00866A47" w:rsidP="00504DB3">
      <w:pPr>
        <w:pStyle w:val="Heading2"/>
        <w:ind w:firstLine="0"/>
        <w:rPr>
          <w:color w:val="4F81BD" w:themeColor="accent1"/>
          <w:szCs w:val="28"/>
          <w:rtl/>
        </w:rPr>
      </w:pPr>
      <w:bookmarkStart w:id="5" w:name="_Toc187958435"/>
      <w:r w:rsidRPr="00C1046D">
        <w:rPr>
          <w:rFonts w:hint="cs"/>
          <w:color w:val="4F81BD" w:themeColor="accent1"/>
          <w:szCs w:val="28"/>
          <w:rtl/>
        </w:rPr>
        <w:lastRenderedPageBreak/>
        <w:t xml:space="preserve">سوال </w:t>
      </w:r>
      <w:r>
        <w:rPr>
          <w:rFonts w:hint="cs"/>
          <w:color w:val="4F81BD" w:themeColor="accent1"/>
          <w:szCs w:val="28"/>
          <w:rtl/>
        </w:rPr>
        <w:t>دوم</w:t>
      </w:r>
      <w:bookmarkEnd w:id="5"/>
      <w:r w:rsidRPr="00C1046D">
        <w:rPr>
          <w:rFonts w:hint="cs"/>
          <w:color w:val="4F81BD" w:themeColor="accent1"/>
          <w:szCs w:val="28"/>
          <w:rtl/>
        </w:rPr>
        <w:t xml:space="preserve"> </w:t>
      </w:r>
    </w:p>
    <w:p w14:paraId="77E334EF" w14:textId="671C3B6B" w:rsidR="00B20EF1" w:rsidRDefault="00B20EF1" w:rsidP="00B20EF1">
      <w:pPr>
        <w:rPr>
          <w:rtl/>
        </w:rPr>
      </w:pPr>
      <w:r w:rsidRPr="00B20EF1">
        <w:rPr>
          <w:noProof/>
          <w:rtl/>
        </w:rPr>
        <w:drawing>
          <wp:inline distT="0" distB="0" distL="0" distR="0" wp14:anchorId="0676EB0C" wp14:editId="7603C854">
            <wp:extent cx="5022082" cy="3315313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968"/>
                    <a:stretch/>
                  </pic:blipFill>
                  <pic:spPr bwMode="auto">
                    <a:xfrm>
                      <a:off x="0" y="0"/>
                      <a:ext cx="5075428" cy="3350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0E0E3" w14:textId="18C36F1F" w:rsidR="00504DB3" w:rsidRDefault="00504DB3" w:rsidP="00504DB3">
      <w:pPr>
        <w:rPr>
          <w:rFonts w:asciiTheme="minorHAnsi" w:hAnsiTheme="minorHAnsi" w:cstheme="minorBidi"/>
          <w:color w:val="auto"/>
        </w:rPr>
      </w:pPr>
      <w:r>
        <w:rPr>
          <w:rFonts w:hint="cs"/>
          <w:rtl/>
        </w:rPr>
        <w:t xml:space="preserve">داده‌های موجود همبستگی زیادی با تارگت ما یعنی </w:t>
      </w:r>
      <w:proofErr w:type="spellStart"/>
      <w:r>
        <w:t>custcat</w:t>
      </w:r>
      <w:proofErr w:type="spellEnd"/>
      <w:r>
        <w:rPr>
          <w:rFonts w:hint="cs"/>
          <w:rtl/>
        </w:rPr>
        <w:t xml:space="preserve"> ندارند و بیشترین همبستگی مربوط به داده </w:t>
      </w:r>
      <w:r>
        <w:t>ed</w:t>
      </w:r>
      <w:r>
        <w:rPr>
          <w:rFonts w:hint="cs"/>
          <w:rtl/>
        </w:rPr>
        <w:t xml:space="preserve"> است که برابر با ۰.۱۹ می‌باشد.</w:t>
      </w:r>
    </w:p>
    <w:p w14:paraId="4120724E" w14:textId="77777777" w:rsidR="00504DB3" w:rsidRDefault="00504DB3" w:rsidP="00B20EF1">
      <w:pPr>
        <w:rPr>
          <w:rtl/>
        </w:rPr>
      </w:pPr>
    </w:p>
    <w:p w14:paraId="53B6495C" w14:textId="7FD1524D" w:rsidR="00B20EF1" w:rsidRDefault="00B20EF1" w:rsidP="00B20EF1">
      <w:pPr>
        <w:rPr>
          <w:rtl/>
        </w:rPr>
      </w:pPr>
      <w:r w:rsidRPr="00B20EF1">
        <w:rPr>
          <w:noProof/>
          <w:rtl/>
        </w:rPr>
        <w:drawing>
          <wp:inline distT="0" distB="0" distL="0" distR="0" wp14:anchorId="1C4F4917" wp14:editId="078EBD2F">
            <wp:extent cx="5099883" cy="2634018"/>
            <wp:effectExtent l="0" t="0" r="571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0696" cy="2644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691A6" w14:textId="29EF88CC" w:rsidR="00B20EF1" w:rsidRDefault="00B20EF1" w:rsidP="00DA4724">
      <w:pPr>
        <w:jc w:val="left"/>
        <w:rPr>
          <w:rtl/>
        </w:rPr>
      </w:pPr>
      <w:r w:rsidRPr="00B20EF1">
        <w:rPr>
          <w:noProof/>
          <w:rtl/>
        </w:rPr>
        <w:lastRenderedPageBreak/>
        <w:drawing>
          <wp:inline distT="0" distB="0" distL="0" distR="0" wp14:anchorId="655FB2D4" wp14:editId="197E5464">
            <wp:extent cx="5097853" cy="2654490"/>
            <wp:effectExtent l="0" t="0" r="762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17251" cy="2664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0852" w14:textId="46D7DB26" w:rsidR="00B20EF1" w:rsidRDefault="00B20EF1" w:rsidP="00B20EF1">
      <w:pPr>
        <w:rPr>
          <w:rtl/>
        </w:rPr>
      </w:pPr>
    </w:p>
    <w:p w14:paraId="61FF24D5" w14:textId="4DC16154" w:rsidR="00B20EF1" w:rsidRDefault="00B20EF1" w:rsidP="00B20EF1">
      <w:pPr>
        <w:rPr>
          <w:rtl/>
        </w:rPr>
      </w:pPr>
    </w:p>
    <w:p w14:paraId="0EBFBBAB" w14:textId="6C8F5507" w:rsidR="002030BF" w:rsidRDefault="002030BF" w:rsidP="00B20EF1">
      <w:pPr>
        <w:rPr>
          <w:rtl/>
        </w:rPr>
      </w:pPr>
    </w:p>
    <w:p w14:paraId="51BDD970" w14:textId="7B4B8D1A" w:rsidR="002030BF" w:rsidRDefault="002030BF" w:rsidP="00B20EF1">
      <w:pPr>
        <w:rPr>
          <w:rtl/>
        </w:rPr>
      </w:pPr>
    </w:p>
    <w:p w14:paraId="1C712279" w14:textId="3B443188" w:rsidR="002030BF" w:rsidRDefault="002030BF" w:rsidP="00B20EF1">
      <w:pPr>
        <w:rPr>
          <w:rtl/>
        </w:rPr>
      </w:pPr>
    </w:p>
    <w:p w14:paraId="422D0360" w14:textId="53E752F7" w:rsidR="002030BF" w:rsidRDefault="002030BF" w:rsidP="00B20EF1">
      <w:pPr>
        <w:rPr>
          <w:rtl/>
        </w:rPr>
      </w:pPr>
    </w:p>
    <w:p w14:paraId="6C66A671" w14:textId="390C3FA7" w:rsidR="002030BF" w:rsidRDefault="002030BF" w:rsidP="00B20EF1">
      <w:pPr>
        <w:rPr>
          <w:rtl/>
        </w:rPr>
      </w:pPr>
    </w:p>
    <w:p w14:paraId="25F2B439" w14:textId="6AF8BE47" w:rsidR="002030BF" w:rsidRDefault="002030BF" w:rsidP="00B20EF1">
      <w:pPr>
        <w:rPr>
          <w:rtl/>
        </w:rPr>
      </w:pPr>
    </w:p>
    <w:p w14:paraId="63A8A63F" w14:textId="57FEB3D9" w:rsidR="002030BF" w:rsidRDefault="002030BF" w:rsidP="00B20EF1">
      <w:pPr>
        <w:rPr>
          <w:rtl/>
        </w:rPr>
      </w:pPr>
    </w:p>
    <w:p w14:paraId="61467A6D" w14:textId="67D38555" w:rsidR="002030BF" w:rsidRDefault="002030BF" w:rsidP="00B20EF1">
      <w:pPr>
        <w:rPr>
          <w:rtl/>
        </w:rPr>
      </w:pPr>
    </w:p>
    <w:p w14:paraId="38AEF0A3" w14:textId="2A526021" w:rsidR="002030BF" w:rsidRDefault="002030BF" w:rsidP="00B20EF1">
      <w:pPr>
        <w:rPr>
          <w:rtl/>
        </w:rPr>
      </w:pPr>
    </w:p>
    <w:p w14:paraId="353E8D55" w14:textId="3BC0CA53" w:rsidR="002030BF" w:rsidRDefault="002030BF" w:rsidP="00B20EF1">
      <w:pPr>
        <w:rPr>
          <w:rtl/>
        </w:rPr>
      </w:pPr>
    </w:p>
    <w:p w14:paraId="6E1EA0D3" w14:textId="280CB437" w:rsidR="002030BF" w:rsidRDefault="002030BF" w:rsidP="00B20EF1">
      <w:pPr>
        <w:rPr>
          <w:rtl/>
        </w:rPr>
      </w:pPr>
    </w:p>
    <w:p w14:paraId="0A6A7BAC" w14:textId="32173939" w:rsidR="002030BF" w:rsidRDefault="002030BF" w:rsidP="00B20EF1">
      <w:pPr>
        <w:rPr>
          <w:rtl/>
        </w:rPr>
      </w:pPr>
    </w:p>
    <w:p w14:paraId="7F133467" w14:textId="77777777" w:rsidR="002030BF" w:rsidRDefault="002030BF" w:rsidP="00B20EF1">
      <w:pPr>
        <w:rPr>
          <w:rtl/>
        </w:rPr>
      </w:pPr>
    </w:p>
    <w:p w14:paraId="4D4F8A8E" w14:textId="6C7E38F0" w:rsidR="00B20EF1" w:rsidRDefault="00984B78" w:rsidP="00984B78">
      <w:pPr>
        <w:jc w:val="left"/>
        <w:rPr>
          <w:rtl/>
        </w:rPr>
      </w:pPr>
      <w:r>
        <w:lastRenderedPageBreak/>
        <w:t>2.4</w:t>
      </w:r>
      <w:r>
        <w:rPr>
          <w:rFonts w:hint="cs"/>
          <w:rtl/>
        </w:rPr>
        <w:t>)</w:t>
      </w:r>
    </w:p>
    <w:p w14:paraId="69E3DC96" w14:textId="69124CFA" w:rsidR="00B20EF1" w:rsidRPr="008930F4" w:rsidRDefault="002030BF" w:rsidP="00B20EF1">
      <w:pPr>
        <w:rPr>
          <w:b/>
          <w:bCs/>
          <w:rtl/>
        </w:rPr>
      </w:pPr>
      <w:r w:rsidRPr="008930F4">
        <w:rPr>
          <w:rFonts w:hint="cs"/>
          <w:b/>
          <w:bCs/>
          <w:rtl/>
        </w:rPr>
        <w:t>مدل اول با 80 نورون</w:t>
      </w:r>
    </w:p>
    <w:p w14:paraId="00F922E8" w14:textId="7F154D5A" w:rsidR="00B20EF1" w:rsidRDefault="000C084E" w:rsidP="000C084E">
      <w:pPr>
        <w:jc w:val="center"/>
        <w:rPr>
          <w:rtl/>
        </w:rPr>
      </w:pPr>
      <w:r w:rsidRPr="000C084E">
        <w:rPr>
          <w:noProof/>
          <w:rtl/>
        </w:rPr>
        <w:drawing>
          <wp:inline distT="0" distB="0" distL="0" distR="0" wp14:anchorId="6F4584A8" wp14:editId="5186508A">
            <wp:extent cx="5192369" cy="2681786"/>
            <wp:effectExtent l="0" t="0" r="889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2895" cy="268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56342" w14:textId="560F1841" w:rsidR="00B20EF1" w:rsidRDefault="007B26A9" w:rsidP="007B26A9">
      <w:pPr>
        <w:jc w:val="center"/>
      </w:pPr>
      <w:r w:rsidRPr="007B26A9">
        <w:t>Test Accuracy: 0.38, Test Loss: 1.29</w:t>
      </w:r>
    </w:p>
    <w:p w14:paraId="3CA1B416" w14:textId="2DA68C87" w:rsidR="00B20EF1" w:rsidRDefault="007B26A9" w:rsidP="00B20EF1">
      <w:pPr>
        <w:rPr>
          <w:rtl/>
        </w:rPr>
      </w:pPr>
      <w:r>
        <w:rPr>
          <w:rFonts w:hint="cs"/>
          <w:rtl/>
        </w:rPr>
        <w:t>نتیجه به دست آمده(</w:t>
      </w:r>
      <w:r w:rsidRPr="007B26A9">
        <w:t>Test Accuracy</w:t>
      </w:r>
      <w:r>
        <w:rPr>
          <w:rFonts w:hint="cs"/>
          <w:rtl/>
        </w:rPr>
        <w:t xml:space="preserve">) تقریبا برای تعداد نورون ها از 10 عدد تا 300 عدد یکسان بود تنها تفاوت اینها هزینه محاسباتی اضافه بود و مقدار </w:t>
      </w:r>
      <w:r w:rsidRPr="007B26A9">
        <w:t>Test Accuracy</w:t>
      </w:r>
      <w:r>
        <w:rPr>
          <w:rFonts w:hint="cs"/>
          <w:rtl/>
        </w:rPr>
        <w:t xml:space="preserve"> تقریبا بین 0.35 تا 0.41 بود.</w:t>
      </w:r>
    </w:p>
    <w:p w14:paraId="1E0C45EF" w14:textId="62598936" w:rsidR="00B20EF1" w:rsidRDefault="00581110" w:rsidP="00B20EF1">
      <w:pPr>
        <w:rPr>
          <w:rtl/>
        </w:rPr>
      </w:pPr>
      <w:r>
        <w:rPr>
          <w:rFonts w:hint="cs"/>
          <w:rtl/>
        </w:rPr>
        <w:t xml:space="preserve">یکی دیگر از تفاوت تعداد نورون های بالا با تعداد پایین داشت این بود که مقدار </w:t>
      </w:r>
      <w:r>
        <w:t>loss</w:t>
      </w:r>
      <w:r>
        <w:rPr>
          <w:rFonts w:hint="cs"/>
          <w:rtl/>
        </w:rPr>
        <w:t xml:space="preserve"> با سرعت بیشتری کاهش پیدا میکرد ولی به هر حالا در نتیحه تست تاثیری نداشت.</w:t>
      </w:r>
    </w:p>
    <w:p w14:paraId="1FF1C30C" w14:textId="18D46274" w:rsidR="00D16BA8" w:rsidRDefault="00D16BA8" w:rsidP="00B20EF1">
      <w:pPr>
        <w:rPr>
          <w:rtl/>
        </w:rPr>
      </w:pPr>
    </w:p>
    <w:p w14:paraId="26D1AD5F" w14:textId="54F4D5F3" w:rsidR="00D16BA8" w:rsidRDefault="00D16BA8" w:rsidP="00B20EF1">
      <w:pPr>
        <w:rPr>
          <w:rtl/>
        </w:rPr>
      </w:pPr>
    </w:p>
    <w:p w14:paraId="4FC0AD35" w14:textId="2DC1B39B" w:rsidR="00D16BA8" w:rsidRDefault="00D16BA8" w:rsidP="00B20EF1">
      <w:pPr>
        <w:rPr>
          <w:rtl/>
        </w:rPr>
      </w:pPr>
    </w:p>
    <w:p w14:paraId="7B14039E" w14:textId="49DBBB16" w:rsidR="00D16BA8" w:rsidRDefault="00D16BA8" w:rsidP="00B20EF1">
      <w:pPr>
        <w:rPr>
          <w:rtl/>
        </w:rPr>
      </w:pPr>
    </w:p>
    <w:p w14:paraId="0DA50A0C" w14:textId="0F7F13AD" w:rsidR="00D16BA8" w:rsidRDefault="00D16BA8" w:rsidP="00B20EF1">
      <w:pPr>
        <w:rPr>
          <w:rtl/>
        </w:rPr>
      </w:pPr>
    </w:p>
    <w:p w14:paraId="192298DC" w14:textId="5F4EEE8F" w:rsidR="00D16BA8" w:rsidRDefault="00D16BA8" w:rsidP="00B20EF1">
      <w:pPr>
        <w:rPr>
          <w:rtl/>
        </w:rPr>
      </w:pPr>
    </w:p>
    <w:p w14:paraId="7222DE74" w14:textId="3EBD07AB" w:rsidR="00D16BA8" w:rsidRDefault="00D16BA8" w:rsidP="00B20EF1">
      <w:pPr>
        <w:rPr>
          <w:rtl/>
        </w:rPr>
      </w:pPr>
    </w:p>
    <w:p w14:paraId="74DC0AF4" w14:textId="389D18B2" w:rsidR="00D16BA8" w:rsidRDefault="00D16BA8" w:rsidP="00B20EF1">
      <w:pPr>
        <w:rPr>
          <w:rtl/>
        </w:rPr>
      </w:pPr>
    </w:p>
    <w:p w14:paraId="7DC9276C" w14:textId="77777777" w:rsidR="00D16BA8" w:rsidRDefault="00D16BA8" w:rsidP="00B20EF1">
      <w:pPr>
        <w:rPr>
          <w:rtl/>
        </w:rPr>
      </w:pPr>
    </w:p>
    <w:p w14:paraId="620A54A7" w14:textId="4E49BAA8" w:rsidR="008930F4" w:rsidRPr="008930F4" w:rsidRDefault="008930F4" w:rsidP="008930F4">
      <w:pPr>
        <w:ind w:firstLine="0"/>
        <w:rPr>
          <w:b/>
          <w:bCs/>
          <w:rtl/>
        </w:rPr>
      </w:pPr>
      <w:r w:rsidRPr="008930F4">
        <w:rPr>
          <w:rFonts w:hint="cs"/>
          <w:b/>
          <w:bCs/>
          <w:rtl/>
        </w:rPr>
        <w:lastRenderedPageBreak/>
        <w:t xml:space="preserve">مدل </w:t>
      </w:r>
      <w:r>
        <w:rPr>
          <w:rFonts w:hint="cs"/>
          <w:b/>
          <w:bCs/>
          <w:rtl/>
        </w:rPr>
        <w:t>دوم</w:t>
      </w:r>
      <w:r w:rsidRPr="008930F4">
        <w:rPr>
          <w:rFonts w:hint="cs"/>
          <w:b/>
          <w:bCs/>
          <w:rtl/>
        </w:rPr>
        <w:t xml:space="preserve"> با </w:t>
      </w:r>
      <w:r>
        <w:rPr>
          <w:rFonts w:hint="cs"/>
          <w:b/>
          <w:bCs/>
          <w:rtl/>
        </w:rPr>
        <w:t>100</w:t>
      </w:r>
      <w:r w:rsidRPr="008930F4">
        <w:rPr>
          <w:rFonts w:hint="cs"/>
          <w:b/>
          <w:bCs/>
          <w:rtl/>
        </w:rPr>
        <w:t xml:space="preserve"> نورون</w:t>
      </w:r>
      <w:r>
        <w:rPr>
          <w:rFonts w:hint="cs"/>
          <w:b/>
          <w:bCs/>
          <w:rtl/>
        </w:rPr>
        <w:t xml:space="preserve"> در لایه اول و 50 نورون در لایه دوم</w:t>
      </w:r>
    </w:p>
    <w:p w14:paraId="518F5DA3" w14:textId="6C100734" w:rsidR="008930F4" w:rsidRDefault="008930F4" w:rsidP="00B20EF1">
      <w:pPr>
        <w:rPr>
          <w:rtl/>
        </w:rPr>
      </w:pPr>
      <w:r w:rsidRPr="008930F4">
        <w:rPr>
          <w:noProof/>
          <w:rtl/>
        </w:rPr>
        <w:drawing>
          <wp:inline distT="0" distB="0" distL="0" distR="0" wp14:anchorId="3DF141CA" wp14:editId="7A70A3D2">
            <wp:extent cx="5262654" cy="2709081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343" cy="271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9EEAD" w14:textId="72759FF3" w:rsidR="00B20EF1" w:rsidRDefault="00A25FA8" w:rsidP="00A25FA8">
      <w:pPr>
        <w:jc w:val="center"/>
        <w:rPr>
          <w:rtl/>
        </w:rPr>
      </w:pPr>
      <w:r w:rsidRPr="00A25FA8">
        <w:t>Test Accuracy: 0.38, Test Loss: 1.30</w:t>
      </w:r>
    </w:p>
    <w:p w14:paraId="68EC2400" w14:textId="7145C756" w:rsidR="00B20EF1" w:rsidRDefault="00A25FA8" w:rsidP="00B20EF1">
      <w:pPr>
        <w:rPr>
          <w:rtl/>
        </w:rPr>
      </w:pPr>
      <w:r>
        <w:rPr>
          <w:rFonts w:hint="cs"/>
          <w:rtl/>
        </w:rPr>
        <w:t>این تغییر در ساختار شبکه کمک خاصی به نتیجه نکرد و دقیقا مثل شبکه قبلی نتیجه ها حدود 0.35 تا 0.41 است.</w:t>
      </w:r>
    </w:p>
    <w:p w14:paraId="6F2BF32F" w14:textId="43719698" w:rsidR="00B20EF1" w:rsidRDefault="00B20EF1" w:rsidP="00B20EF1">
      <w:pPr>
        <w:rPr>
          <w:rtl/>
        </w:rPr>
      </w:pPr>
    </w:p>
    <w:p w14:paraId="77AB0FD8" w14:textId="788BCE5F" w:rsidR="00342E95" w:rsidRDefault="00342E95" w:rsidP="00B20EF1">
      <w:pPr>
        <w:rPr>
          <w:rtl/>
        </w:rPr>
      </w:pPr>
    </w:p>
    <w:p w14:paraId="26790AEC" w14:textId="0CA4D5AE" w:rsidR="00342E95" w:rsidRDefault="00342E95" w:rsidP="00B20EF1">
      <w:pPr>
        <w:rPr>
          <w:rtl/>
        </w:rPr>
      </w:pPr>
    </w:p>
    <w:p w14:paraId="2AA634CD" w14:textId="454465FA" w:rsidR="00342E95" w:rsidRDefault="00342E95" w:rsidP="00B20EF1">
      <w:pPr>
        <w:rPr>
          <w:rtl/>
        </w:rPr>
      </w:pPr>
    </w:p>
    <w:p w14:paraId="6C0908ED" w14:textId="31A85586" w:rsidR="00342E95" w:rsidRDefault="00342E95" w:rsidP="00B20EF1">
      <w:pPr>
        <w:rPr>
          <w:rtl/>
        </w:rPr>
      </w:pPr>
    </w:p>
    <w:p w14:paraId="21E5BF09" w14:textId="05DE8F72" w:rsidR="00342E95" w:rsidRDefault="00342E95" w:rsidP="00B20EF1">
      <w:pPr>
        <w:rPr>
          <w:rtl/>
        </w:rPr>
      </w:pPr>
    </w:p>
    <w:p w14:paraId="4631AD5B" w14:textId="7AD44496" w:rsidR="00342E95" w:rsidRDefault="00342E95" w:rsidP="00B20EF1">
      <w:pPr>
        <w:rPr>
          <w:rtl/>
        </w:rPr>
      </w:pPr>
    </w:p>
    <w:p w14:paraId="3C58281A" w14:textId="1D073FCB" w:rsidR="00342E95" w:rsidRDefault="00342E95" w:rsidP="00B20EF1">
      <w:pPr>
        <w:rPr>
          <w:rtl/>
        </w:rPr>
      </w:pPr>
    </w:p>
    <w:p w14:paraId="3A271A20" w14:textId="09220D21" w:rsidR="00342E95" w:rsidRDefault="00342E95" w:rsidP="00B20EF1">
      <w:pPr>
        <w:rPr>
          <w:rtl/>
        </w:rPr>
      </w:pPr>
    </w:p>
    <w:p w14:paraId="7A5E53BF" w14:textId="0FBFBF66" w:rsidR="00342E95" w:rsidRDefault="00342E95" w:rsidP="00B20EF1">
      <w:pPr>
        <w:rPr>
          <w:rtl/>
        </w:rPr>
      </w:pPr>
    </w:p>
    <w:p w14:paraId="4A1E6D04" w14:textId="41CFE702" w:rsidR="00342E95" w:rsidRDefault="00342E95" w:rsidP="00B20EF1">
      <w:pPr>
        <w:rPr>
          <w:rtl/>
        </w:rPr>
      </w:pPr>
    </w:p>
    <w:p w14:paraId="5FDE2040" w14:textId="77777777" w:rsidR="00342E95" w:rsidRDefault="00342E95" w:rsidP="00B20EF1">
      <w:pPr>
        <w:rPr>
          <w:rtl/>
        </w:rPr>
      </w:pPr>
    </w:p>
    <w:p w14:paraId="6C2F6AF9" w14:textId="38056847" w:rsidR="00342E95" w:rsidRPr="00C2791E" w:rsidRDefault="00342E95" w:rsidP="00C2791E">
      <w:pPr>
        <w:rPr>
          <w:b/>
          <w:bCs/>
          <w:rtl/>
        </w:rPr>
      </w:pPr>
      <w:r w:rsidRPr="008930F4">
        <w:rPr>
          <w:rFonts w:hint="cs"/>
          <w:b/>
          <w:bCs/>
          <w:rtl/>
        </w:rPr>
        <w:lastRenderedPageBreak/>
        <w:t>مدل اول با 80 نورون</w:t>
      </w:r>
      <w:r>
        <w:rPr>
          <w:rFonts w:hint="cs"/>
          <w:b/>
          <w:bCs/>
          <w:rtl/>
        </w:rPr>
        <w:t xml:space="preserve"> با لایه نرمال سازی</w:t>
      </w:r>
    </w:p>
    <w:p w14:paraId="79A77325" w14:textId="302E4856" w:rsidR="00342E95" w:rsidRDefault="00B72339" w:rsidP="00B20EF1">
      <w:pPr>
        <w:rPr>
          <w:rtl/>
        </w:rPr>
      </w:pPr>
      <w:r w:rsidRPr="00B72339">
        <w:rPr>
          <w:noProof/>
          <w:rtl/>
        </w:rPr>
        <w:drawing>
          <wp:inline distT="0" distB="0" distL="0" distR="0" wp14:anchorId="7A99EA66" wp14:editId="0D28CCCE">
            <wp:extent cx="5565775" cy="2759710"/>
            <wp:effectExtent l="0" t="0" r="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75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5D1C2" w14:textId="137CB0B5" w:rsidR="00B72339" w:rsidRDefault="00B72339" w:rsidP="00B72339">
      <w:pPr>
        <w:jc w:val="center"/>
        <w:rPr>
          <w:szCs w:val="24"/>
          <w:rtl/>
        </w:rPr>
      </w:pPr>
      <w:r w:rsidRPr="00B72339">
        <w:t>Test Accuracy: 0.39, Test Loss: 1.31</w:t>
      </w:r>
    </w:p>
    <w:p w14:paraId="70CB237D" w14:textId="1F3647F3" w:rsidR="00B20EF1" w:rsidRDefault="00C2791E" w:rsidP="00B20EF1">
      <w:pPr>
        <w:rPr>
          <w:rtl/>
        </w:rPr>
      </w:pPr>
      <w:r>
        <w:rPr>
          <w:rFonts w:hint="cs"/>
          <w:rtl/>
        </w:rPr>
        <w:t xml:space="preserve">با توجه به نمودار سرعت یادگیری مدل افزایش پیدا کرده که از فواید استفاده از لایه نرمالسازی است اما این تکنینک اثر </w:t>
      </w:r>
      <w:r w:rsidR="00154592">
        <w:rPr>
          <w:rFonts w:hint="cs"/>
          <w:rtl/>
        </w:rPr>
        <w:t>خاصی</w:t>
      </w:r>
      <w:r>
        <w:rPr>
          <w:rFonts w:hint="cs"/>
          <w:rtl/>
        </w:rPr>
        <w:t xml:space="preserve"> در نتیجه تست </w:t>
      </w:r>
      <w:r w:rsidR="00154592">
        <w:rPr>
          <w:rFonts w:hint="cs"/>
          <w:rtl/>
        </w:rPr>
        <w:t>نگذاشته است</w:t>
      </w:r>
      <w:r w:rsidR="006D3DA4">
        <w:rPr>
          <w:rFonts w:hint="cs"/>
          <w:rtl/>
        </w:rPr>
        <w:t>.</w:t>
      </w:r>
    </w:p>
    <w:p w14:paraId="50F3A082" w14:textId="2D617B49" w:rsidR="00B20EF1" w:rsidRDefault="00B20EF1" w:rsidP="00B20EF1">
      <w:pPr>
        <w:rPr>
          <w:rtl/>
        </w:rPr>
      </w:pPr>
    </w:p>
    <w:p w14:paraId="0FC3741E" w14:textId="584A5925" w:rsidR="00B20EF1" w:rsidRDefault="00B20EF1" w:rsidP="00B20EF1">
      <w:pPr>
        <w:rPr>
          <w:rtl/>
        </w:rPr>
      </w:pPr>
    </w:p>
    <w:p w14:paraId="374ACDC3" w14:textId="4BC48C34" w:rsidR="00B20EF1" w:rsidRDefault="00B20EF1" w:rsidP="00B20EF1">
      <w:pPr>
        <w:rPr>
          <w:rtl/>
        </w:rPr>
      </w:pPr>
    </w:p>
    <w:p w14:paraId="4E4382FA" w14:textId="0F0493BB" w:rsidR="00B20EF1" w:rsidRDefault="00B20EF1" w:rsidP="00B20EF1">
      <w:pPr>
        <w:rPr>
          <w:rtl/>
        </w:rPr>
      </w:pPr>
    </w:p>
    <w:p w14:paraId="3DA4176B" w14:textId="42040729" w:rsidR="00B20EF1" w:rsidRDefault="00B20EF1" w:rsidP="00B20EF1">
      <w:pPr>
        <w:rPr>
          <w:rtl/>
        </w:rPr>
      </w:pPr>
    </w:p>
    <w:p w14:paraId="2F938264" w14:textId="48FE0FA4" w:rsidR="00751E8C" w:rsidRDefault="00751E8C" w:rsidP="00B20EF1">
      <w:pPr>
        <w:rPr>
          <w:rtl/>
        </w:rPr>
      </w:pPr>
    </w:p>
    <w:p w14:paraId="55AAF432" w14:textId="1A671867" w:rsidR="00751E8C" w:rsidRDefault="00751E8C" w:rsidP="00B20EF1">
      <w:pPr>
        <w:rPr>
          <w:rtl/>
        </w:rPr>
      </w:pPr>
    </w:p>
    <w:p w14:paraId="001FF306" w14:textId="64BAEB38" w:rsidR="00751E8C" w:rsidRDefault="00751E8C" w:rsidP="00B20EF1">
      <w:pPr>
        <w:rPr>
          <w:rtl/>
        </w:rPr>
      </w:pPr>
    </w:p>
    <w:p w14:paraId="71DEAC78" w14:textId="068B59C1" w:rsidR="00751E8C" w:rsidRDefault="00751E8C" w:rsidP="00B20EF1">
      <w:pPr>
        <w:rPr>
          <w:rtl/>
        </w:rPr>
      </w:pPr>
    </w:p>
    <w:p w14:paraId="362E8E1F" w14:textId="0DF0945E" w:rsidR="00751E8C" w:rsidRDefault="00751E8C" w:rsidP="00B20EF1">
      <w:pPr>
        <w:rPr>
          <w:rtl/>
        </w:rPr>
      </w:pPr>
    </w:p>
    <w:p w14:paraId="61788DFF" w14:textId="77777777" w:rsidR="0011166A" w:rsidRDefault="0011166A" w:rsidP="00B20EF1">
      <w:pPr>
        <w:rPr>
          <w:rtl/>
        </w:rPr>
      </w:pPr>
    </w:p>
    <w:p w14:paraId="61F49748" w14:textId="77777777" w:rsidR="00751E8C" w:rsidRDefault="00751E8C" w:rsidP="00B20EF1">
      <w:pPr>
        <w:rPr>
          <w:rtl/>
        </w:rPr>
      </w:pPr>
    </w:p>
    <w:p w14:paraId="776392CF" w14:textId="02F0501F" w:rsidR="00751E8C" w:rsidRDefault="00751E8C" w:rsidP="00751E8C">
      <w:pPr>
        <w:ind w:firstLine="0"/>
        <w:rPr>
          <w:b/>
          <w:bCs/>
          <w:rtl/>
        </w:rPr>
      </w:pPr>
      <w:r w:rsidRPr="008930F4">
        <w:rPr>
          <w:rFonts w:hint="cs"/>
          <w:b/>
          <w:bCs/>
          <w:rtl/>
        </w:rPr>
        <w:lastRenderedPageBreak/>
        <w:t xml:space="preserve">مدل </w:t>
      </w:r>
      <w:r>
        <w:rPr>
          <w:rFonts w:hint="cs"/>
          <w:b/>
          <w:bCs/>
          <w:rtl/>
        </w:rPr>
        <w:t>دوم</w:t>
      </w:r>
      <w:r w:rsidRPr="008930F4">
        <w:rPr>
          <w:rFonts w:hint="cs"/>
          <w:b/>
          <w:bCs/>
          <w:rtl/>
        </w:rPr>
        <w:t xml:space="preserve"> با </w:t>
      </w:r>
      <w:r>
        <w:rPr>
          <w:rFonts w:hint="cs"/>
          <w:b/>
          <w:bCs/>
          <w:rtl/>
        </w:rPr>
        <w:t>100</w:t>
      </w:r>
      <w:r w:rsidRPr="008930F4">
        <w:rPr>
          <w:rFonts w:hint="cs"/>
          <w:b/>
          <w:bCs/>
          <w:rtl/>
        </w:rPr>
        <w:t xml:space="preserve"> نورون</w:t>
      </w:r>
      <w:r>
        <w:rPr>
          <w:rFonts w:hint="cs"/>
          <w:b/>
          <w:bCs/>
          <w:rtl/>
        </w:rPr>
        <w:t xml:space="preserve"> در لایه اول و 50 نورون در لایه دوم</w:t>
      </w:r>
      <w:r w:rsidR="00842132">
        <w:rPr>
          <w:rFonts w:hint="cs"/>
          <w:b/>
          <w:bCs/>
          <w:rtl/>
        </w:rPr>
        <w:t xml:space="preserve"> با لایه نرمال سازی</w:t>
      </w:r>
    </w:p>
    <w:p w14:paraId="040BD6C2" w14:textId="57CA4E1C" w:rsidR="00842132" w:rsidRPr="008930F4" w:rsidRDefault="0011166A" w:rsidP="00751E8C">
      <w:pPr>
        <w:ind w:firstLine="0"/>
        <w:rPr>
          <w:b/>
          <w:bCs/>
          <w:rtl/>
        </w:rPr>
      </w:pPr>
      <w:r w:rsidRPr="0011166A">
        <w:rPr>
          <w:b/>
          <w:bCs/>
          <w:noProof/>
          <w:rtl/>
        </w:rPr>
        <w:drawing>
          <wp:inline distT="0" distB="0" distL="0" distR="0" wp14:anchorId="07235EA5" wp14:editId="1040AC8C">
            <wp:extent cx="5565775" cy="284035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80F23" w14:textId="7C249CC4" w:rsidR="00B20EF1" w:rsidRDefault="0011166A" w:rsidP="0011166A">
      <w:pPr>
        <w:jc w:val="center"/>
        <w:rPr>
          <w:rtl/>
        </w:rPr>
      </w:pPr>
      <w:r w:rsidRPr="0011166A">
        <w:t>Test Accuracy: 0.3</w:t>
      </w:r>
      <w:r w:rsidR="001778EB">
        <w:t>8</w:t>
      </w:r>
      <w:r w:rsidRPr="0011166A">
        <w:t>, Test Loss: 1.30</w:t>
      </w:r>
    </w:p>
    <w:p w14:paraId="274599A9" w14:textId="77777777" w:rsidR="00A10DFD" w:rsidRDefault="00A10DFD" w:rsidP="00A10DFD">
      <w:pPr>
        <w:rPr>
          <w:rtl/>
        </w:rPr>
      </w:pPr>
      <w:r>
        <w:rPr>
          <w:rFonts w:hint="cs"/>
          <w:rtl/>
        </w:rPr>
        <w:t>با توجه به نمودار سرعت یادگیری مدل افزایش پیدا کرده که از فواید استفاده از لایه نرمالسازی است اما این تکنینک اثر خاصی در نتیجه تست نگذاشته است.</w:t>
      </w:r>
    </w:p>
    <w:p w14:paraId="1DB2520B" w14:textId="77777777" w:rsidR="007150D6" w:rsidRDefault="007150D6" w:rsidP="00B20EF1">
      <w:pPr>
        <w:rPr>
          <w:sz w:val="22"/>
          <w:szCs w:val="24"/>
          <w:rtl/>
        </w:rPr>
      </w:pPr>
    </w:p>
    <w:p w14:paraId="5C02701D" w14:textId="3424BA98" w:rsidR="00B20EF1" w:rsidRDefault="006066C1" w:rsidP="00B20EF1">
      <w:pPr>
        <w:rPr>
          <w:sz w:val="22"/>
          <w:szCs w:val="24"/>
          <w:rtl/>
        </w:rPr>
      </w:pPr>
      <w:r w:rsidRPr="006066C1">
        <w:rPr>
          <w:sz w:val="22"/>
          <w:szCs w:val="24"/>
          <w:rtl/>
        </w:rPr>
        <w:t>اضافه کردن</w:t>
      </w:r>
      <w:r w:rsidRPr="006066C1">
        <w:rPr>
          <w:b/>
          <w:bCs/>
          <w:sz w:val="22"/>
          <w:szCs w:val="24"/>
        </w:rPr>
        <w:t>Batch Normalization</w:t>
      </w:r>
      <w:r>
        <w:rPr>
          <w:rFonts w:hint="cs"/>
          <w:b/>
          <w:bCs/>
          <w:sz w:val="22"/>
          <w:szCs w:val="24"/>
          <w:rtl/>
        </w:rPr>
        <w:t xml:space="preserve"> </w:t>
      </w:r>
      <w:r w:rsidRPr="006066C1">
        <w:rPr>
          <w:sz w:val="22"/>
          <w:szCs w:val="24"/>
          <w:rtl/>
        </w:rPr>
        <w:t>اغلب ظرفیت مدل را برای یادگیری پیچیدگی‌های بیشتری از داده‌ها افزایش می‌دهد. این افزایش ظرفیت می‌تواند مدل را بیشتر در معرض</w:t>
      </w:r>
      <w:r w:rsidRPr="006066C1">
        <w:rPr>
          <w:sz w:val="22"/>
          <w:szCs w:val="24"/>
        </w:rPr>
        <w:t xml:space="preserve"> Overfitting </w:t>
      </w:r>
      <w:r w:rsidRPr="006066C1">
        <w:rPr>
          <w:sz w:val="22"/>
          <w:szCs w:val="24"/>
          <w:rtl/>
        </w:rPr>
        <w:t>قرار دهد، به‌خصوص اگر از روش‌های منظم‌سازی</w:t>
      </w:r>
      <w:r w:rsidRPr="006066C1">
        <w:rPr>
          <w:sz w:val="22"/>
          <w:szCs w:val="24"/>
        </w:rPr>
        <w:t xml:space="preserve"> (Regularization) </w:t>
      </w:r>
      <w:r w:rsidRPr="006066C1">
        <w:rPr>
          <w:sz w:val="22"/>
          <w:szCs w:val="24"/>
          <w:rtl/>
        </w:rPr>
        <w:t>مانند</w:t>
      </w:r>
      <w:r w:rsidRPr="006066C1">
        <w:rPr>
          <w:sz w:val="22"/>
          <w:szCs w:val="24"/>
        </w:rPr>
        <w:t xml:space="preserve"> Dropout </w:t>
      </w:r>
      <w:r w:rsidRPr="006066C1">
        <w:rPr>
          <w:sz w:val="22"/>
          <w:szCs w:val="24"/>
          <w:rtl/>
        </w:rPr>
        <w:t>یا</w:t>
      </w:r>
      <w:r w:rsidRPr="006066C1">
        <w:rPr>
          <w:sz w:val="22"/>
          <w:szCs w:val="24"/>
        </w:rPr>
        <w:t xml:space="preserve"> Weight Decay </w:t>
      </w:r>
      <w:r w:rsidRPr="006066C1">
        <w:rPr>
          <w:sz w:val="22"/>
          <w:szCs w:val="24"/>
          <w:rtl/>
        </w:rPr>
        <w:t>به‌اندازه کافی استفاده نکرده باشید</w:t>
      </w:r>
      <w:r w:rsidRPr="006066C1">
        <w:rPr>
          <w:sz w:val="22"/>
          <w:szCs w:val="24"/>
        </w:rPr>
        <w:t>.</w:t>
      </w:r>
    </w:p>
    <w:p w14:paraId="001716AA" w14:textId="72CA51CD" w:rsidR="00A10DFD" w:rsidRDefault="00A10DFD" w:rsidP="00B20EF1">
      <w:pPr>
        <w:rPr>
          <w:sz w:val="22"/>
          <w:szCs w:val="24"/>
        </w:rPr>
      </w:pPr>
      <w:r>
        <w:rPr>
          <w:rFonts w:hint="cs"/>
          <w:sz w:val="22"/>
          <w:szCs w:val="24"/>
          <w:rtl/>
        </w:rPr>
        <w:t>.</w:t>
      </w:r>
    </w:p>
    <w:p w14:paraId="08CE567C" w14:textId="68667DB5" w:rsidR="00A10DFD" w:rsidRDefault="00A10DFD" w:rsidP="00B20EF1">
      <w:pPr>
        <w:rPr>
          <w:sz w:val="22"/>
          <w:szCs w:val="24"/>
          <w:rtl/>
        </w:rPr>
      </w:pPr>
    </w:p>
    <w:p w14:paraId="3EF1800A" w14:textId="51C9E011" w:rsidR="00915D9C" w:rsidRDefault="00915D9C" w:rsidP="00B20EF1">
      <w:pPr>
        <w:rPr>
          <w:sz w:val="22"/>
          <w:szCs w:val="24"/>
          <w:rtl/>
        </w:rPr>
      </w:pPr>
    </w:p>
    <w:p w14:paraId="48A5BD3F" w14:textId="195A0842" w:rsidR="00915D9C" w:rsidRDefault="00915D9C" w:rsidP="00B20EF1">
      <w:pPr>
        <w:rPr>
          <w:sz w:val="22"/>
          <w:szCs w:val="24"/>
          <w:rtl/>
        </w:rPr>
      </w:pPr>
    </w:p>
    <w:p w14:paraId="2DFB94CF" w14:textId="278891F5" w:rsidR="00915D9C" w:rsidRDefault="00915D9C" w:rsidP="00B20EF1">
      <w:pPr>
        <w:rPr>
          <w:sz w:val="22"/>
          <w:szCs w:val="24"/>
          <w:rtl/>
        </w:rPr>
      </w:pPr>
    </w:p>
    <w:p w14:paraId="3D5425CB" w14:textId="603AA2A7" w:rsidR="00915D9C" w:rsidRDefault="00915D9C" w:rsidP="00B20EF1">
      <w:pPr>
        <w:rPr>
          <w:sz w:val="22"/>
          <w:szCs w:val="24"/>
          <w:rtl/>
        </w:rPr>
      </w:pPr>
    </w:p>
    <w:p w14:paraId="447ECC91" w14:textId="4F7A9FBB" w:rsidR="00915D9C" w:rsidRDefault="00915D9C" w:rsidP="00B20EF1">
      <w:pPr>
        <w:rPr>
          <w:sz w:val="22"/>
          <w:szCs w:val="24"/>
          <w:rtl/>
        </w:rPr>
      </w:pPr>
    </w:p>
    <w:p w14:paraId="2E4EA698" w14:textId="1A59F102" w:rsidR="00915D9C" w:rsidRDefault="00915D9C" w:rsidP="00B20EF1">
      <w:pPr>
        <w:rPr>
          <w:sz w:val="22"/>
          <w:szCs w:val="24"/>
          <w:rtl/>
        </w:rPr>
      </w:pPr>
    </w:p>
    <w:p w14:paraId="077FA0C3" w14:textId="464713CF" w:rsidR="00915D9C" w:rsidRDefault="00915D9C" w:rsidP="00B20EF1">
      <w:pPr>
        <w:rPr>
          <w:sz w:val="22"/>
          <w:szCs w:val="24"/>
          <w:rtl/>
        </w:rPr>
      </w:pPr>
    </w:p>
    <w:p w14:paraId="2FCFC42B" w14:textId="5F623171" w:rsidR="00915D9C" w:rsidRPr="00915D9C" w:rsidRDefault="00915D9C" w:rsidP="00915D9C">
      <w:pPr>
        <w:rPr>
          <w:b/>
          <w:bCs/>
          <w:rtl/>
        </w:rPr>
      </w:pPr>
      <w:r w:rsidRPr="008930F4">
        <w:rPr>
          <w:rFonts w:hint="cs"/>
          <w:b/>
          <w:bCs/>
          <w:rtl/>
        </w:rPr>
        <w:lastRenderedPageBreak/>
        <w:t>مدل اول با 80 نورون</w:t>
      </w:r>
      <w:r>
        <w:rPr>
          <w:rFonts w:hint="cs"/>
          <w:b/>
          <w:bCs/>
          <w:rtl/>
        </w:rPr>
        <w:t xml:space="preserve"> با لایه نرمال سازی و </w:t>
      </w:r>
      <w:r>
        <w:rPr>
          <w:b/>
          <w:bCs/>
        </w:rPr>
        <w:t>dropout</w:t>
      </w:r>
    </w:p>
    <w:p w14:paraId="73C21575" w14:textId="4B84BEBC" w:rsidR="00915D9C" w:rsidRPr="006066C1" w:rsidRDefault="00915D9C" w:rsidP="00B20EF1">
      <w:pPr>
        <w:rPr>
          <w:sz w:val="22"/>
          <w:szCs w:val="24"/>
          <w:rtl/>
        </w:rPr>
      </w:pPr>
      <w:r w:rsidRPr="00915D9C">
        <w:rPr>
          <w:noProof/>
          <w:sz w:val="22"/>
          <w:szCs w:val="24"/>
          <w:rtl/>
        </w:rPr>
        <w:drawing>
          <wp:inline distT="0" distB="0" distL="0" distR="0" wp14:anchorId="3E961D38" wp14:editId="5CD61C67">
            <wp:extent cx="5565775" cy="2818130"/>
            <wp:effectExtent l="0" t="0" r="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1100D" w14:textId="1F258F30" w:rsidR="00915D9C" w:rsidRDefault="00915D9C" w:rsidP="002F7B7F">
      <w:pPr>
        <w:pStyle w:val="ListParagraph"/>
        <w:numPr>
          <w:ilvl w:val="0"/>
          <w:numId w:val="0"/>
        </w:numPr>
        <w:ind w:left="450"/>
        <w:jc w:val="center"/>
      </w:pPr>
      <w:r w:rsidRPr="00915D9C">
        <w:t>Test Accuracy: 0.3</w:t>
      </w:r>
      <w:r w:rsidR="00465F4C" w:rsidRPr="00B72339">
        <w:t>9</w:t>
      </w:r>
      <w:r w:rsidRPr="00915D9C">
        <w:t>, Test Loss: 1.30</w:t>
      </w:r>
    </w:p>
    <w:p w14:paraId="3E81DE24" w14:textId="77777777" w:rsidR="00915D9C" w:rsidRDefault="00915D9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3D60575A" w14:textId="450EE834" w:rsidR="00915D9C" w:rsidRDefault="00915D9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67EEFD5D" w14:textId="567AB6E5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3CC74E6D" w14:textId="45188044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57FD9448" w14:textId="362E775B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2FA5B8CC" w14:textId="03AF42AE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759DB525" w14:textId="3E3B4587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02E713E7" w14:textId="75F33FCF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0FE3DF91" w14:textId="34046F5B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2930B9F2" w14:textId="4D5A421E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1AA76480" w14:textId="22C72FAF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4E7D145B" w14:textId="2F82C159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46404873" w14:textId="2B284ACE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43CA914F" w14:textId="4D3560AF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13CB0360" w14:textId="6E4D3FA1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248F07D0" w14:textId="1E2B8803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160897C9" w14:textId="62B3AB65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21C3366F" w14:textId="590BF3A6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3A8F1167" w14:textId="1D9B7E0D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713F8632" w14:textId="2D0C2553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4600B00D" w14:textId="77777777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07A489BA" w14:textId="4E445965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2F2653B4" w14:textId="41ED1ADB" w:rsidR="00410A5C" w:rsidRPr="00410A5C" w:rsidRDefault="00410A5C" w:rsidP="00410A5C">
      <w:pPr>
        <w:ind w:firstLine="0"/>
        <w:rPr>
          <w:b/>
          <w:bCs/>
        </w:rPr>
      </w:pPr>
      <w:r w:rsidRPr="008930F4">
        <w:rPr>
          <w:rFonts w:hint="cs"/>
          <w:b/>
          <w:bCs/>
          <w:rtl/>
        </w:rPr>
        <w:lastRenderedPageBreak/>
        <w:t xml:space="preserve">مدل </w:t>
      </w:r>
      <w:r>
        <w:rPr>
          <w:rFonts w:hint="cs"/>
          <w:b/>
          <w:bCs/>
          <w:rtl/>
        </w:rPr>
        <w:t>دوم</w:t>
      </w:r>
      <w:r w:rsidRPr="008930F4">
        <w:rPr>
          <w:rFonts w:hint="cs"/>
          <w:b/>
          <w:bCs/>
          <w:rtl/>
        </w:rPr>
        <w:t xml:space="preserve"> با </w:t>
      </w:r>
      <w:r>
        <w:rPr>
          <w:rFonts w:hint="cs"/>
          <w:b/>
          <w:bCs/>
          <w:rtl/>
        </w:rPr>
        <w:t>100</w:t>
      </w:r>
      <w:r w:rsidRPr="008930F4">
        <w:rPr>
          <w:rFonts w:hint="cs"/>
          <w:b/>
          <w:bCs/>
          <w:rtl/>
        </w:rPr>
        <w:t xml:space="preserve"> نورون</w:t>
      </w:r>
      <w:r>
        <w:rPr>
          <w:rFonts w:hint="cs"/>
          <w:b/>
          <w:bCs/>
          <w:rtl/>
        </w:rPr>
        <w:t xml:space="preserve"> در لایه اول و 50 نورون در لایه دوم با لایه نرمال سازی</w:t>
      </w:r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>dropout</w:t>
      </w:r>
    </w:p>
    <w:p w14:paraId="1F8DF77D" w14:textId="22C4A085" w:rsidR="00410A5C" w:rsidRDefault="00410A5C" w:rsidP="002F7B7F">
      <w:pPr>
        <w:pStyle w:val="ListParagraph"/>
        <w:numPr>
          <w:ilvl w:val="0"/>
          <w:numId w:val="0"/>
        </w:numPr>
        <w:ind w:left="450"/>
        <w:jc w:val="center"/>
      </w:pPr>
      <w:r w:rsidRPr="00410A5C">
        <w:rPr>
          <w:noProof/>
          <w:rtl/>
        </w:rPr>
        <w:drawing>
          <wp:inline distT="0" distB="0" distL="0" distR="0" wp14:anchorId="6C4EE11C" wp14:editId="3BF972D9">
            <wp:extent cx="4854066" cy="2586251"/>
            <wp:effectExtent l="0" t="0" r="381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67209" cy="259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151D" w14:textId="6CFCCA7E" w:rsidR="00915D9C" w:rsidRDefault="00A042F8" w:rsidP="002F7B7F">
      <w:pPr>
        <w:pStyle w:val="ListParagraph"/>
        <w:numPr>
          <w:ilvl w:val="0"/>
          <w:numId w:val="0"/>
        </w:numPr>
        <w:ind w:left="450"/>
        <w:jc w:val="center"/>
      </w:pPr>
      <w:r w:rsidRPr="00A042F8">
        <w:t>Test Accuracy: 0.38, Test Loss: 1.31</w:t>
      </w:r>
    </w:p>
    <w:p w14:paraId="3816C266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371E6845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32922E6A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2AE6B53D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41A32A45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3872849C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306E72D5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3E1C4D28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55C7E134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4F546ED7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5F2E7733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522373F4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48CA4A83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7B7A2F76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3997D7E5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334C77B2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5938EF90" w14:textId="77777777" w:rsidR="008A6E05" w:rsidRDefault="008A6E05" w:rsidP="002F7B7F">
      <w:pPr>
        <w:pStyle w:val="ListParagraph"/>
        <w:numPr>
          <w:ilvl w:val="0"/>
          <w:numId w:val="0"/>
        </w:numPr>
        <w:ind w:left="450"/>
        <w:jc w:val="center"/>
        <w:rPr>
          <w:rtl/>
        </w:rPr>
      </w:pPr>
    </w:p>
    <w:p w14:paraId="79EFA842" w14:textId="054149F5" w:rsidR="008A6E05" w:rsidRPr="008A6E05" w:rsidRDefault="008A6E05" w:rsidP="008A6E05">
      <w:pPr>
        <w:rPr>
          <w:b/>
          <w:bCs/>
          <w:rtl/>
        </w:rPr>
      </w:pPr>
      <w:r w:rsidRPr="008930F4">
        <w:rPr>
          <w:rFonts w:hint="cs"/>
          <w:b/>
          <w:bCs/>
          <w:rtl/>
        </w:rPr>
        <w:lastRenderedPageBreak/>
        <w:t>مدل اول با 80 نورون</w:t>
      </w:r>
      <w:r>
        <w:rPr>
          <w:rFonts w:hint="cs"/>
          <w:b/>
          <w:bCs/>
          <w:rtl/>
        </w:rPr>
        <w:t xml:space="preserve"> با لایه نرمال سازی و </w:t>
      </w:r>
      <w:r>
        <w:rPr>
          <w:b/>
          <w:bCs/>
        </w:rPr>
        <w:t>dropout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 xml:space="preserve"> L2 </w:t>
      </w:r>
      <w:r>
        <w:t>Regularization</w:t>
      </w:r>
    </w:p>
    <w:p w14:paraId="5D6C6713" w14:textId="056BFE64" w:rsidR="008A6E05" w:rsidRDefault="008A6E05" w:rsidP="008A6E05">
      <w:pPr>
        <w:pStyle w:val="ListParagraph"/>
        <w:numPr>
          <w:ilvl w:val="0"/>
          <w:numId w:val="0"/>
        </w:numPr>
        <w:ind w:left="450"/>
        <w:jc w:val="left"/>
        <w:rPr>
          <w:rtl/>
        </w:rPr>
      </w:pPr>
      <w:r w:rsidRPr="008A6E05">
        <w:rPr>
          <w:noProof/>
          <w:rtl/>
        </w:rPr>
        <w:drawing>
          <wp:inline distT="0" distB="0" distL="0" distR="0" wp14:anchorId="1B0B034B" wp14:editId="28BD2456">
            <wp:extent cx="5122108" cy="26098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7445" cy="2612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BB58E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21BE3A41" w14:textId="77777777" w:rsidR="00D871AD" w:rsidRDefault="00D871AD" w:rsidP="00D871AD">
      <w:pPr>
        <w:pStyle w:val="ListParagraph"/>
        <w:numPr>
          <w:ilvl w:val="0"/>
          <w:numId w:val="0"/>
        </w:numPr>
        <w:ind w:left="450"/>
        <w:jc w:val="center"/>
      </w:pPr>
      <w:r w:rsidRPr="00915D9C">
        <w:t>Test Accuracy: 0.3</w:t>
      </w:r>
      <w:r w:rsidRPr="00B72339">
        <w:t>9</w:t>
      </w:r>
      <w:r w:rsidRPr="00915D9C">
        <w:t>, Test Loss: 1.30</w:t>
      </w:r>
    </w:p>
    <w:p w14:paraId="038E6CD2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0CB960CB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5A2D7AB9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66170703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4B6F8168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7866054F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38FA8CB3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03BB1AC7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3D4C2B12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2DDCD385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468FD459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180E9A55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4E17EC96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47090BE9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3BB8D2FC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055DEDDB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1E21B00A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638D6B10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1F2503E3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7117E882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53081B65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7080F53C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52F7384E" w14:textId="77777777" w:rsidR="00F1502C" w:rsidRDefault="00F1502C" w:rsidP="00F1502C">
      <w:pPr>
        <w:ind w:firstLine="0"/>
        <w:rPr>
          <w:b/>
          <w:bCs/>
        </w:rPr>
      </w:pPr>
      <w:r w:rsidRPr="008930F4">
        <w:rPr>
          <w:rFonts w:hint="cs"/>
          <w:b/>
          <w:bCs/>
          <w:rtl/>
        </w:rPr>
        <w:lastRenderedPageBreak/>
        <w:t xml:space="preserve">مدل </w:t>
      </w:r>
      <w:r>
        <w:rPr>
          <w:rFonts w:hint="cs"/>
          <w:b/>
          <w:bCs/>
          <w:rtl/>
        </w:rPr>
        <w:t>دوم</w:t>
      </w:r>
      <w:r w:rsidRPr="008930F4">
        <w:rPr>
          <w:rFonts w:hint="cs"/>
          <w:b/>
          <w:bCs/>
          <w:rtl/>
        </w:rPr>
        <w:t xml:space="preserve"> با </w:t>
      </w:r>
      <w:r>
        <w:rPr>
          <w:rFonts w:hint="cs"/>
          <w:b/>
          <w:bCs/>
          <w:rtl/>
        </w:rPr>
        <w:t>100</w:t>
      </w:r>
      <w:r w:rsidRPr="008930F4">
        <w:rPr>
          <w:rFonts w:hint="cs"/>
          <w:b/>
          <w:bCs/>
          <w:rtl/>
        </w:rPr>
        <w:t xml:space="preserve"> نورون</w:t>
      </w:r>
      <w:r>
        <w:rPr>
          <w:rFonts w:hint="cs"/>
          <w:b/>
          <w:bCs/>
          <w:rtl/>
        </w:rPr>
        <w:t xml:space="preserve"> در لایه اول و 50 نورون در لایه دوم با لایه نرمال سازی</w:t>
      </w:r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>dropout</w:t>
      </w:r>
      <w:r w:rsidRPr="00F1502C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>و</w:t>
      </w:r>
    </w:p>
    <w:p w14:paraId="7A8215C6" w14:textId="26242048" w:rsidR="00F1502C" w:rsidRDefault="00F1502C" w:rsidP="00F1502C">
      <w:pPr>
        <w:ind w:firstLine="0"/>
      </w:pPr>
      <w:r>
        <w:rPr>
          <w:rFonts w:hint="cs"/>
          <w:b/>
          <w:bCs/>
          <w:rtl/>
        </w:rPr>
        <w:t xml:space="preserve"> </w:t>
      </w:r>
      <w:r>
        <w:rPr>
          <w:b/>
          <w:bCs/>
        </w:rPr>
        <w:t xml:space="preserve"> L2 </w:t>
      </w:r>
      <w:r>
        <w:t>Regularization</w:t>
      </w:r>
    </w:p>
    <w:p w14:paraId="4CB3BB45" w14:textId="019FBD5B" w:rsidR="00F1502C" w:rsidRPr="00410A5C" w:rsidRDefault="00232E73" w:rsidP="00F1502C">
      <w:pPr>
        <w:ind w:firstLine="0"/>
        <w:rPr>
          <w:b/>
          <w:bCs/>
        </w:rPr>
      </w:pPr>
      <w:r w:rsidRPr="00232E73">
        <w:rPr>
          <w:b/>
          <w:bCs/>
          <w:noProof/>
          <w:rtl/>
        </w:rPr>
        <w:drawing>
          <wp:inline distT="0" distB="0" distL="0" distR="0" wp14:anchorId="682FF4BE" wp14:editId="3A9030AF">
            <wp:extent cx="5565775" cy="2876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ADF48" w14:textId="77777777" w:rsidR="00D871AD" w:rsidRDefault="00D871AD" w:rsidP="00D871AD">
      <w:pPr>
        <w:pStyle w:val="ListParagraph"/>
        <w:numPr>
          <w:ilvl w:val="0"/>
          <w:numId w:val="0"/>
        </w:numPr>
        <w:ind w:left="450"/>
        <w:jc w:val="center"/>
      </w:pPr>
      <w:r w:rsidRPr="00A042F8">
        <w:t>Test Accuracy: 0.38, Test Loss: 1.31</w:t>
      </w:r>
    </w:p>
    <w:p w14:paraId="0B13326C" w14:textId="77777777" w:rsidR="00F1502C" w:rsidRDefault="00F1502C" w:rsidP="002F7B7F">
      <w:pPr>
        <w:pStyle w:val="ListParagraph"/>
        <w:numPr>
          <w:ilvl w:val="0"/>
          <w:numId w:val="0"/>
        </w:numPr>
        <w:ind w:left="450"/>
        <w:jc w:val="center"/>
      </w:pPr>
    </w:p>
    <w:p w14:paraId="796C071C" w14:textId="1E4D005A" w:rsidR="002F7B7F" w:rsidRDefault="001F21FF" w:rsidP="002F7B7F">
      <w:pPr>
        <w:pStyle w:val="ListParagraph"/>
        <w:numPr>
          <w:ilvl w:val="0"/>
          <w:numId w:val="0"/>
        </w:numPr>
        <w:ind w:left="450"/>
        <w:jc w:val="center"/>
      </w:pPr>
      <w:r>
        <w:rPr>
          <w:rFonts w:hint="cs"/>
          <w:rtl/>
        </w:rPr>
        <w:t>با تشکر</w:t>
      </w:r>
      <w:r w:rsidR="00F11D00">
        <w:rPr>
          <w:rFonts w:hint="cs"/>
          <w:rtl/>
        </w:rPr>
        <w:t>.</w:t>
      </w:r>
    </w:p>
    <w:p w14:paraId="0DD6C634" w14:textId="6F27E5CC" w:rsidR="00037BEB" w:rsidRDefault="00037BEB" w:rsidP="00037BEB"/>
    <w:p w14:paraId="68A7A962" w14:textId="031A128F" w:rsidR="00256739" w:rsidRDefault="00256739" w:rsidP="00037BEB"/>
    <w:p w14:paraId="1A46B864" w14:textId="261C8FE6" w:rsidR="00256739" w:rsidRDefault="00256739" w:rsidP="00037BEB"/>
    <w:p w14:paraId="30C9448B" w14:textId="3457681B" w:rsidR="00256739" w:rsidRDefault="00256739" w:rsidP="00037BEB"/>
    <w:p w14:paraId="1841A4F5" w14:textId="296219FB" w:rsidR="00256739" w:rsidRDefault="00256739" w:rsidP="00037BEB"/>
    <w:p w14:paraId="338B76E5" w14:textId="085CF853" w:rsidR="00256739" w:rsidRDefault="00256739" w:rsidP="00037BEB"/>
    <w:p w14:paraId="71AF466A" w14:textId="6C2D4E89" w:rsidR="00256739" w:rsidRDefault="00256739" w:rsidP="00037BEB"/>
    <w:p w14:paraId="212ACBB1" w14:textId="01D50AC3" w:rsidR="00256739" w:rsidRDefault="00256739" w:rsidP="00037BEB"/>
    <w:p w14:paraId="650A9CED" w14:textId="633311E1" w:rsidR="00256739" w:rsidRDefault="00256739" w:rsidP="00037BEB"/>
    <w:p w14:paraId="3941D728" w14:textId="2DE7DB05" w:rsidR="00256739" w:rsidRDefault="00256739" w:rsidP="00037BEB"/>
    <w:p w14:paraId="32CA1F37" w14:textId="0F1C5700" w:rsidR="00256739" w:rsidRDefault="00256739" w:rsidP="00037BEB"/>
    <w:p w14:paraId="4D42628E" w14:textId="06CBCD56" w:rsidR="00256739" w:rsidRDefault="00256739" w:rsidP="00037BEB"/>
    <w:p w14:paraId="5391175C" w14:textId="42845CC8" w:rsidR="00256739" w:rsidRDefault="00256739" w:rsidP="00037BEB"/>
    <w:p w14:paraId="6CE5C675" w14:textId="0227909A" w:rsidR="00256739" w:rsidRPr="008A6E05" w:rsidRDefault="00256739" w:rsidP="00256739">
      <w:pPr>
        <w:rPr>
          <w:b/>
          <w:bCs/>
          <w:rtl/>
        </w:rPr>
      </w:pPr>
      <w:r w:rsidRPr="008930F4">
        <w:rPr>
          <w:rFonts w:hint="cs"/>
          <w:b/>
          <w:bCs/>
          <w:rtl/>
        </w:rPr>
        <w:lastRenderedPageBreak/>
        <w:t>مدل اول با 80 نورون</w:t>
      </w:r>
      <w:r>
        <w:rPr>
          <w:rFonts w:hint="cs"/>
          <w:b/>
          <w:bCs/>
          <w:rtl/>
        </w:rPr>
        <w:t xml:space="preserve"> و بهینه سازی </w:t>
      </w:r>
      <w:r w:rsidR="006726E5">
        <w:rPr>
          <w:b/>
          <w:bCs/>
        </w:rPr>
        <w:t>Adam</w:t>
      </w:r>
      <w:r>
        <w:rPr>
          <w:rFonts w:hint="cs"/>
          <w:b/>
          <w:bCs/>
          <w:rtl/>
        </w:rPr>
        <w:t xml:space="preserve"> با لایه نرمال سازی و </w:t>
      </w:r>
      <w:r>
        <w:rPr>
          <w:b/>
          <w:bCs/>
        </w:rPr>
        <w:t>dropout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 xml:space="preserve"> L2 </w:t>
      </w:r>
      <w:r>
        <w:t>Regularization</w:t>
      </w:r>
    </w:p>
    <w:p w14:paraId="6AE84D2E" w14:textId="77777777" w:rsidR="00256739" w:rsidRDefault="00256739" w:rsidP="00037BEB"/>
    <w:p w14:paraId="4DAAED31" w14:textId="547A53D7" w:rsidR="00256739" w:rsidRDefault="00256739" w:rsidP="00037BEB">
      <w:r w:rsidRPr="00256739">
        <w:rPr>
          <w:noProof/>
          <w:rtl/>
        </w:rPr>
        <w:drawing>
          <wp:inline distT="0" distB="0" distL="0" distR="0" wp14:anchorId="73EF3FAF" wp14:editId="2256E1A1">
            <wp:extent cx="5565775" cy="28232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B09F0" w14:textId="48BAE2D5" w:rsidR="00256739" w:rsidRDefault="00053D19" w:rsidP="00053D19">
      <w:pPr>
        <w:jc w:val="center"/>
      </w:pPr>
      <w:r w:rsidRPr="00053D19">
        <w:t>Test Accuracy: 0.38, Test Loss: 1.30</w:t>
      </w:r>
    </w:p>
    <w:p w14:paraId="3B6F0BFA" w14:textId="2E2B4C97" w:rsidR="00256739" w:rsidRDefault="00256739" w:rsidP="00037BEB"/>
    <w:p w14:paraId="4E25FD5E" w14:textId="2275E80D" w:rsidR="00256739" w:rsidRDefault="00256739" w:rsidP="00037BEB"/>
    <w:p w14:paraId="2053F997" w14:textId="6983C6B1" w:rsidR="00256739" w:rsidRDefault="00256739" w:rsidP="00037BEB"/>
    <w:p w14:paraId="7F6A6E21" w14:textId="310FF587" w:rsidR="00813BB2" w:rsidRDefault="00813BB2" w:rsidP="00037BEB"/>
    <w:p w14:paraId="4C4B1A87" w14:textId="784588C1" w:rsidR="00813BB2" w:rsidRDefault="00813BB2" w:rsidP="00037BEB"/>
    <w:p w14:paraId="1E9C3A8B" w14:textId="6A7EA5A9" w:rsidR="00813BB2" w:rsidRDefault="00813BB2" w:rsidP="00037BEB"/>
    <w:p w14:paraId="17A622F5" w14:textId="5B97CD52" w:rsidR="00813BB2" w:rsidRDefault="00813BB2" w:rsidP="00037BEB"/>
    <w:p w14:paraId="69ACA518" w14:textId="1F466F8C" w:rsidR="00813BB2" w:rsidRDefault="00813BB2" w:rsidP="00037BEB"/>
    <w:p w14:paraId="6C3221ED" w14:textId="5A4C79A8" w:rsidR="00813BB2" w:rsidRDefault="00813BB2" w:rsidP="00037BEB"/>
    <w:p w14:paraId="42E405E9" w14:textId="40C39A5B" w:rsidR="00813BB2" w:rsidRDefault="00813BB2" w:rsidP="00037BEB"/>
    <w:p w14:paraId="2B055F50" w14:textId="08265A21" w:rsidR="00813BB2" w:rsidRDefault="00813BB2" w:rsidP="00037BEB"/>
    <w:p w14:paraId="425C6434" w14:textId="6D7CEBEA" w:rsidR="00813BB2" w:rsidRDefault="00813BB2" w:rsidP="00037BEB"/>
    <w:p w14:paraId="6C7365B8" w14:textId="22122B79" w:rsidR="00813BB2" w:rsidRDefault="00813BB2" w:rsidP="00037BEB"/>
    <w:p w14:paraId="2E1A7C87" w14:textId="49280A07" w:rsidR="00813BB2" w:rsidRDefault="00813BB2" w:rsidP="00037BEB"/>
    <w:p w14:paraId="20159738" w14:textId="77570FAA" w:rsidR="00813BB2" w:rsidRDefault="00813BB2" w:rsidP="00037BEB"/>
    <w:p w14:paraId="01C7CCD4" w14:textId="630B930E" w:rsidR="00DB3EA5" w:rsidRDefault="00DB3EA5" w:rsidP="00C2054F">
      <w:pPr>
        <w:ind w:firstLine="0"/>
      </w:pPr>
      <w:r w:rsidRPr="008930F4">
        <w:rPr>
          <w:rFonts w:hint="cs"/>
          <w:b/>
          <w:bCs/>
          <w:rtl/>
        </w:rPr>
        <w:lastRenderedPageBreak/>
        <w:t xml:space="preserve">مدل </w:t>
      </w:r>
      <w:r>
        <w:rPr>
          <w:rFonts w:hint="cs"/>
          <w:b/>
          <w:bCs/>
          <w:rtl/>
        </w:rPr>
        <w:t>دوم</w:t>
      </w:r>
      <w:r w:rsidRPr="008930F4">
        <w:rPr>
          <w:rFonts w:hint="cs"/>
          <w:b/>
          <w:bCs/>
          <w:rtl/>
        </w:rPr>
        <w:t xml:space="preserve"> با </w:t>
      </w:r>
      <w:r>
        <w:rPr>
          <w:rFonts w:hint="cs"/>
          <w:b/>
          <w:bCs/>
          <w:rtl/>
        </w:rPr>
        <w:t>100</w:t>
      </w:r>
      <w:r w:rsidRPr="008930F4">
        <w:rPr>
          <w:rFonts w:hint="cs"/>
          <w:b/>
          <w:bCs/>
          <w:rtl/>
        </w:rPr>
        <w:t xml:space="preserve"> نورون</w:t>
      </w:r>
      <w:r>
        <w:rPr>
          <w:rFonts w:hint="cs"/>
          <w:b/>
          <w:bCs/>
          <w:rtl/>
        </w:rPr>
        <w:t xml:space="preserve"> در لایه اول و 50 نورون در لایه دوم</w:t>
      </w:r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 و بهینه ساز </w:t>
      </w:r>
      <w:r>
        <w:rPr>
          <w:b/>
          <w:bCs/>
        </w:rPr>
        <w:t>Adam</w:t>
      </w:r>
      <w:r>
        <w:rPr>
          <w:rFonts w:hint="cs"/>
          <w:b/>
          <w:bCs/>
          <w:rtl/>
        </w:rPr>
        <w:t xml:space="preserve"> با لایه نرمال سازی</w:t>
      </w:r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>dropout</w:t>
      </w:r>
      <w:r w:rsidRPr="00F1502C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و </w:t>
      </w:r>
      <w:r>
        <w:rPr>
          <w:b/>
          <w:bCs/>
        </w:rPr>
        <w:t xml:space="preserve"> L2 </w:t>
      </w:r>
      <w:r>
        <w:t>Regularization</w:t>
      </w:r>
    </w:p>
    <w:p w14:paraId="097187A4" w14:textId="7229E5D2" w:rsidR="00813BB2" w:rsidRDefault="00813BB2" w:rsidP="00037BEB">
      <w:pPr>
        <w:rPr>
          <w:rtl/>
        </w:rPr>
      </w:pPr>
      <w:r w:rsidRPr="00813BB2">
        <w:rPr>
          <w:noProof/>
          <w:rtl/>
        </w:rPr>
        <w:drawing>
          <wp:inline distT="0" distB="0" distL="0" distR="0" wp14:anchorId="2667D322" wp14:editId="40C27969">
            <wp:extent cx="5565775" cy="29343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29FE6" w14:textId="7793F504" w:rsidR="00841283" w:rsidRDefault="00841283" w:rsidP="00841283">
      <w:pPr>
        <w:jc w:val="center"/>
      </w:pPr>
      <w:r w:rsidRPr="00841283">
        <w:t>Test Accuracy: 0.34, Test Loss: 1.31</w:t>
      </w:r>
    </w:p>
    <w:p w14:paraId="022B8B26" w14:textId="5B85EB79" w:rsidR="005269F3" w:rsidRPr="005269F3" w:rsidRDefault="005269F3" w:rsidP="005269F3"/>
    <w:p w14:paraId="3BA7636A" w14:textId="1F9DBDEA" w:rsidR="005269F3" w:rsidRPr="005269F3" w:rsidRDefault="005269F3" w:rsidP="005269F3"/>
    <w:p w14:paraId="018B7CC6" w14:textId="5F3E6556" w:rsidR="005269F3" w:rsidRPr="005269F3" w:rsidRDefault="005269F3" w:rsidP="005269F3"/>
    <w:p w14:paraId="77C270ED" w14:textId="797333D9" w:rsidR="005269F3" w:rsidRPr="005269F3" w:rsidRDefault="005269F3" w:rsidP="005269F3"/>
    <w:p w14:paraId="5399007F" w14:textId="2FB4DAEF" w:rsidR="005269F3" w:rsidRPr="005269F3" w:rsidRDefault="005269F3" w:rsidP="005269F3"/>
    <w:p w14:paraId="483FD1A6" w14:textId="535AAA71" w:rsidR="005269F3" w:rsidRPr="005269F3" w:rsidRDefault="005269F3" w:rsidP="005269F3"/>
    <w:p w14:paraId="5849826C" w14:textId="171D4D1E" w:rsidR="005269F3" w:rsidRPr="005269F3" w:rsidRDefault="005269F3" w:rsidP="005269F3"/>
    <w:p w14:paraId="5A24303E" w14:textId="395BAB24" w:rsidR="005269F3" w:rsidRPr="005269F3" w:rsidRDefault="005269F3" w:rsidP="005269F3"/>
    <w:p w14:paraId="0CC15E25" w14:textId="714571A7" w:rsidR="005269F3" w:rsidRPr="005269F3" w:rsidRDefault="005269F3" w:rsidP="005269F3"/>
    <w:p w14:paraId="10260710" w14:textId="1DE999CD" w:rsidR="005269F3" w:rsidRPr="005269F3" w:rsidRDefault="005269F3" w:rsidP="005269F3"/>
    <w:p w14:paraId="25BE0EAA" w14:textId="075964A9" w:rsidR="005269F3" w:rsidRDefault="005269F3" w:rsidP="005269F3">
      <w:pPr>
        <w:tabs>
          <w:tab w:val="left" w:pos="2349"/>
        </w:tabs>
      </w:pPr>
      <w:r>
        <w:rPr>
          <w:rtl/>
        </w:rPr>
        <w:tab/>
      </w:r>
    </w:p>
    <w:p w14:paraId="0B776D75" w14:textId="7FAECE9B" w:rsidR="005269F3" w:rsidRDefault="005269F3" w:rsidP="005269F3">
      <w:pPr>
        <w:tabs>
          <w:tab w:val="left" w:pos="2349"/>
        </w:tabs>
      </w:pPr>
    </w:p>
    <w:p w14:paraId="70391DD8" w14:textId="5A3AEC51" w:rsidR="005269F3" w:rsidRDefault="005269F3" w:rsidP="005269F3">
      <w:pPr>
        <w:tabs>
          <w:tab w:val="left" w:pos="2349"/>
        </w:tabs>
      </w:pPr>
    </w:p>
    <w:p w14:paraId="2188BB37" w14:textId="1582F404" w:rsidR="005269F3" w:rsidRDefault="005269F3" w:rsidP="005269F3">
      <w:pPr>
        <w:tabs>
          <w:tab w:val="left" w:pos="2349"/>
        </w:tabs>
      </w:pPr>
    </w:p>
    <w:p w14:paraId="5BD7F86C" w14:textId="07621F34" w:rsidR="005269F3" w:rsidRDefault="005269F3" w:rsidP="005269F3">
      <w:pPr>
        <w:tabs>
          <w:tab w:val="left" w:pos="2349"/>
        </w:tabs>
      </w:pPr>
    </w:p>
    <w:p w14:paraId="5A53CACE" w14:textId="3AAA5BD2" w:rsidR="005269F3" w:rsidRPr="005269F3" w:rsidRDefault="005269F3" w:rsidP="005269F3">
      <w:pPr>
        <w:rPr>
          <w:b/>
          <w:bCs/>
        </w:rPr>
      </w:pPr>
      <w:r w:rsidRPr="008930F4">
        <w:rPr>
          <w:rFonts w:hint="cs"/>
          <w:b/>
          <w:bCs/>
          <w:rtl/>
        </w:rPr>
        <w:lastRenderedPageBreak/>
        <w:t>مدل اول با 80 نورون</w:t>
      </w:r>
      <w:r>
        <w:rPr>
          <w:rFonts w:hint="cs"/>
          <w:b/>
          <w:bCs/>
          <w:rtl/>
        </w:rPr>
        <w:t xml:space="preserve"> و بهینه سازی </w:t>
      </w:r>
      <w:proofErr w:type="spellStart"/>
      <w:r w:rsidRPr="005269F3">
        <w:rPr>
          <w:b/>
          <w:bCs/>
        </w:rPr>
        <w:t>Adadelta</w:t>
      </w:r>
      <w:proofErr w:type="spellEnd"/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با لایه نرمال سازی و </w:t>
      </w:r>
      <w:r>
        <w:rPr>
          <w:b/>
          <w:bCs/>
        </w:rPr>
        <w:t>dropout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 xml:space="preserve"> L2 </w:t>
      </w:r>
      <w:r>
        <w:t>Regularization</w:t>
      </w:r>
    </w:p>
    <w:p w14:paraId="7923E3E6" w14:textId="4845C4F0" w:rsidR="005269F3" w:rsidRDefault="005269F3" w:rsidP="005269F3">
      <w:pPr>
        <w:tabs>
          <w:tab w:val="left" w:pos="2349"/>
        </w:tabs>
        <w:rPr>
          <w:rtl/>
        </w:rPr>
      </w:pPr>
      <w:r w:rsidRPr="005269F3">
        <w:rPr>
          <w:noProof/>
          <w:rtl/>
        </w:rPr>
        <w:drawing>
          <wp:inline distT="0" distB="0" distL="0" distR="0" wp14:anchorId="057EA894" wp14:editId="0B63C86A">
            <wp:extent cx="5565775" cy="29406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10B19" w14:textId="3C2A2D29" w:rsidR="00D91498" w:rsidRDefault="00D91498" w:rsidP="00D91498">
      <w:pPr>
        <w:jc w:val="center"/>
      </w:pPr>
      <w:r w:rsidRPr="00D91498">
        <w:t>Test Accuracy: 0.35, Test Loss: 1.34</w:t>
      </w:r>
    </w:p>
    <w:p w14:paraId="39135F4D" w14:textId="373BEBE8" w:rsidR="00D91498" w:rsidRPr="00D91498" w:rsidRDefault="00D91498" w:rsidP="00D91498"/>
    <w:p w14:paraId="10D60272" w14:textId="7D2876BF" w:rsidR="00D91498" w:rsidRPr="00D91498" w:rsidRDefault="00D91498" w:rsidP="00D91498"/>
    <w:p w14:paraId="14608B74" w14:textId="56D2A39A" w:rsidR="00D91498" w:rsidRPr="00D91498" w:rsidRDefault="00D91498" w:rsidP="00D91498"/>
    <w:p w14:paraId="69DB2934" w14:textId="17C89D10" w:rsidR="00D91498" w:rsidRPr="00D91498" w:rsidRDefault="00D91498" w:rsidP="00D91498"/>
    <w:p w14:paraId="063E3B3E" w14:textId="1C73777E" w:rsidR="00D91498" w:rsidRPr="00D91498" w:rsidRDefault="00D91498" w:rsidP="00D91498"/>
    <w:p w14:paraId="14BBD892" w14:textId="05700A92" w:rsidR="00D91498" w:rsidRPr="00D91498" w:rsidRDefault="00D91498" w:rsidP="00D91498"/>
    <w:p w14:paraId="365238FD" w14:textId="0B61135C" w:rsidR="00D91498" w:rsidRPr="00D91498" w:rsidRDefault="00D91498" w:rsidP="00D91498"/>
    <w:p w14:paraId="263074E9" w14:textId="2C01C2DF" w:rsidR="00D91498" w:rsidRPr="00D91498" w:rsidRDefault="00D91498" w:rsidP="00D91498"/>
    <w:p w14:paraId="5A9DAFA4" w14:textId="2666603C" w:rsidR="00D91498" w:rsidRDefault="00D91498" w:rsidP="00D91498">
      <w:pPr>
        <w:tabs>
          <w:tab w:val="left" w:pos="2242"/>
        </w:tabs>
      </w:pPr>
      <w:r>
        <w:rPr>
          <w:rtl/>
        </w:rPr>
        <w:tab/>
      </w:r>
    </w:p>
    <w:p w14:paraId="4086ACD9" w14:textId="09A1CC83" w:rsidR="00D91498" w:rsidRDefault="00D91498" w:rsidP="00D91498">
      <w:pPr>
        <w:tabs>
          <w:tab w:val="left" w:pos="2242"/>
        </w:tabs>
      </w:pPr>
    </w:p>
    <w:p w14:paraId="1F2F829A" w14:textId="7CB20C95" w:rsidR="00D91498" w:rsidRDefault="00D91498" w:rsidP="00D91498">
      <w:pPr>
        <w:tabs>
          <w:tab w:val="left" w:pos="2242"/>
        </w:tabs>
      </w:pPr>
    </w:p>
    <w:p w14:paraId="5599AAA3" w14:textId="03340875" w:rsidR="00D91498" w:rsidRDefault="00D91498" w:rsidP="00D91498">
      <w:pPr>
        <w:tabs>
          <w:tab w:val="left" w:pos="2242"/>
        </w:tabs>
      </w:pPr>
    </w:p>
    <w:p w14:paraId="7E3530CA" w14:textId="599DAFBE" w:rsidR="00D91498" w:rsidRDefault="00D91498" w:rsidP="00D91498">
      <w:pPr>
        <w:tabs>
          <w:tab w:val="left" w:pos="2242"/>
        </w:tabs>
      </w:pPr>
    </w:p>
    <w:p w14:paraId="116BEE42" w14:textId="74A01278" w:rsidR="00D91498" w:rsidRDefault="00D91498" w:rsidP="00D91498">
      <w:pPr>
        <w:tabs>
          <w:tab w:val="left" w:pos="2242"/>
        </w:tabs>
      </w:pPr>
    </w:p>
    <w:p w14:paraId="3BF18426" w14:textId="3B6777B4" w:rsidR="00D91498" w:rsidRDefault="00D91498" w:rsidP="00D91498">
      <w:pPr>
        <w:tabs>
          <w:tab w:val="left" w:pos="2242"/>
        </w:tabs>
      </w:pPr>
    </w:p>
    <w:p w14:paraId="0B67FC53" w14:textId="0090F351" w:rsidR="00D91498" w:rsidRDefault="00D91498" w:rsidP="00DF3797">
      <w:pPr>
        <w:ind w:firstLine="0"/>
      </w:pPr>
      <w:r w:rsidRPr="008930F4">
        <w:rPr>
          <w:rFonts w:hint="cs"/>
          <w:b/>
          <w:bCs/>
          <w:rtl/>
        </w:rPr>
        <w:lastRenderedPageBreak/>
        <w:t xml:space="preserve">مدل </w:t>
      </w:r>
      <w:r>
        <w:rPr>
          <w:rFonts w:hint="cs"/>
          <w:b/>
          <w:bCs/>
          <w:rtl/>
        </w:rPr>
        <w:t>دوم</w:t>
      </w:r>
      <w:r w:rsidRPr="008930F4">
        <w:rPr>
          <w:rFonts w:hint="cs"/>
          <w:b/>
          <w:bCs/>
          <w:rtl/>
        </w:rPr>
        <w:t xml:space="preserve"> با </w:t>
      </w:r>
      <w:r>
        <w:rPr>
          <w:rFonts w:hint="cs"/>
          <w:b/>
          <w:bCs/>
          <w:rtl/>
        </w:rPr>
        <w:t>100</w:t>
      </w:r>
      <w:r w:rsidRPr="008930F4">
        <w:rPr>
          <w:rFonts w:hint="cs"/>
          <w:b/>
          <w:bCs/>
          <w:rtl/>
        </w:rPr>
        <w:t xml:space="preserve"> نورون</w:t>
      </w:r>
      <w:r>
        <w:rPr>
          <w:rFonts w:hint="cs"/>
          <w:b/>
          <w:bCs/>
          <w:rtl/>
        </w:rPr>
        <w:t xml:space="preserve"> در لایه اول و 50 نورون در لایه دوم</w:t>
      </w:r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 و بهینه ساز </w:t>
      </w:r>
      <w:proofErr w:type="spellStart"/>
      <w:r w:rsidRPr="00D91498">
        <w:rPr>
          <w:b/>
          <w:bCs/>
        </w:rPr>
        <w:t>Adadelta</w:t>
      </w:r>
      <w:proofErr w:type="spellEnd"/>
      <w:r>
        <w:rPr>
          <w:rFonts w:hint="cs"/>
          <w:b/>
          <w:bCs/>
          <w:rtl/>
        </w:rPr>
        <w:t xml:space="preserve"> با لایه نرمال سازی</w:t>
      </w:r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>dropout</w:t>
      </w:r>
      <w:r w:rsidRPr="00F1502C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و </w:t>
      </w:r>
      <w:r>
        <w:rPr>
          <w:b/>
          <w:bCs/>
        </w:rPr>
        <w:t xml:space="preserve"> L2 </w:t>
      </w:r>
      <w:r>
        <w:t>Regularization</w:t>
      </w:r>
    </w:p>
    <w:p w14:paraId="6E516C54" w14:textId="1DE0C4C9" w:rsidR="00D91498" w:rsidRDefault="00D91498" w:rsidP="00D91498">
      <w:pPr>
        <w:tabs>
          <w:tab w:val="left" w:pos="2242"/>
        </w:tabs>
        <w:rPr>
          <w:rtl/>
        </w:rPr>
      </w:pPr>
      <w:r w:rsidRPr="00D91498">
        <w:rPr>
          <w:noProof/>
          <w:rtl/>
        </w:rPr>
        <w:drawing>
          <wp:inline distT="0" distB="0" distL="0" distR="0" wp14:anchorId="2E61FB56" wp14:editId="75FDB0D1">
            <wp:extent cx="5565775" cy="28936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A0692" w14:textId="7AD4A82B" w:rsidR="008A6377" w:rsidRDefault="008A6377" w:rsidP="008A6377">
      <w:pPr>
        <w:jc w:val="center"/>
      </w:pPr>
      <w:r w:rsidRPr="008A6377">
        <w:t>Test Accuracy: 0.35, Test Loss: 1.33</w:t>
      </w:r>
    </w:p>
    <w:p w14:paraId="4B446525" w14:textId="19E90918" w:rsidR="00E01EB0" w:rsidRPr="00E01EB0" w:rsidRDefault="00E01EB0" w:rsidP="00E01EB0"/>
    <w:p w14:paraId="1C0EB098" w14:textId="7A9966A5" w:rsidR="00E01EB0" w:rsidRPr="00E01EB0" w:rsidRDefault="00E01EB0" w:rsidP="00E01EB0"/>
    <w:p w14:paraId="6A03C751" w14:textId="2E02668A" w:rsidR="00E01EB0" w:rsidRPr="00E01EB0" w:rsidRDefault="00E01EB0" w:rsidP="00E01EB0"/>
    <w:p w14:paraId="2D247621" w14:textId="6AD49A17" w:rsidR="00E01EB0" w:rsidRPr="00E01EB0" w:rsidRDefault="00E01EB0" w:rsidP="00E01EB0"/>
    <w:p w14:paraId="792856D8" w14:textId="1B988B4A" w:rsidR="00E01EB0" w:rsidRPr="00E01EB0" w:rsidRDefault="00E01EB0" w:rsidP="00E01EB0"/>
    <w:p w14:paraId="4624623C" w14:textId="7CD97527" w:rsidR="00E01EB0" w:rsidRPr="00E01EB0" w:rsidRDefault="00E01EB0" w:rsidP="00E01EB0"/>
    <w:p w14:paraId="3D7065CF" w14:textId="1BFE8DCB" w:rsidR="00E01EB0" w:rsidRPr="00E01EB0" w:rsidRDefault="00E01EB0" w:rsidP="00E01EB0"/>
    <w:p w14:paraId="0F926530" w14:textId="7E409E01" w:rsidR="00E01EB0" w:rsidRPr="00E01EB0" w:rsidRDefault="00E01EB0" w:rsidP="00E01EB0"/>
    <w:p w14:paraId="0FFA75B7" w14:textId="2EA48ED0" w:rsidR="00E01EB0" w:rsidRDefault="00E01EB0" w:rsidP="00E01EB0">
      <w:pPr>
        <w:tabs>
          <w:tab w:val="left" w:pos="2339"/>
        </w:tabs>
      </w:pPr>
      <w:r>
        <w:rPr>
          <w:rtl/>
        </w:rPr>
        <w:tab/>
      </w:r>
    </w:p>
    <w:p w14:paraId="7A07885E" w14:textId="0E0770F1" w:rsidR="00E01EB0" w:rsidRDefault="00E01EB0" w:rsidP="00E01EB0">
      <w:pPr>
        <w:tabs>
          <w:tab w:val="left" w:pos="2339"/>
        </w:tabs>
      </w:pPr>
    </w:p>
    <w:p w14:paraId="4E848B84" w14:textId="4DE9291C" w:rsidR="00E01EB0" w:rsidRDefault="00E01EB0" w:rsidP="00E01EB0">
      <w:pPr>
        <w:tabs>
          <w:tab w:val="left" w:pos="2339"/>
        </w:tabs>
      </w:pPr>
    </w:p>
    <w:p w14:paraId="04DAEF11" w14:textId="5E12151F" w:rsidR="00E01EB0" w:rsidRDefault="00E01EB0" w:rsidP="00E01EB0">
      <w:pPr>
        <w:tabs>
          <w:tab w:val="left" w:pos="2339"/>
        </w:tabs>
      </w:pPr>
    </w:p>
    <w:p w14:paraId="76C13E12" w14:textId="6E772362" w:rsidR="00E01EB0" w:rsidRDefault="00E01EB0" w:rsidP="00E01EB0">
      <w:pPr>
        <w:tabs>
          <w:tab w:val="left" w:pos="2339"/>
        </w:tabs>
      </w:pPr>
    </w:p>
    <w:p w14:paraId="6B9567B3" w14:textId="3939D3F0" w:rsidR="00E01EB0" w:rsidRDefault="00E01EB0" w:rsidP="00E01EB0">
      <w:pPr>
        <w:tabs>
          <w:tab w:val="left" w:pos="2339"/>
        </w:tabs>
      </w:pPr>
    </w:p>
    <w:p w14:paraId="7A8466B7" w14:textId="0B578CC6" w:rsidR="00B6648D" w:rsidRPr="00735A77" w:rsidRDefault="00B6648D" w:rsidP="00735A77">
      <w:pPr>
        <w:rPr>
          <w:b/>
          <w:bCs/>
        </w:rPr>
      </w:pPr>
      <w:r w:rsidRPr="008930F4">
        <w:rPr>
          <w:rFonts w:hint="cs"/>
          <w:b/>
          <w:bCs/>
          <w:rtl/>
        </w:rPr>
        <w:t>مدل اول با 80 نورون</w:t>
      </w:r>
      <w:r>
        <w:rPr>
          <w:rFonts w:hint="cs"/>
          <w:b/>
          <w:bCs/>
          <w:rtl/>
        </w:rPr>
        <w:t xml:space="preserve"> </w:t>
      </w:r>
      <w:r w:rsidR="000B24CF">
        <w:rPr>
          <w:rFonts w:hint="cs"/>
          <w:b/>
          <w:bCs/>
          <w:rtl/>
        </w:rPr>
        <w:t xml:space="preserve">و نمرمالساز </w:t>
      </w:r>
      <w:r w:rsidR="000B24CF">
        <w:rPr>
          <w:b/>
          <w:bCs/>
        </w:rPr>
        <w:t xml:space="preserve">SGD </w:t>
      </w:r>
      <w:r>
        <w:rPr>
          <w:rFonts w:hint="cs"/>
          <w:b/>
          <w:bCs/>
          <w:rtl/>
        </w:rPr>
        <w:t xml:space="preserve">با لایه نرمال سازی و </w:t>
      </w:r>
      <w:r>
        <w:rPr>
          <w:b/>
          <w:bCs/>
        </w:rPr>
        <w:t>dropout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 xml:space="preserve"> L2 </w:t>
      </w:r>
      <w:r>
        <w:t>Regularization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755"/>
      </w:tblGrid>
      <w:tr w:rsidR="00E01EB0" w14:paraId="4AE7C1CD" w14:textId="77777777" w:rsidTr="00E01EB0">
        <w:tc>
          <w:tcPr>
            <w:tcW w:w="8755" w:type="dxa"/>
          </w:tcPr>
          <w:p w14:paraId="03FDA87E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lastRenderedPageBreak/>
              <w:t>Random Samples: Actual vs Predicted</w:t>
            </w:r>
          </w:p>
          <w:p w14:paraId="3535AD23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1: Actual: 2, Predicted: 2</w:t>
            </w:r>
          </w:p>
          <w:p w14:paraId="673FD681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2: Actual: 2, Predicted: 2</w:t>
            </w:r>
          </w:p>
          <w:p w14:paraId="1714F4F2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3: Actual: 3, Predicted: 3</w:t>
            </w:r>
          </w:p>
          <w:p w14:paraId="1A05B8D7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4: Actual: 0, Predicted: 2</w:t>
            </w:r>
          </w:p>
          <w:p w14:paraId="6890CA2C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5: Actual: 0, Predicted: 0</w:t>
            </w:r>
          </w:p>
          <w:p w14:paraId="15A8F16C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6: Actual: 1, Predicted: 0</w:t>
            </w:r>
          </w:p>
          <w:p w14:paraId="0D42843E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7: Actual: 2, Predicted: 2</w:t>
            </w:r>
          </w:p>
          <w:p w14:paraId="4BD8075A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8: Actual: 0, Predicted: 0</w:t>
            </w:r>
          </w:p>
          <w:p w14:paraId="399EF6D1" w14:textId="77777777" w:rsidR="00E01EB0" w:rsidRDefault="00E01EB0" w:rsidP="00E01EB0">
            <w:pPr>
              <w:tabs>
                <w:tab w:val="left" w:pos="2339"/>
              </w:tabs>
              <w:bidi w:val="0"/>
              <w:ind w:firstLine="0"/>
            </w:pPr>
            <w:r>
              <w:t>Sample 9: Actual: 1, Predicted: 0</w:t>
            </w:r>
          </w:p>
          <w:p w14:paraId="6386F166" w14:textId="226F71B7" w:rsidR="00E01EB0" w:rsidRDefault="00E01EB0" w:rsidP="00E01EB0">
            <w:pPr>
              <w:tabs>
                <w:tab w:val="left" w:pos="2339"/>
              </w:tabs>
              <w:bidi w:val="0"/>
              <w:ind w:firstLine="0"/>
              <w:rPr>
                <w:rtl/>
              </w:rPr>
            </w:pPr>
            <w:r>
              <w:t>Sample 10: Actual: 2, Predicted: 1</w:t>
            </w:r>
          </w:p>
        </w:tc>
      </w:tr>
    </w:tbl>
    <w:p w14:paraId="000A3141" w14:textId="17D6DA6B" w:rsidR="00E01EB0" w:rsidRDefault="00E01EB0" w:rsidP="00E01EB0">
      <w:pPr>
        <w:tabs>
          <w:tab w:val="left" w:pos="2339"/>
        </w:tabs>
      </w:pPr>
    </w:p>
    <w:p w14:paraId="0DB765C6" w14:textId="77777777" w:rsidR="004740C1" w:rsidRDefault="004740C1" w:rsidP="004740C1">
      <w:pPr>
        <w:ind w:firstLine="0"/>
        <w:rPr>
          <w:b/>
          <w:bCs/>
        </w:rPr>
      </w:pPr>
    </w:p>
    <w:p w14:paraId="2885EF19" w14:textId="6A1C6B12" w:rsidR="00BF5282" w:rsidRDefault="004740C1" w:rsidP="005E5BE0">
      <w:pPr>
        <w:ind w:firstLine="0"/>
      </w:pPr>
      <w:r w:rsidRPr="008930F4">
        <w:rPr>
          <w:rFonts w:hint="cs"/>
          <w:b/>
          <w:bCs/>
          <w:rtl/>
        </w:rPr>
        <w:t xml:space="preserve">مدل </w:t>
      </w:r>
      <w:r>
        <w:rPr>
          <w:rFonts w:hint="cs"/>
          <w:b/>
          <w:bCs/>
          <w:rtl/>
        </w:rPr>
        <w:t>دوم</w:t>
      </w:r>
      <w:r w:rsidRPr="008930F4">
        <w:rPr>
          <w:rFonts w:hint="cs"/>
          <w:b/>
          <w:bCs/>
          <w:rtl/>
        </w:rPr>
        <w:t xml:space="preserve"> با </w:t>
      </w:r>
      <w:r>
        <w:rPr>
          <w:rFonts w:hint="cs"/>
          <w:b/>
          <w:bCs/>
          <w:rtl/>
        </w:rPr>
        <w:t>100</w:t>
      </w:r>
      <w:r w:rsidRPr="008930F4">
        <w:rPr>
          <w:rFonts w:hint="cs"/>
          <w:b/>
          <w:bCs/>
          <w:rtl/>
        </w:rPr>
        <w:t xml:space="preserve"> نورون</w:t>
      </w:r>
      <w:r>
        <w:rPr>
          <w:rFonts w:hint="cs"/>
          <w:b/>
          <w:bCs/>
          <w:rtl/>
        </w:rPr>
        <w:t xml:space="preserve"> در لایه اول و 50 نورون در لایه دوم</w:t>
      </w:r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 و نرمالساز </w:t>
      </w:r>
      <w:r>
        <w:rPr>
          <w:b/>
          <w:bCs/>
        </w:rPr>
        <w:t>SGD</w:t>
      </w:r>
      <w:r>
        <w:rPr>
          <w:rFonts w:hint="cs"/>
          <w:b/>
          <w:bCs/>
          <w:rtl/>
        </w:rPr>
        <w:t xml:space="preserve"> با لایه نرمال سازی</w:t>
      </w:r>
      <w:r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>dropout</w:t>
      </w:r>
      <w:r w:rsidRPr="00F1502C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و </w:t>
      </w:r>
      <w:r>
        <w:rPr>
          <w:b/>
          <w:bCs/>
        </w:rPr>
        <w:t xml:space="preserve"> L2 </w:t>
      </w:r>
      <w:r>
        <w:t>Regularization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755"/>
      </w:tblGrid>
      <w:tr w:rsidR="00B6648D" w14:paraId="2EFE968E" w14:textId="77777777" w:rsidTr="00B6648D">
        <w:tc>
          <w:tcPr>
            <w:tcW w:w="8755" w:type="dxa"/>
          </w:tcPr>
          <w:p w14:paraId="5267F3CE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Random Samples: Actual vs Predicted</w:t>
            </w:r>
          </w:p>
          <w:p w14:paraId="790110E8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1: Actual: 1, Predicted: 3</w:t>
            </w:r>
          </w:p>
          <w:p w14:paraId="38F283C6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2: Actual: 2, Predicted: 2</w:t>
            </w:r>
          </w:p>
          <w:p w14:paraId="4AB6278F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3: Actual: 3, Predicted: 3</w:t>
            </w:r>
          </w:p>
          <w:p w14:paraId="4918709D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4: Actual: 3, Predicted: 0</w:t>
            </w:r>
          </w:p>
          <w:p w14:paraId="49A524CE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5: Actual: 1, Predicted: 0</w:t>
            </w:r>
          </w:p>
          <w:p w14:paraId="5F81D0A5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6: Actual: 3, Predicted: 1</w:t>
            </w:r>
          </w:p>
          <w:p w14:paraId="122E33AB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7: Actual: 1, Predicted: 0</w:t>
            </w:r>
          </w:p>
          <w:p w14:paraId="1180E5EA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8: Actual: 0, Predicted: 0</w:t>
            </w:r>
          </w:p>
          <w:p w14:paraId="1900FDBA" w14:textId="77777777" w:rsidR="00B6648D" w:rsidRDefault="00B6648D" w:rsidP="00B6648D">
            <w:pPr>
              <w:tabs>
                <w:tab w:val="left" w:pos="2339"/>
              </w:tabs>
              <w:bidi w:val="0"/>
              <w:ind w:firstLine="0"/>
            </w:pPr>
            <w:r>
              <w:t>Sample 9: Actual: 2, Predicted: 2</w:t>
            </w:r>
          </w:p>
          <w:p w14:paraId="6054C461" w14:textId="5612997E" w:rsidR="00B6648D" w:rsidRDefault="00B6648D" w:rsidP="00B6648D">
            <w:pPr>
              <w:tabs>
                <w:tab w:val="left" w:pos="2339"/>
              </w:tabs>
              <w:bidi w:val="0"/>
              <w:ind w:firstLine="0"/>
              <w:rPr>
                <w:rtl/>
              </w:rPr>
            </w:pPr>
            <w:r>
              <w:t>Sample 10: Actual: 2, Predicted: 3</w:t>
            </w:r>
          </w:p>
        </w:tc>
      </w:tr>
    </w:tbl>
    <w:p w14:paraId="00748CC6" w14:textId="511BBC3C" w:rsidR="00B6648D" w:rsidRDefault="00B6648D" w:rsidP="00E01EB0">
      <w:pPr>
        <w:tabs>
          <w:tab w:val="left" w:pos="2339"/>
        </w:tabs>
        <w:rPr>
          <w:rtl/>
        </w:rPr>
      </w:pPr>
    </w:p>
    <w:p w14:paraId="301117E0" w14:textId="1ACDAA32" w:rsidR="00DF3797" w:rsidRDefault="00DF3797" w:rsidP="00DF3797"/>
    <w:p w14:paraId="5F06EE05" w14:textId="27E615F4" w:rsidR="00DF3797" w:rsidRDefault="00DF3797" w:rsidP="00DF3797"/>
    <w:p w14:paraId="40E4E6D7" w14:textId="28789E99" w:rsidR="00DF3797" w:rsidRDefault="00DF3797" w:rsidP="00DF3797"/>
    <w:p w14:paraId="36691AEA" w14:textId="793A59D9" w:rsidR="00DF3797" w:rsidRDefault="00DF3797" w:rsidP="00DF3797"/>
    <w:p w14:paraId="4E95C7AD" w14:textId="3184071C" w:rsidR="00DF3797" w:rsidRPr="001B4E4D" w:rsidRDefault="007D3926" w:rsidP="001B4E4D">
      <w:pPr>
        <w:pStyle w:val="Heading2"/>
        <w:ind w:firstLine="0"/>
        <w:rPr>
          <w:color w:val="4F81BD" w:themeColor="accent1"/>
          <w:szCs w:val="28"/>
          <w:rtl/>
        </w:rPr>
      </w:pPr>
      <w:bookmarkStart w:id="6" w:name="_Toc187958436"/>
      <w:r w:rsidRPr="00C1046D">
        <w:rPr>
          <w:rFonts w:hint="cs"/>
          <w:color w:val="4F81BD" w:themeColor="accent1"/>
          <w:szCs w:val="28"/>
          <w:rtl/>
        </w:rPr>
        <w:lastRenderedPageBreak/>
        <w:t xml:space="preserve">سوال </w:t>
      </w:r>
      <w:r>
        <w:rPr>
          <w:rFonts w:hint="cs"/>
          <w:color w:val="4F81BD" w:themeColor="accent1"/>
          <w:szCs w:val="28"/>
          <w:rtl/>
        </w:rPr>
        <w:t>سوم</w:t>
      </w:r>
      <w:bookmarkEnd w:id="6"/>
    </w:p>
    <w:p w14:paraId="0EE3BE9D" w14:textId="77777777" w:rsidR="00DF3797" w:rsidRPr="00DF3797" w:rsidRDefault="00DF3797" w:rsidP="00DF3797">
      <w:pPr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/>
          <w:color w:val="auto"/>
          <w:szCs w:val="24"/>
          <w:lang w:bidi="ar-SA"/>
        </w:rPr>
      </w:pPr>
      <w:r w:rsidRPr="00DF3797">
        <w:rPr>
          <w:rFonts w:ascii="Times New Roman" w:eastAsia="Times New Roman" w:hAnsi="Times New Roman" w:cs="Times New Roman"/>
          <w:color w:val="auto"/>
          <w:szCs w:val="24"/>
          <w:rtl/>
          <w:lang w:bidi="ar-SA"/>
        </w:rPr>
        <w:t>تا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>بع اول ابتدا ابعاد تصویر ورودی را استخراج می‌کند و سپس یک مقدار مشخص (مانند یک عامل یا آستانه) برای تشخیص سفید یا سیاه بودن هر پیکسل تعریف می‌کند. سپس مقدار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RGB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>هر پیکسل به‌صورت جداگانه بررسی شده و شدت کلی نور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(total intensity)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آن محاسبه می‌شود. بر اساس آستانه مشخص‌شده، تعیین می‌شود که پیکسل مورد نظر سفید یا سیاه است و نتیجه به تصویر باینری جدیدی با نام </w:t>
      </w:r>
      <w:proofErr w:type="spellStart"/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binary_representation</w:t>
      </w:r>
      <w:proofErr w:type="spellEnd"/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>اضافه می‌شود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>.</w:t>
      </w:r>
    </w:p>
    <w:p w14:paraId="52143B31" w14:textId="3D721FD3" w:rsidR="00DF3797" w:rsidRPr="00DF3797" w:rsidRDefault="00DF3797" w:rsidP="00DF3797">
      <w:pPr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/>
          <w:color w:val="auto"/>
          <w:szCs w:val="24"/>
          <w:lang w:bidi="ar-SA"/>
        </w:rPr>
      </w:pP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>روش جایگزین دیگری برای این کار به این صورت است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>: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br/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>ابتدا تصویر به مقیاس خاکستری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(grayscale)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>تبدیل می‌شود و به جای مقادیر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RGB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، فقط یک مقدار شدت روشنایی برای هر پیکسل ذخیره می‌شود. سپس ماتریسی به ابعاد تصویر اصلی (به نام </w:t>
      </w:r>
      <w:proofErr w:type="spellStart"/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binary_img</w:t>
      </w:r>
      <w:proofErr w:type="spellEnd"/>
      <w:r w:rsidR="001B4E4D">
        <w:rPr>
          <w:rFonts w:ascii="Courier New" w:eastAsia="Times New Roman" w:hAnsi="Courier New" w:hint="cs"/>
          <w:color w:val="auto"/>
          <w:sz w:val="20"/>
          <w:szCs w:val="20"/>
          <w:rtl/>
          <w:lang w:bidi="ar-SA"/>
        </w:rPr>
        <w:t xml:space="preserve"> )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ایجاد می‌شود که در آن پیکسل‌هایی با شدت روشنایی بیشتر از </w:t>
      </w:r>
      <w:r w:rsidRPr="00DF3797">
        <w:rPr>
          <w:rFonts w:ascii="Times New Roman" w:eastAsia="Times New Roman" w:hAnsi="Times New Roman"/>
          <w:color w:val="auto"/>
          <w:szCs w:val="24"/>
          <w:rtl/>
        </w:rPr>
        <w:t>۷۵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 به مقدار </w:t>
      </w:r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True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و کمتر از آن به مقدار </w:t>
      </w:r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False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تغییر داده می‌شوند. در نهایت، با استفاده از تابع </w:t>
      </w:r>
      <w:proofErr w:type="spellStart"/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astype</w:t>
      </w:r>
      <w:proofErr w:type="spellEnd"/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(np.int8)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این مقادیر به </w:t>
      </w:r>
      <w:r w:rsidRPr="00DF3797">
        <w:rPr>
          <w:rFonts w:ascii="Times New Roman" w:eastAsia="Times New Roman" w:hAnsi="Times New Roman"/>
          <w:color w:val="auto"/>
          <w:szCs w:val="24"/>
          <w:rtl/>
        </w:rPr>
        <w:t>۱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 و </w:t>
      </w:r>
      <w:r w:rsidRPr="00DF3797">
        <w:rPr>
          <w:rFonts w:ascii="Times New Roman" w:eastAsia="Times New Roman" w:hAnsi="Times New Roman"/>
          <w:color w:val="auto"/>
          <w:szCs w:val="24"/>
          <w:rtl/>
        </w:rPr>
        <w:t>۰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 تبدیل می‌شوند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>.</w:t>
      </w:r>
    </w:p>
    <w:p w14:paraId="6D2F9C71" w14:textId="255BD3B6" w:rsidR="00DF3797" w:rsidRDefault="00DF3797" w:rsidP="00DF3797">
      <w:pPr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/>
          <w:color w:val="auto"/>
          <w:szCs w:val="24"/>
          <w:rtl/>
          <w:lang w:bidi="ar-SA"/>
        </w:rPr>
      </w:pP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در تابع دوم برای افزودن نویز به تصویر، می‌توان شدت نویز را با استفاده از متغیری به نام </w:t>
      </w:r>
      <w:proofErr w:type="spellStart"/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noise_factor</w:t>
      </w:r>
      <w:proofErr w:type="spellEnd"/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تنظیم کرد. نویز به این صورت تولید می‌شود که برای هر پیکسل، عددی تصادفی در بازه‌ای بین </w:t>
      </w:r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-</w:t>
      </w:r>
      <w:proofErr w:type="spellStart"/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noise_factor</w:t>
      </w:r>
      <w:proofErr w:type="spellEnd"/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 xml:space="preserve">و </w:t>
      </w:r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+</w:t>
      </w:r>
      <w:proofErr w:type="spellStart"/>
      <w:r w:rsidRPr="00DF3797">
        <w:rPr>
          <w:rFonts w:ascii="Courier New" w:eastAsia="Times New Roman" w:hAnsi="Courier New"/>
          <w:color w:val="auto"/>
          <w:sz w:val="20"/>
          <w:szCs w:val="20"/>
          <w:lang w:bidi="ar-SA"/>
        </w:rPr>
        <w:t>noise_factor</w:t>
      </w:r>
      <w:proofErr w:type="spellEnd"/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>انتخاب شده و به مقدار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 xml:space="preserve"> RGB </w:t>
      </w:r>
      <w:r w:rsidRPr="00DF3797">
        <w:rPr>
          <w:rFonts w:ascii="Times New Roman" w:eastAsia="Times New Roman" w:hAnsi="Times New Roman"/>
          <w:color w:val="auto"/>
          <w:szCs w:val="24"/>
          <w:rtl/>
          <w:lang w:bidi="ar-SA"/>
        </w:rPr>
        <w:t>آن پیکسل اضافه می‌شود</w:t>
      </w:r>
      <w:r w:rsidRPr="00DF3797">
        <w:rPr>
          <w:rFonts w:ascii="Times New Roman" w:eastAsia="Times New Roman" w:hAnsi="Times New Roman"/>
          <w:color w:val="auto"/>
          <w:szCs w:val="24"/>
          <w:lang w:bidi="ar-SA"/>
        </w:rPr>
        <w:t>.</w:t>
      </w:r>
    </w:p>
    <w:p w14:paraId="4ED5B9EB" w14:textId="784A4D2D" w:rsidR="005F6015" w:rsidRDefault="005F6015" w:rsidP="00DF3797">
      <w:pPr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/>
          <w:color w:val="auto"/>
          <w:szCs w:val="24"/>
          <w:rtl/>
          <w:lang w:bidi="ar-SA"/>
        </w:rPr>
      </w:pPr>
    </w:p>
    <w:p w14:paraId="472D6D0C" w14:textId="3B39AD4D" w:rsidR="0068477D" w:rsidRDefault="0068477D" w:rsidP="0068477D">
      <w:pPr>
        <w:pStyle w:val="Footnote"/>
        <w:bidi/>
        <w:rPr>
          <w:rtl/>
        </w:rPr>
      </w:pPr>
    </w:p>
    <w:p w14:paraId="2EBA47AD" w14:textId="3B5C967C" w:rsidR="0068477D" w:rsidRDefault="0068477D" w:rsidP="0068477D">
      <w:pPr>
        <w:pStyle w:val="Footnote"/>
        <w:bidi/>
        <w:rPr>
          <w:rtl/>
        </w:rPr>
      </w:pPr>
    </w:p>
    <w:p w14:paraId="6A05D655" w14:textId="7CFC590F" w:rsidR="0068477D" w:rsidRDefault="0068477D" w:rsidP="0068477D">
      <w:pPr>
        <w:pStyle w:val="Footnote"/>
        <w:bidi/>
        <w:rPr>
          <w:rtl/>
        </w:rPr>
      </w:pPr>
    </w:p>
    <w:p w14:paraId="77F1A103" w14:textId="0BBAE701" w:rsidR="0068477D" w:rsidRDefault="0068477D" w:rsidP="0068477D">
      <w:pPr>
        <w:pStyle w:val="Footnote"/>
        <w:bidi/>
        <w:rPr>
          <w:rtl/>
        </w:rPr>
      </w:pPr>
    </w:p>
    <w:p w14:paraId="1C3CCF08" w14:textId="63DF2C30" w:rsidR="0068477D" w:rsidRDefault="0068477D" w:rsidP="0068477D">
      <w:pPr>
        <w:pStyle w:val="Footnote"/>
        <w:bidi/>
        <w:rPr>
          <w:rtl/>
        </w:rPr>
      </w:pPr>
    </w:p>
    <w:p w14:paraId="03AF15D1" w14:textId="6EE4A760" w:rsidR="0068477D" w:rsidRDefault="0068477D" w:rsidP="0068477D">
      <w:pPr>
        <w:pStyle w:val="Footnote"/>
        <w:bidi/>
        <w:rPr>
          <w:rtl/>
        </w:rPr>
      </w:pPr>
    </w:p>
    <w:p w14:paraId="54F5ED68" w14:textId="79A19F65" w:rsidR="0068477D" w:rsidRDefault="0068477D" w:rsidP="0068477D">
      <w:pPr>
        <w:pStyle w:val="Footnote"/>
        <w:bidi/>
        <w:rPr>
          <w:rtl/>
        </w:rPr>
      </w:pPr>
    </w:p>
    <w:p w14:paraId="486CE61E" w14:textId="14C4F3A1" w:rsidR="0068477D" w:rsidRDefault="0068477D" w:rsidP="0068477D">
      <w:pPr>
        <w:pStyle w:val="Footnote"/>
        <w:bidi/>
        <w:rPr>
          <w:rtl/>
        </w:rPr>
      </w:pPr>
    </w:p>
    <w:p w14:paraId="62C31C16" w14:textId="72196576" w:rsidR="0068477D" w:rsidRDefault="0068477D" w:rsidP="0068477D">
      <w:pPr>
        <w:pStyle w:val="Footnote"/>
        <w:bidi/>
        <w:rPr>
          <w:rtl/>
        </w:rPr>
      </w:pPr>
    </w:p>
    <w:p w14:paraId="5356482B" w14:textId="301B6D78" w:rsidR="0068477D" w:rsidRDefault="0068477D" w:rsidP="0068477D">
      <w:pPr>
        <w:pStyle w:val="Footnote"/>
        <w:bidi/>
        <w:rPr>
          <w:rtl/>
        </w:rPr>
      </w:pPr>
    </w:p>
    <w:p w14:paraId="274351E3" w14:textId="5CA93B45" w:rsidR="0068477D" w:rsidRDefault="0068477D" w:rsidP="0068477D">
      <w:pPr>
        <w:pStyle w:val="Footnote"/>
        <w:bidi/>
        <w:rPr>
          <w:rtl/>
        </w:rPr>
      </w:pPr>
    </w:p>
    <w:p w14:paraId="63539CAF" w14:textId="19AEBE84" w:rsidR="0068477D" w:rsidRDefault="0068477D" w:rsidP="0068477D">
      <w:pPr>
        <w:pStyle w:val="Footnote"/>
        <w:bidi/>
        <w:rPr>
          <w:rtl/>
        </w:rPr>
      </w:pPr>
    </w:p>
    <w:p w14:paraId="5FCF98BB" w14:textId="3A23226A" w:rsidR="0068477D" w:rsidRDefault="0068477D" w:rsidP="0068477D">
      <w:pPr>
        <w:pStyle w:val="Footnote"/>
        <w:bidi/>
        <w:rPr>
          <w:rtl/>
        </w:rPr>
      </w:pPr>
    </w:p>
    <w:p w14:paraId="70EC063C" w14:textId="29B821D0" w:rsidR="0068477D" w:rsidRDefault="0068477D" w:rsidP="0068477D">
      <w:pPr>
        <w:pStyle w:val="Footnote"/>
        <w:bidi/>
        <w:rPr>
          <w:rtl/>
        </w:rPr>
      </w:pPr>
    </w:p>
    <w:p w14:paraId="17F5DF56" w14:textId="4E85B79D" w:rsidR="0068477D" w:rsidRDefault="0068477D" w:rsidP="0068477D">
      <w:pPr>
        <w:pStyle w:val="Footnote"/>
        <w:bidi/>
        <w:rPr>
          <w:rtl/>
        </w:rPr>
      </w:pPr>
    </w:p>
    <w:p w14:paraId="7AE1E5E9" w14:textId="473E20B8" w:rsidR="0068477D" w:rsidRDefault="0068477D" w:rsidP="0068477D">
      <w:pPr>
        <w:pStyle w:val="Footnote"/>
        <w:bidi/>
        <w:rPr>
          <w:rtl/>
        </w:rPr>
      </w:pPr>
    </w:p>
    <w:p w14:paraId="3579FD19" w14:textId="23EF8226" w:rsidR="0068477D" w:rsidRDefault="0068477D" w:rsidP="0068477D">
      <w:pPr>
        <w:pStyle w:val="Footnote"/>
        <w:bidi/>
        <w:rPr>
          <w:rtl/>
        </w:rPr>
      </w:pPr>
    </w:p>
    <w:p w14:paraId="3660AC05" w14:textId="35B408D8" w:rsidR="0068477D" w:rsidRDefault="0068477D" w:rsidP="0068477D">
      <w:pPr>
        <w:pStyle w:val="Footnote"/>
        <w:bidi/>
        <w:rPr>
          <w:rtl/>
        </w:rPr>
      </w:pPr>
    </w:p>
    <w:p w14:paraId="56C415D1" w14:textId="3B85DA7A" w:rsidR="0068477D" w:rsidRDefault="0068477D" w:rsidP="0068477D">
      <w:pPr>
        <w:pStyle w:val="Footnote"/>
        <w:bidi/>
        <w:rPr>
          <w:rtl/>
        </w:rPr>
      </w:pPr>
    </w:p>
    <w:p w14:paraId="191B5536" w14:textId="48A0B8C1" w:rsidR="0068477D" w:rsidRDefault="0068477D" w:rsidP="0068477D">
      <w:pPr>
        <w:pStyle w:val="Footnote"/>
        <w:bidi/>
        <w:rPr>
          <w:rtl/>
        </w:rPr>
      </w:pPr>
    </w:p>
    <w:p w14:paraId="58DCB089" w14:textId="256D4B3E" w:rsidR="0068477D" w:rsidRDefault="0068477D" w:rsidP="0068477D">
      <w:pPr>
        <w:pStyle w:val="Footnote"/>
        <w:bidi/>
        <w:rPr>
          <w:rtl/>
        </w:rPr>
      </w:pPr>
    </w:p>
    <w:p w14:paraId="6CEC4A56" w14:textId="3FECA3A7" w:rsidR="0068477D" w:rsidRDefault="0068477D" w:rsidP="0068477D">
      <w:pPr>
        <w:pStyle w:val="Footnote"/>
        <w:bidi/>
        <w:rPr>
          <w:rtl/>
        </w:rPr>
      </w:pPr>
    </w:p>
    <w:p w14:paraId="744F1269" w14:textId="188230B2" w:rsidR="0068477D" w:rsidRDefault="0068477D" w:rsidP="0068477D">
      <w:pPr>
        <w:pStyle w:val="Footnote"/>
        <w:bidi/>
        <w:rPr>
          <w:rtl/>
        </w:rPr>
      </w:pPr>
    </w:p>
    <w:p w14:paraId="626F6C85" w14:textId="77777777" w:rsidR="0068477D" w:rsidRDefault="0068477D" w:rsidP="0068477D">
      <w:pPr>
        <w:pStyle w:val="Footnote"/>
        <w:bidi/>
        <w:rPr>
          <w:rtl/>
        </w:rPr>
      </w:pPr>
    </w:p>
    <w:p w14:paraId="34BD4498" w14:textId="055A0902" w:rsidR="0068477D" w:rsidRDefault="0068477D" w:rsidP="0068477D">
      <w:pPr>
        <w:bidi w:val="0"/>
      </w:pPr>
      <w:r>
        <w:lastRenderedPageBreak/>
        <w:t>Noise</w:t>
      </w:r>
      <w:r>
        <w:rPr>
          <w:rFonts w:hint="cs"/>
          <w:rtl/>
        </w:rPr>
        <w:t xml:space="preserve"> </w:t>
      </w:r>
      <w:r>
        <w:t>factor = 200</w:t>
      </w:r>
    </w:p>
    <w:p w14:paraId="5BFD4FE3" w14:textId="77777777" w:rsidR="0068477D" w:rsidRDefault="0068477D" w:rsidP="0068477D">
      <w:pPr>
        <w:jc w:val="center"/>
      </w:pPr>
      <w:r>
        <w:rPr>
          <w:noProof/>
        </w:rPr>
        <w:drawing>
          <wp:inline distT="0" distB="0" distL="0" distR="0" wp14:anchorId="2C539E88" wp14:editId="1EF58440">
            <wp:extent cx="3630418" cy="1907724"/>
            <wp:effectExtent l="0" t="0" r="8255" b="0"/>
            <wp:docPr id="214463990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639906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418" cy="1907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E9B0C" w14:textId="47F0A9C6" w:rsidR="0068477D" w:rsidRDefault="00920FEF" w:rsidP="00920FEF">
      <w:pPr>
        <w:bidi w:val="0"/>
      </w:pPr>
      <w:r>
        <w:t>N</w:t>
      </w:r>
      <w:r w:rsidR="0068477D">
        <w:t>oise</w:t>
      </w:r>
      <w:r>
        <w:rPr>
          <w:rFonts w:hint="cs"/>
          <w:rtl/>
        </w:rPr>
        <w:t xml:space="preserve"> </w:t>
      </w:r>
      <w:r w:rsidR="0068477D">
        <w:t>factor = 1000</w:t>
      </w:r>
    </w:p>
    <w:p w14:paraId="1FBEDE33" w14:textId="77777777" w:rsidR="0068477D" w:rsidRDefault="0068477D" w:rsidP="0068477D">
      <w:pPr>
        <w:jc w:val="center"/>
      </w:pPr>
      <w:r>
        <w:rPr>
          <w:noProof/>
        </w:rPr>
        <w:drawing>
          <wp:inline distT="0" distB="0" distL="0" distR="0" wp14:anchorId="4BDF519B" wp14:editId="7C9DA243">
            <wp:extent cx="3432175" cy="1803400"/>
            <wp:effectExtent l="0" t="0" r="0" b="6350"/>
            <wp:docPr id="171412043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120435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175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CAF80" w14:textId="77777777" w:rsidR="0068477D" w:rsidRDefault="0068477D" w:rsidP="00D30E15">
      <w:pPr>
        <w:ind w:firstLine="0"/>
      </w:pPr>
    </w:p>
    <w:p w14:paraId="74E57BDE" w14:textId="77777777" w:rsidR="0068477D" w:rsidRDefault="0068477D" w:rsidP="0068477D">
      <w:pPr>
        <w:jc w:val="center"/>
      </w:pPr>
    </w:p>
    <w:p w14:paraId="22CDE099" w14:textId="740E3208" w:rsidR="0068477D" w:rsidRDefault="00920FEF" w:rsidP="00920FEF">
      <w:pPr>
        <w:bidi w:val="0"/>
      </w:pPr>
      <w:r>
        <w:t>N</w:t>
      </w:r>
      <w:r w:rsidR="0068477D">
        <w:t>oise</w:t>
      </w:r>
      <w:r>
        <w:rPr>
          <w:rFonts w:hint="cs"/>
          <w:rtl/>
        </w:rPr>
        <w:t xml:space="preserve"> </w:t>
      </w:r>
      <w:r w:rsidR="0068477D">
        <w:t>factor = 2000</w:t>
      </w:r>
    </w:p>
    <w:p w14:paraId="4F2E0541" w14:textId="77777777" w:rsidR="0068477D" w:rsidRDefault="0068477D" w:rsidP="0068477D">
      <w:pPr>
        <w:jc w:val="center"/>
      </w:pPr>
      <w:r>
        <w:rPr>
          <w:noProof/>
        </w:rPr>
        <w:drawing>
          <wp:inline distT="0" distB="0" distL="0" distR="0" wp14:anchorId="35825B5C" wp14:editId="64F7B854">
            <wp:extent cx="3630417" cy="1907724"/>
            <wp:effectExtent l="0" t="0" r="8255" b="0"/>
            <wp:docPr id="83980508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805086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417" cy="1907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4F114" w14:textId="77777777" w:rsidR="00920FEF" w:rsidRDefault="00920FEF" w:rsidP="00B136F8">
      <w:pPr>
        <w:ind w:firstLine="0"/>
        <w:rPr>
          <w:rtl/>
        </w:rPr>
      </w:pPr>
    </w:p>
    <w:p w14:paraId="338C66E1" w14:textId="383113C7" w:rsidR="0068477D" w:rsidRDefault="00D30E15" w:rsidP="0068477D">
      <w:pPr>
        <w:rPr>
          <w:rtl/>
        </w:rPr>
      </w:pPr>
      <w:r>
        <w:rPr>
          <w:rFonts w:hint="cs"/>
          <w:rtl/>
        </w:rPr>
        <w:t>با نویز زیاد گاهی شبکه اشتباه حدس میزنه.</w:t>
      </w:r>
    </w:p>
    <w:p w14:paraId="4FB8CD62" w14:textId="77777777" w:rsidR="005F6015" w:rsidRPr="00DF3797" w:rsidRDefault="005F6015" w:rsidP="00DF3797">
      <w:pPr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/>
          <w:color w:val="auto"/>
          <w:szCs w:val="24"/>
          <w:lang w:bidi="ar-SA"/>
        </w:rPr>
      </w:pPr>
    </w:p>
    <w:p w14:paraId="0E054BBE" w14:textId="765CB076" w:rsidR="005C3A96" w:rsidRDefault="005C3A96" w:rsidP="005C3A96">
      <w:pPr>
        <w:pStyle w:val="Footnote"/>
        <w:bidi/>
        <w:rPr>
          <w:rtl/>
        </w:rPr>
      </w:pPr>
    </w:p>
    <w:p w14:paraId="7C3762CE" w14:textId="0BE288B5" w:rsidR="005C3A96" w:rsidRDefault="008C0F3C" w:rsidP="008C0F3C">
      <w:pPr>
        <w:bidi w:val="0"/>
      </w:pPr>
      <w:r>
        <w:t>N</w:t>
      </w:r>
      <w:r w:rsidR="005C3A96">
        <w:t>oise</w:t>
      </w:r>
      <w:r>
        <w:rPr>
          <w:rFonts w:hint="cs"/>
          <w:rtl/>
        </w:rPr>
        <w:t xml:space="preserve"> </w:t>
      </w:r>
      <w:r w:rsidR="005C3A96">
        <w:t>factor = 500</w:t>
      </w:r>
    </w:p>
    <w:p w14:paraId="73D66E2C" w14:textId="77777777" w:rsidR="005C3A96" w:rsidRDefault="005C3A96" w:rsidP="005C3A96">
      <w:pPr>
        <w:jc w:val="center"/>
      </w:pPr>
      <w:r>
        <w:rPr>
          <w:noProof/>
        </w:rPr>
        <w:drawing>
          <wp:inline distT="0" distB="0" distL="0" distR="0" wp14:anchorId="65374FE7" wp14:editId="16013CE4">
            <wp:extent cx="3630417" cy="1907723"/>
            <wp:effectExtent l="0" t="0" r="8255" b="0"/>
            <wp:docPr id="51442816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428167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417" cy="190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D7936" w14:textId="19EBF28A" w:rsidR="005C3A96" w:rsidRDefault="00912046" w:rsidP="00912046">
      <w:pPr>
        <w:bidi w:val="0"/>
      </w:pPr>
      <w:r>
        <w:t>N</w:t>
      </w:r>
      <w:r w:rsidR="005C3A96">
        <w:t>oise</w:t>
      </w:r>
      <w:r>
        <w:rPr>
          <w:rFonts w:hint="cs"/>
          <w:rtl/>
        </w:rPr>
        <w:t xml:space="preserve"> </w:t>
      </w:r>
      <w:r w:rsidR="005C3A96">
        <w:t>factor = 1000</w:t>
      </w:r>
    </w:p>
    <w:p w14:paraId="2B2FBD66" w14:textId="77777777" w:rsidR="005C3A96" w:rsidRDefault="005C3A96" w:rsidP="005C3A96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889C6DA" wp14:editId="689E72BC">
            <wp:extent cx="3630416" cy="1907723"/>
            <wp:effectExtent l="0" t="0" r="8255" b="0"/>
            <wp:docPr id="91536661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366611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416" cy="190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1AF0B" w14:textId="0046BC68" w:rsidR="005C3A96" w:rsidRDefault="005C3A96" w:rsidP="005C3A96">
      <w:r>
        <w:rPr>
          <w:rFonts w:hint="cs"/>
          <w:rtl/>
        </w:rPr>
        <w:t xml:space="preserve">برای بهبود عملکرد شبکه در عکس‌های </w:t>
      </w:r>
      <w:r>
        <w:t>Missing Point</w:t>
      </w:r>
      <w:r>
        <w:rPr>
          <w:rFonts w:hint="cs"/>
          <w:rtl/>
        </w:rPr>
        <w:t xml:space="preserve">، می‌توان </w:t>
      </w:r>
      <w:r w:rsidR="00E830C9">
        <w:rPr>
          <w:rFonts w:hint="cs"/>
          <w:rtl/>
        </w:rPr>
        <w:t>از روش آگمنتیشن استفاده کنیم.</w:t>
      </w:r>
    </w:p>
    <w:p w14:paraId="472533A7" w14:textId="2FF68683" w:rsidR="005C3A96" w:rsidRDefault="005C3A96" w:rsidP="005C3A96">
      <w:pPr>
        <w:rPr>
          <w:rtl/>
        </w:rPr>
      </w:pPr>
    </w:p>
    <w:p w14:paraId="1F931739" w14:textId="68EEB20F" w:rsidR="005C3A96" w:rsidRDefault="005C3A96" w:rsidP="005C3A96">
      <w:pPr>
        <w:rPr>
          <w:rtl/>
        </w:rPr>
      </w:pPr>
    </w:p>
    <w:p w14:paraId="2831C6D0" w14:textId="18A4D97B" w:rsidR="005C3A96" w:rsidRDefault="005C3A96" w:rsidP="005C3A96">
      <w:pPr>
        <w:rPr>
          <w:rtl/>
        </w:rPr>
      </w:pPr>
    </w:p>
    <w:p w14:paraId="0737F4D7" w14:textId="08B89594" w:rsidR="005C3A96" w:rsidRDefault="005C3A96" w:rsidP="005C3A96">
      <w:pPr>
        <w:rPr>
          <w:rtl/>
        </w:rPr>
      </w:pPr>
    </w:p>
    <w:p w14:paraId="2C4F0E75" w14:textId="6FEA611D" w:rsidR="005C3A96" w:rsidRDefault="005C3A96" w:rsidP="005C3A96">
      <w:pPr>
        <w:rPr>
          <w:rtl/>
        </w:rPr>
      </w:pPr>
    </w:p>
    <w:p w14:paraId="0D9C81BC" w14:textId="4829C7DD" w:rsidR="005C3A96" w:rsidRDefault="005C3A96" w:rsidP="005C3A96">
      <w:pPr>
        <w:rPr>
          <w:rtl/>
        </w:rPr>
      </w:pPr>
    </w:p>
    <w:p w14:paraId="05E53677" w14:textId="45672A27" w:rsidR="005C3A96" w:rsidRDefault="005C3A96" w:rsidP="005C3A96">
      <w:pPr>
        <w:rPr>
          <w:rtl/>
        </w:rPr>
      </w:pPr>
    </w:p>
    <w:p w14:paraId="21C8F97B" w14:textId="361798F5" w:rsidR="005C3A96" w:rsidRDefault="005C3A96" w:rsidP="005C3A96">
      <w:pPr>
        <w:rPr>
          <w:rtl/>
        </w:rPr>
      </w:pPr>
    </w:p>
    <w:p w14:paraId="381C6707" w14:textId="2CF48DCD" w:rsidR="005C3A96" w:rsidRPr="001B4E4D" w:rsidRDefault="005C3A96" w:rsidP="005C3A96">
      <w:pPr>
        <w:pStyle w:val="Heading2"/>
        <w:ind w:firstLine="0"/>
        <w:rPr>
          <w:color w:val="4F81BD" w:themeColor="accent1"/>
          <w:szCs w:val="28"/>
          <w:rtl/>
        </w:rPr>
      </w:pPr>
      <w:bookmarkStart w:id="7" w:name="_Toc187958437"/>
      <w:r w:rsidRPr="00C1046D">
        <w:rPr>
          <w:rFonts w:hint="cs"/>
          <w:color w:val="4F81BD" w:themeColor="accent1"/>
          <w:szCs w:val="28"/>
          <w:rtl/>
        </w:rPr>
        <w:lastRenderedPageBreak/>
        <w:t xml:space="preserve">سوال </w:t>
      </w:r>
      <w:r>
        <w:rPr>
          <w:rFonts w:hint="cs"/>
          <w:color w:val="4F81BD" w:themeColor="accent1"/>
          <w:szCs w:val="28"/>
          <w:rtl/>
        </w:rPr>
        <w:t>چهارم</w:t>
      </w:r>
      <w:bookmarkEnd w:id="7"/>
    </w:p>
    <w:p w14:paraId="24ADBC45" w14:textId="016818ED" w:rsidR="005C3A96" w:rsidRDefault="004A2234" w:rsidP="005C3A96">
      <w:pPr>
        <w:rPr>
          <w:rtl/>
        </w:rPr>
      </w:pPr>
      <w:r w:rsidRPr="004A2234">
        <w:rPr>
          <w:noProof/>
          <w:rtl/>
        </w:rPr>
        <w:drawing>
          <wp:inline distT="0" distB="0" distL="0" distR="0" wp14:anchorId="1190EDDA" wp14:editId="52B13D43">
            <wp:extent cx="5565775" cy="43440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34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B8101" w14:textId="073AA24D" w:rsidR="005C3A96" w:rsidRDefault="004A2234" w:rsidP="005C3A96">
      <w:pPr>
        <w:pStyle w:val="Footnote"/>
        <w:bidi/>
      </w:pPr>
      <w:r w:rsidRPr="004A2234">
        <w:rPr>
          <w:noProof/>
          <w:rtl/>
        </w:rPr>
        <w:lastRenderedPageBreak/>
        <w:drawing>
          <wp:inline distT="0" distB="0" distL="0" distR="0" wp14:anchorId="6F7127EE" wp14:editId="1ABDA18C">
            <wp:extent cx="5565775" cy="41503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15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47311" w14:textId="77777777" w:rsidR="004A2234" w:rsidRDefault="004A2234" w:rsidP="005C3A96"/>
    <w:p w14:paraId="1AB3E778" w14:textId="77777777" w:rsidR="004A2234" w:rsidRPr="004A2234" w:rsidRDefault="004A2234" w:rsidP="004A2234">
      <w:pPr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/>
          <w:color w:val="auto"/>
          <w:szCs w:val="24"/>
          <w:lang w:bidi="ar-SA"/>
        </w:rPr>
      </w:pPr>
      <w:r w:rsidRPr="004A2234">
        <w:rPr>
          <w:rFonts w:ascii="Times New Roman" w:eastAsia="Times New Roman" w:hAnsi="Times New Roman"/>
          <w:color w:val="auto"/>
          <w:szCs w:val="24"/>
          <w:rtl/>
          <w:lang w:bidi="ar-SA"/>
        </w:rPr>
        <w:t>مدل</w:t>
      </w:r>
      <w:r w:rsidRPr="004A2234">
        <w:rPr>
          <w:rFonts w:ascii="Times New Roman" w:eastAsia="Times New Roman" w:hAnsi="Times New Roman"/>
          <w:color w:val="auto"/>
          <w:szCs w:val="24"/>
          <w:lang w:bidi="ar-SA"/>
        </w:rPr>
        <w:t xml:space="preserve"> Dense </w:t>
      </w:r>
      <w:r w:rsidRPr="004A2234">
        <w:rPr>
          <w:rFonts w:ascii="Times New Roman" w:eastAsia="Times New Roman" w:hAnsi="Times New Roman"/>
          <w:color w:val="auto"/>
          <w:szCs w:val="24"/>
          <w:rtl/>
          <w:lang w:bidi="ar-SA"/>
        </w:rPr>
        <w:t>در مقایسه با مدل</w:t>
      </w:r>
      <w:r w:rsidRPr="004A2234">
        <w:rPr>
          <w:rFonts w:ascii="Times New Roman" w:eastAsia="Times New Roman" w:hAnsi="Times New Roman"/>
          <w:color w:val="auto"/>
          <w:szCs w:val="24"/>
          <w:lang w:bidi="ar-SA"/>
        </w:rPr>
        <w:t xml:space="preserve"> RBF </w:t>
      </w:r>
      <w:r w:rsidRPr="004A2234">
        <w:rPr>
          <w:rFonts w:ascii="Times New Roman" w:eastAsia="Times New Roman" w:hAnsi="Times New Roman"/>
          <w:color w:val="auto"/>
          <w:szCs w:val="24"/>
          <w:rtl/>
          <w:lang w:bidi="ar-SA"/>
        </w:rPr>
        <w:t>عملکرد بهتری داشته و این موضوع از مقدار کمتر</w:t>
      </w:r>
      <w:r w:rsidRPr="004A2234">
        <w:rPr>
          <w:rFonts w:ascii="Times New Roman" w:eastAsia="Times New Roman" w:hAnsi="Times New Roman"/>
          <w:color w:val="auto"/>
          <w:szCs w:val="24"/>
          <w:lang w:bidi="ar-SA"/>
        </w:rPr>
        <w:t xml:space="preserve"> loss </w:t>
      </w:r>
      <w:r w:rsidRPr="004A2234">
        <w:rPr>
          <w:rFonts w:ascii="Times New Roman" w:eastAsia="Times New Roman" w:hAnsi="Times New Roman"/>
          <w:color w:val="auto"/>
          <w:szCs w:val="24"/>
          <w:rtl/>
          <w:lang w:bidi="ar-SA"/>
        </w:rPr>
        <w:t>در این مدل مشخص است. این تفاوت نشان می‌دهد که مدل</w:t>
      </w:r>
      <w:r w:rsidRPr="004A2234">
        <w:rPr>
          <w:rFonts w:ascii="Times New Roman" w:eastAsia="Times New Roman" w:hAnsi="Times New Roman"/>
          <w:color w:val="auto"/>
          <w:szCs w:val="24"/>
          <w:lang w:bidi="ar-SA"/>
        </w:rPr>
        <w:t xml:space="preserve"> Dense </w:t>
      </w:r>
      <w:r w:rsidRPr="004A2234">
        <w:rPr>
          <w:rFonts w:ascii="Times New Roman" w:eastAsia="Times New Roman" w:hAnsi="Times New Roman"/>
          <w:color w:val="auto"/>
          <w:szCs w:val="24"/>
          <w:rtl/>
          <w:lang w:bidi="ar-SA"/>
        </w:rPr>
        <w:t>توانایی بیشتری در حل مسئله مورد نظر دارد</w:t>
      </w:r>
      <w:r w:rsidRPr="004A2234">
        <w:rPr>
          <w:rFonts w:ascii="Times New Roman" w:eastAsia="Times New Roman" w:hAnsi="Times New Roman"/>
          <w:color w:val="auto"/>
          <w:szCs w:val="24"/>
          <w:lang w:bidi="ar-SA"/>
        </w:rPr>
        <w:t>.</w:t>
      </w:r>
    </w:p>
    <w:p w14:paraId="02C3AB3B" w14:textId="77777777" w:rsidR="004A2234" w:rsidRPr="004A2234" w:rsidRDefault="004A2234" w:rsidP="004A2234">
      <w:pPr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/>
          <w:color w:val="auto"/>
          <w:szCs w:val="24"/>
          <w:lang w:bidi="ar-SA"/>
        </w:rPr>
      </w:pPr>
      <w:r w:rsidRPr="004A2234">
        <w:rPr>
          <w:rFonts w:ascii="Times New Roman" w:eastAsia="Times New Roman" w:hAnsi="Times New Roman"/>
          <w:color w:val="auto"/>
          <w:szCs w:val="24"/>
          <w:rtl/>
          <w:lang w:bidi="ar-SA"/>
        </w:rPr>
        <w:t>مدل</w:t>
      </w:r>
      <w:r w:rsidRPr="004A2234">
        <w:rPr>
          <w:rFonts w:ascii="Times New Roman" w:eastAsia="Times New Roman" w:hAnsi="Times New Roman"/>
          <w:color w:val="auto"/>
          <w:szCs w:val="24"/>
          <w:lang w:bidi="ar-SA"/>
        </w:rPr>
        <w:t xml:space="preserve"> RBF </w:t>
      </w:r>
      <w:r w:rsidRPr="004A2234">
        <w:rPr>
          <w:rFonts w:ascii="Times New Roman" w:eastAsia="Times New Roman" w:hAnsi="Times New Roman"/>
          <w:color w:val="auto"/>
          <w:szCs w:val="24"/>
          <w:rtl/>
          <w:lang w:bidi="ar-SA"/>
        </w:rPr>
        <w:t>معمولاً زمانی نتایج بهتری ارائه می‌دهد که داده‌ها دارای پراکندگی خوشه‌ای باشند. اما در این مسئله، روابط داده‌ها پیچیده و غیرخطی بوده و با هدف نهایی ارتباطات غیرساده‌ای دارند. به همین دلیل، مدل</w:t>
      </w:r>
      <w:r w:rsidRPr="004A2234">
        <w:rPr>
          <w:rFonts w:ascii="Times New Roman" w:eastAsia="Times New Roman" w:hAnsi="Times New Roman"/>
          <w:color w:val="auto"/>
          <w:szCs w:val="24"/>
          <w:lang w:bidi="ar-SA"/>
        </w:rPr>
        <w:t xml:space="preserve"> Dense </w:t>
      </w:r>
      <w:r w:rsidRPr="004A2234">
        <w:rPr>
          <w:rFonts w:ascii="Times New Roman" w:eastAsia="Times New Roman" w:hAnsi="Times New Roman"/>
          <w:color w:val="auto"/>
          <w:szCs w:val="24"/>
          <w:rtl/>
          <w:lang w:bidi="ar-SA"/>
        </w:rPr>
        <w:t>با ساختار انعطاف‌پذیرتر و توانایی بهتر در یادگیری روابط پیچیده، انتخاب مناسب‌تری برای این مسئله است</w:t>
      </w:r>
      <w:r w:rsidRPr="004A2234">
        <w:rPr>
          <w:rFonts w:ascii="Times New Roman" w:eastAsia="Times New Roman" w:hAnsi="Times New Roman"/>
          <w:color w:val="auto"/>
          <w:szCs w:val="24"/>
          <w:lang w:bidi="ar-SA"/>
        </w:rPr>
        <w:t>.</w:t>
      </w:r>
    </w:p>
    <w:p w14:paraId="09FD431C" w14:textId="77777777" w:rsidR="00DF3797" w:rsidRPr="00DF3797" w:rsidRDefault="00DF3797" w:rsidP="00DF3797"/>
    <w:sectPr w:rsidR="00DF3797" w:rsidRPr="00DF3797" w:rsidSect="00E22E95">
      <w:headerReference w:type="even" r:id="rId33"/>
      <w:headerReference w:type="default" r:id="rId34"/>
      <w:footerReference w:type="default" r:id="rId35"/>
      <w:headerReference w:type="first" r:id="rId36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8C3C0" w14:textId="77777777" w:rsidR="00C404D4" w:rsidRDefault="00C404D4" w:rsidP="005507A9">
      <w:pPr>
        <w:spacing w:after="0" w:line="240" w:lineRule="auto"/>
      </w:pPr>
      <w:r>
        <w:separator/>
      </w:r>
    </w:p>
  </w:endnote>
  <w:endnote w:type="continuationSeparator" w:id="0">
    <w:p w14:paraId="6990824D" w14:textId="77777777" w:rsidR="00C404D4" w:rsidRDefault="00C404D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0E62DDE0-B545-484B-99FD-B598913F4E0B}"/>
    <w:embedBold r:id="rId2" w:fontKey="{D48FA14C-BAB4-46F9-9643-2EFF14F737E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DCC85871-E22A-44BD-BB5A-2B4A332307BA}"/>
    <w:embedItalic r:id="rId4" w:fontKey="{A9E6F5A8-69D0-4E40-A939-BFD29BF85ED6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5" w:fontKey="{55BAEC1D-72C1-4FE9-B10E-57EDE759E96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1F0500E3" w14:textId="77777777" w:rsidR="009B3BE6" w:rsidRDefault="009B3B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1B7B">
          <w:rPr>
            <w:noProof/>
            <w:rtl/>
          </w:rPr>
          <w:t>10</w:t>
        </w:r>
        <w:r>
          <w:rPr>
            <w:noProof/>
          </w:rPr>
          <w:fldChar w:fldCharType="end"/>
        </w:r>
      </w:p>
    </w:sdtContent>
  </w:sdt>
  <w:p w14:paraId="1DFFC6C7" w14:textId="77777777" w:rsidR="009B3BE6" w:rsidRDefault="009B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57B2C" w14:textId="77777777" w:rsidR="00C404D4" w:rsidRDefault="00C404D4" w:rsidP="005507A9">
      <w:pPr>
        <w:spacing w:after="0" w:line="240" w:lineRule="auto"/>
      </w:pPr>
      <w:r>
        <w:separator/>
      </w:r>
    </w:p>
  </w:footnote>
  <w:footnote w:type="continuationSeparator" w:id="0">
    <w:p w14:paraId="624E51CE" w14:textId="77777777" w:rsidR="00C404D4" w:rsidRDefault="00C404D4" w:rsidP="0055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1F53B" w14:textId="77777777" w:rsidR="009B3BE6" w:rsidRDefault="00C404D4">
    <w:pPr>
      <w:pStyle w:val="Header"/>
    </w:pPr>
    <w:r>
      <w:rPr>
        <w:noProof/>
        <w:lang w:bidi="ar-SA"/>
      </w:rPr>
      <w:pict w14:anchorId="125A64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4" o:spid="_x0000_s1026" type="#_x0000_t75" style="position:absolute;left:0;text-align:left;margin-left:0;margin-top:0;width:438.15pt;height:438.15pt;z-index:-251657216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2BCFB" w14:textId="77777777" w:rsidR="009B3BE6" w:rsidRDefault="00C404D4">
    <w:pPr>
      <w:pStyle w:val="Header"/>
    </w:pPr>
    <w:r>
      <w:rPr>
        <w:noProof/>
        <w:lang w:bidi="ar-SA"/>
      </w:rPr>
      <w:pict w14:anchorId="30CDBD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5" o:spid="_x0000_s1027" type="#_x0000_t75" style="position:absolute;left:0;text-align:left;margin-left:0;margin-top:0;width:438.15pt;height:438.15pt;z-index:-251656192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DCC72" w14:textId="77777777" w:rsidR="009B3BE6" w:rsidRDefault="00C404D4">
    <w:pPr>
      <w:pStyle w:val="Header"/>
    </w:pPr>
    <w:r>
      <w:rPr>
        <w:noProof/>
        <w:lang w:bidi="ar-SA"/>
      </w:rPr>
      <w:pict w14:anchorId="5FEE39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3" o:spid="_x0000_s1025" type="#_x0000_t75" style="position:absolute;left:0;text-align:left;margin-left:0;margin-top:0;width:438.15pt;height:438.15pt;z-index:-251658240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F3155"/>
    <w:multiLevelType w:val="multilevel"/>
    <w:tmpl w:val="A36E4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8C33B7"/>
    <w:multiLevelType w:val="multilevel"/>
    <w:tmpl w:val="66BE1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93100D"/>
    <w:multiLevelType w:val="multilevel"/>
    <w:tmpl w:val="72B40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990" w:hanging="360"/>
      </w:pPr>
      <w:rPr>
        <w:rFonts w:hint="default"/>
        <w:sz w:val="24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731DB8"/>
    <w:multiLevelType w:val="hybridMultilevel"/>
    <w:tmpl w:val="86C6C334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273A187B"/>
    <w:multiLevelType w:val="multilevel"/>
    <w:tmpl w:val="A87C2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C52D94"/>
    <w:multiLevelType w:val="multilevel"/>
    <w:tmpl w:val="684CC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3A2D2F"/>
    <w:multiLevelType w:val="multilevel"/>
    <w:tmpl w:val="26B40D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FB27CC"/>
    <w:multiLevelType w:val="multilevel"/>
    <w:tmpl w:val="FCCCDE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437717"/>
    <w:multiLevelType w:val="multilevel"/>
    <w:tmpl w:val="FC9ED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67781C"/>
    <w:multiLevelType w:val="hybridMultilevel"/>
    <w:tmpl w:val="1DA0D6C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564F57C1"/>
    <w:multiLevelType w:val="multilevel"/>
    <w:tmpl w:val="BFC6B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AE7DA3"/>
    <w:multiLevelType w:val="multilevel"/>
    <w:tmpl w:val="47DC1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3E777B"/>
    <w:multiLevelType w:val="hybridMultilevel"/>
    <w:tmpl w:val="B49678A4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64170E74"/>
    <w:multiLevelType w:val="multilevel"/>
    <w:tmpl w:val="72B40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990" w:hanging="360"/>
      </w:pPr>
      <w:rPr>
        <w:rFonts w:hint="default"/>
        <w:sz w:val="24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816A21"/>
    <w:multiLevelType w:val="multilevel"/>
    <w:tmpl w:val="5DF84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E07110"/>
    <w:multiLevelType w:val="hybridMultilevel"/>
    <w:tmpl w:val="81DA2DB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7" w15:restartNumberingAfterBreak="0">
    <w:nsid w:val="6B0F701D"/>
    <w:multiLevelType w:val="multilevel"/>
    <w:tmpl w:val="B1523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C494B1A"/>
    <w:multiLevelType w:val="hybridMultilevel"/>
    <w:tmpl w:val="B462A6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6"/>
  </w:num>
  <w:num w:numId="4">
    <w:abstractNumId w:val="18"/>
  </w:num>
  <w:num w:numId="5">
    <w:abstractNumId w:val="14"/>
  </w:num>
  <w:num w:numId="6">
    <w:abstractNumId w:val="8"/>
  </w:num>
  <w:num w:numId="7">
    <w:abstractNumId w:val="7"/>
  </w:num>
  <w:num w:numId="8">
    <w:abstractNumId w:val="6"/>
  </w:num>
  <w:num w:numId="9">
    <w:abstractNumId w:val="2"/>
  </w:num>
  <w:num w:numId="10">
    <w:abstractNumId w:val="11"/>
  </w:num>
  <w:num w:numId="11">
    <w:abstractNumId w:val="4"/>
  </w:num>
  <w:num w:numId="12">
    <w:abstractNumId w:val="0"/>
  </w:num>
  <w:num w:numId="13">
    <w:abstractNumId w:val="1"/>
  </w:num>
  <w:num w:numId="14">
    <w:abstractNumId w:val="9"/>
  </w:num>
  <w:num w:numId="15">
    <w:abstractNumId w:val="12"/>
  </w:num>
  <w:num w:numId="16">
    <w:abstractNumId w:val="17"/>
  </w:num>
  <w:num w:numId="17">
    <w:abstractNumId w:val="15"/>
  </w:num>
  <w:num w:numId="18">
    <w:abstractNumId w:val="5"/>
  </w:num>
  <w:num w:numId="19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AxNTQyMbc0NLRQ0lEKTi0uzszPAykwrAUAhQB3niwAAAA="/>
  </w:docVars>
  <w:rsids>
    <w:rsidRoot w:val="00537691"/>
    <w:rsid w:val="0000410E"/>
    <w:rsid w:val="00006AD2"/>
    <w:rsid w:val="00007368"/>
    <w:rsid w:val="00007FF2"/>
    <w:rsid w:val="00010953"/>
    <w:rsid w:val="00012889"/>
    <w:rsid w:val="00015DD5"/>
    <w:rsid w:val="00017437"/>
    <w:rsid w:val="000204CA"/>
    <w:rsid w:val="0002286D"/>
    <w:rsid w:val="000240CB"/>
    <w:rsid w:val="00024A83"/>
    <w:rsid w:val="00024E1F"/>
    <w:rsid w:val="00026CC4"/>
    <w:rsid w:val="0003176A"/>
    <w:rsid w:val="0003678D"/>
    <w:rsid w:val="000373C9"/>
    <w:rsid w:val="00037BEB"/>
    <w:rsid w:val="00041844"/>
    <w:rsid w:val="00053D19"/>
    <w:rsid w:val="000544F8"/>
    <w:rsid w:val="000565CF"/>
    <w:rsid w:val="00056EFD"/>
    <w:rsid w:val="00062FC1"/>
    <w:rsid w:val="00067316"/>
    <w:rsid w:val="0006759A"/>
    <w:rsid w:val="00070367"/>
    <w:rsid w:val="00070526"/>
    <w:rsid w:val="000729CD"/>
    <w:rsid w:val="00072E78"/>
    <w:rsid w:val="00080966"/>
    <w:rsid w:val="000847F1"/>
    <w:rsid w:val="00085F14"/>
    <w:rsid w:val="000865A0"/>
    <w:rsid w:val="00090143"/>
    <w:rsid w:val="000907E2"/>
    <w:rsid w:val="00092C49"/>
    <w:rsid w:val="000959D7"/>
    <w:rsid w:val="0009712A"/>
    <w:rsid w:val="000973B7"/>
    <w:rsid w:val="000A0904"/>
    <w:rsid w:val="000A5BAA"/>
    <w:rsid w:val="000A6637"/>
    <w:rsid w:val="000A75D5"/>
    <w:rsid w:val="000B0DF3"/>
    <w:rsid w:val="000B163D"/>
    <w:rsid w:val="000B24CF"/>
    <w:rsid w:val="000B5FFA"/>
    <w:rsid w:val="000B737A"/>
    <w:rsid w:val="000C084E"/>
    <w:rsid w:val="000C0E76"/>
    <w:rsid w:val="000C27E0"/>
    <w:rsid w:val="000C4CD3"/>
    <w:rsid w:val="000D00ED"/>
    <w:rsid w:val="000D29EC"/>
    <w:rsid w:val="000D3A75"/>
    <w:rsid w:val="000D458F"/>
    <w:rsid w:val="000D580E"/>
    <w:rsid w:val="000D6561"/>
    <w:rsid w:val="000D669B"/>
    <w:rsid w:val="000D77BF"/>
    <w:rsid w:val="000E4BDF"/>
    <w:rsid w:val="000F0E44"/>
    <w:rsid w:val="000F2B6F"/>
    <w:rsid w:val="000F4CB0"/>
    <w:rsid w:val="000F77AD"/>
    <w:rsid w:val="001073AF"/>
    <w:rsid w:val="00107C3D"/>
    <w:rsid w:val="001108C3"/>
    <w:rsid w:val="001115AC"/>
    <w:rsid w:val="0011166A"/>
    <w:rsid w:val="00111995"/>
    <w:rsid w:val="001136FF"/>
    <w:rsid w:val="00117F11"/>
    <w:rsid w:val="0012096D"/>
    <w:rsid w:val="001231A6"/>
    <w:rsid w:val="00130B74"/>
    <w:rsid w:val="001320F5"/>
    <w:rsid w:val="00133350"/>
    <w:rsid w:val="0013572C"/>
    <w:rsid w:val="00135A8A"/>
    <w:rsid w:val="001368B6"/>
    <w:rsid w:val="0014059C"/>
    <w:rsid w:val="00140E48"/>
    <w:rsid w:val="00142A1E"/>
    <w:rsid w:val="0014469F"/>
    <w:rsid w:val="00144C59"/>
    <w:rsid w:val="00154592"/>
    <w:rsid w:val="00154E0D"/>
    <w:rsid w:val="00161AFC"/>
    <w:rsid w:val="00163F05"/>
    <w:rsid w:val="00165FBA"/>
    <w:rsid w:val="00170D2D"/>
    <w:rsid w:val="00175B8C"/>
    <w:rsid w:val="001770A2"/>
    <w:rsid w:val="001778EB"/>
    <w:rsid w:val="00183033"/>
    <w:rsid w:val="00184351"/>
    <w:rsid w:val="00184DC0"/>
    <w:rsid w:val="001A336F"/>
    <w:rsid w:val="001A52D9"/>
    <w:rsid w:val="001B244D"/>
    <w:rsid w:val="001B293D"/>
    <w:rsid w:val="001B3B81"/>
    <w:rsid w:val="001B4E4D"/>
    <w:rsid w:val="001B6277"/>
    <w:rsid w:val="001C409E"/>
    <w:rsid w:val="001C4399"/>
    <w:rsid w:val="001D0B70"/>
    <w:rsid w:val="001D119E"/>
    <w:rsid w:val="001D1934"/>
    <w:rsid w:val="001D235C"/>
    <w:rsid w:val="001D26F9"/>
    <w:rsid w:val="001D4527"/>
    <w:rsid w:val="001D4AC9"/>
    <w:rsid w:val="001D575A"/>
    <w:rsid w:val="001E167D"/>
    <w:rsid w:val="001E2F27"/>
    <w:rsid w:val="001E431E"/>
    <w:rsid w:val="001E59AD"/>
    <w:rsid w:val="001E5F2B"/>
    <w:rsid w:val="001E5FFB"/>
    <w:rsid w:val="001E6801"/>
    <w:rsid w:val="001F2090"/>
    <w:rsid w:val="001F21FF"/>
    <w:rsid w:val="001F4CA9"/>
    <w:rsid w:val="001F619E"/>
    <w:rsid w:val="002030BF"/>
    <w:rsid w:val="00204A43"/>
    <w:rsid w:val="002067F1"/>
    <w:rsid w:val="0021040D"/>
    <w:rsid w:val="00210A06"/>
    <w:rsid w:val="00211F15"/>
    <w:rsid w:val="00216E1B"/>
    <w:rsid w:val="002176F2"/>
    <w:rsid w:val="00224340"/>
    <w:rsid w:val="0022484C"/>
    <w:rsid w:val="00224E09"/>
    <w:rsid w:val="00226661"/>
    <w:rsid w:val="00226B8C"/>
    <w:rsid w:val="00227006"/>
    <w:rsid w:val="002303BE"/>
    <w:rsid w:val="00230F6F"/>
    <w:rsid w:val="00232E73"/>
    <w:rsid w:val="00234FD1"/>
    <w:rsid w:val="00235DA4"/>
    <w:rsid w:val="00236165"/>
    <w:rsid w:val="00241381"/>
    <w:rsid w:val="00242410"/>
    <w:rsid w:val="0024277F"/>
    <w:rsid w:val="0024465C"/>
    <w:rsid w:val="00252E36"/>
    <w:rsid w:val="002531EB"/>
    <w:rsid w:val="00256739"/>
    <w:rsid w:val="00257331"/>
    <w:rsid w:val="00257D6D"/>
    <w:rsid w:val="00260D22"/>
    <w:rsid w:val="002611E2"/>
    <w:rsid w:val="0026456E"/>
    <w:rsid w:val="00264EEE"/>
    <w:rsid w:val="002679A3"/>
    <w:rsid w:val="00273835"/>
    <w:rsid w:val="00273C4A"/>
    <w:rsid w:val="002826CE"/>
    <w:rsid w:val="002831B0"/>
    <w:rsid w:val="002858BA"/>
    <w:rsid w:val="00285948"/>
    <w:rsid w:val="0028640F"/>
    <w:rsid w:val="00292B43"/>
    <w:rsid w:val="002935BB"/>
    <w:rsid w:val="002936B0"/>
    <w:rsid w:val="0029695E"/>
    <w:rsid w:val="002A19DD"/>
    <w:rsid w:val="002A6399"/>
    <w:rsid w:val="002B20E6"/>
    <w:rsid w:val="002B5901"/>
    <w:rsid w:val="002B6C5E"/>
    <w:rsid w:val="002B73E9"/>
    <w:rsid w:val="002B7B46"/>
    <w:rsid w:val="002B7E24"/>
    <w:rsid w:val="002C1313"/>
    <w:rsid w:val="002C686B"/>
    <w:rsid w:val="002D2151"/>
    <w:rsid w:val="002D33E9"/>
    <w:rsid w:val="002D4CF9"/>
    <w:rsid w:val="002D7C01"/>
    <w:rsid w:val="002E09EF"/>
    <w:rsid w:val="002F2D5F"/>
    <w:rsid w:val="002F39B6"/>
    <w:rsid w:val="002F66DF"/>
    <w:rsid w:val="002F6F72"/>
    <w:rsid w:val="002F7B7F"/>
    <w:rsid w:val="0030094E"/>
    <w:rsid w:val="00300A8E"/>
    <w:rsid w:val="00303E82"/>
    <w:rsid w:val="003051F1"/>
    <w:rsid w:val="00305482"/>
    <w:rsid w:val="00306F8F"/>
    <w:rsid w:val="00307886"/>
    <w:rsid w:val="00311401"/>
    <w:rsid w:val="00311DF6"/>
    <w:rsid w:val="00313704"/>
    <w:rsid w:val="00315192"/>
    <w:rsid w:val="00324D5F"/>
    <w:rsid w:val="00325B86"/>
    <w:rsid w:val="00334179"/>
    <w:rsid w:val="0033709E"/>
    <w:rsid w:val="00342102"/>
    <w:rsid w:val="00342E95"/>
    <w:rsid w:val="00346CAF"/>
    <w:rsid w:val="00351D27"/>
    <w:rsid w:val="00352763"/>
    <w:rsid w:val="00352E3C"/>
    <w:rsid w:val="003534CE"/>
    <w:rsid w:val="00355A29"/>
    <w:rsid w:val="00356063"/>
    <w:rsid w:val="00360D90"/>
    <w:rsid w:val="003612A0"/>
    <w:rsid w:val="003629FA"/>
    <w:rsid w:val="00364B0E"/>
    <w:rsid w:val="003656F5"/>
    <w:rsid w:val="0036699C"/>
    <w:rsid w:val="0037154F"/>
    <w:rsid w:val="0037162C"/>
    <w:rsid w:val="00377C5F"/>
    <w:rsid w:val="00380D00"/>
    <w:rsid w:val="003938EE"/>
    <w:rsid w:val="00396A7F"/>
    <w:rsid w:val="00397E85"/>
    <w:rsid w:val="003A2B2A"/>
    <w:rsid w:val="003A746F"/>
    <w:rsid w:val="003B3382"/>
    <w:rsid w:val="003B33BB"/>
    <w:rsid w:val="003B430F"/>
    <w:rsid w:val="003C236B"/>
    <w:rsid w:val="003C3288"/>
    <w:rsid w:val="003C480C"/>
    <w:rsid w:val="003C5818"/>
    <w:rsid w:val="003D5507"/>
    <w:rsid w:val="003E2FF1"/>
    <w:rsid w:val="003E3B16"/>
    <w:rsid w:val="003E4775"/>
    <w:rsid w:val="003E57D6"/>
    <w:rsid w:val="003F073C"/>
    <w:rsid w:val="003F31DF"/>
    <w:rsid w:val="003F3840"/>
    <w:rsid w:val="003F3DDB"/>
    <w:rsid w:val="003F52F9"/>
    <w:rsid w:val="003F57AA"/>
    <w:rsid w:val="003F7B9B"/>
    <w:rsid w:val="003F7E4E"/>
    <w:rsid w:val="004023EF"/>
    <w:rsid w:val="004037BC"/>
    <w:rsid w:val="0040442B"/>
    <w:rsid w:val="00410A5C"/>
    <w:rsid w:val="0041104F"/>
    <w:rsid w:val="00412380"/>
    <w:rsid w:val="00413AD5"/>
    <w:rsid w:val="0041564D"/>
    <w:rsid w:val="0042287C"/>
    <w:rsid w:val="00424856"/>
    <w:rsid w:val="00424EB0"/>
    <w:rsid w:val="0042713F"/>
    <w:rsid w:val="00432A3B"/>
    <w:rsid w:val="00432E6B"/>
    <w:rsid w:val="00442C49"/>
    <w:rsid w:val="0044328A"/>
    <w:rsid w:val="00446439"/>
    <w:rsid w:val="00447068"/>
    <w:rsid w:val="004476F5"/>
    <w:rsid w:val="00452205"/>
    <w:rsid w:val="004542DF"/>
    <w:rsid w:val="004577D4"/>
    <w:rsid w:val="00465F4C"/>
    <w:rsid w:val="0046645D"/>
    <w:rsid w:val="004665DD"/>
    <w:rsid w:val="004671D4"/>
    <w:rsid w:val="00472D22"/>
    <w:rsid w:val="00473392"/>
    <w:rsid w:val="004740C1"/>
    <w:rsid w:val="00483E8C"/>
    <w:rsid w:val="00484513"/>
    <w:rsid w:val="0048487C"/>
    <w:rsid w:val="0048637B"/>
    <w:rsid w:val="00486D4A"/>
    <w:rsid w:val="00490E2C"/>
    <w:rsid w:val="00491B7A"/>
    <w:rsid w:val="004A14EF"/>
    <w:rsid w:val="004A2234"/>
    <w:rsid w:val="004A5A97"/>
    <w:rsid w:val="004A60DA"/>
    <w:rsid w:val="004B124B"/>
    <w:rsid w:val="004B2651"/>
    <w:rsid w:val="004B3152"/>
    <w:rsid w:val="004B433B"/>
    <w:rsid w:val="004B5479"/>
    <w:rsid w:val="004B5EE0"/>
    <w:rsid w:val="004B6AD4"/>
    <w:rsid w:val="004C056A"/>
    <w:rsid w:val="004C630E"/>
    <w:rsid w:val="004D158B"/>
    <w:rsid w:val="004D1E5C"/>
    <w:rsid w:val="004D39A5"/>
    <w:rsid w:val="004D3A06"/>
    <w:rsid w:val="004D5C56"/>
    <w:rsid w:val="004E6F36"/>
    <w:rsid w:val="004F09E7"/>
    <w:rsid w:val="004F0EF8"/>
    <w:rsid w:val="004F28B9"/>
    <w:rsid w:val="004F3042"/>
    <w:rsid w:val="0050439C"/>
    <w:rsid w:val="00504DB3"/>
    <w:rsid w:val="00512238"/>
    <w:rsid w:val="00515611"/>
    <w:rsid w:val="0052087F"/>
    <w:rsid w:val="00526160"/>
    <w:rsid w:val="005269F3"/>
    <w:rsid w:val="00531D8E"/>
    <w:rsid w:val="00534C8E"/>
    <w:rsid w:val="005365ED"/>
    <w:rsid w:val="00536B07"/>
    <w:rsid w:val="00537691"/>
    <w:rsid w:val="00540C77"/>
    <w:rsid w:val="00543794"/>
    <w:rsid w:val="00543C07"/>
    <w:rsid w:val="00546465"/>
    <w:rsid w:val="00547495"/>
    <w:rsid w:val="005474D3"/>
    <w:rsid w:val="005500CE"/>
    <w:rsid w:val="005507A9"/>
    <w:rsid w:val="005523EA"/>
    <w:rsid w:val="0055316E"/>
    <w:rsid w:val="00554692"/>
    <w:rsid w:val="00554726"/>
    <w:rsid w:val="00557EA2"/>
    <w:rsid w:val="005602B0"/>
    <w:rsid w:val="00561C3A"/>
    <w:rsid w:val="00565E59"/>
    <w:rsid w:val="00566A78"/>
    <w:rsid w:val="005734BC"/>
    <w:rsid w:val="00575FC4"/>
    <w:rsid w:val="005760E1"/>
    <w:rsid w:val="00581110"/>
    <w:rsid w:val="00595983"/>
    <w:rsid w:val="0059616E"/>
    <w:rsid w:val="00596E64"/>
    <w:rsid w:val="005B2A7E"/>
    <w:rsid w:val="005B32A0"/>
    <w:rsid w:val="005B340D"/>
    <w:rsid w:val="005B4976"/>
    <w:rsid w:val="005B6339"/>
    <w:rsid w:val="005B67F5"/>
    <w:rsid w:val="005B7A30"/>
    <w:rsid w:val="005C0A9E"/>
    <w:rsid w:val="005C2494"/>
    <w:rsid w:val="005C2578"/>
    <w:rsid w:val="005C28D7"/>
    <w:rsid w:val="005C33A0"/>
    <w:rsid w:val="005C3A96"/>
    <w:rsid w:val="005C433D"/>
    <w:rsid w:val="005C6800"/>
    <w:rsid w:val="005C7043"/>
    <w:rsid w:val="005C7CA5"/>
    <w:rsid w:val="005C7FFE"/>
    <w:rsid w:val="005D08A5"/>
    <w:rsid w:val="005D1058"/>
    <w:rsid w:val="005D1DED"/>
    <w:rsid w:val="005E034F"/>
    <w:rsid w:val="005E177C"/>
    <w:rsid w:val="005E32D2"/>
    <w:rsid w:val="005E5BE0"/>
    <w:rsid w:val="005E5C96"/>
    <w:rsid w:val="005F0E8D"/>
    <w:rsid w:val="005F2467"/>
    <w:rsid w:val="005F2AEA"/>
    <w:rsid w:val="005F4A21"/>
    <w:rsid w:val="005F52CA"/>
    <w:rsid w:val="005F55CB"/>
    <w:rsid w:val="005F5848"/>
    <w:rsid w:val="005F6015"/>
    <w:rsid w:val="005F65DB"/>
    <w:rsid w:val="005F73F2"/>
    <w:rsid w:val="005F7470"/>
    <w:rsid w:val="005F7989"/>
    <w:rsid w:val="00601B0A"/>
    <w:rsid w:val="0060200D"/>
    <w:rsid w:val="00602963"/>
    <w:rsid w:val="00603651"/>
    <w:rsid w:val="00603B11"/>
    <w:rsid w:val="00605BDA"/>
    <w:rsid w:val="006066C1"/>
    <w:rsid w:val="006143C8"/>
    <w:rsid w:val="00614EF5"/>
    <w:rsid w:val="00615517"/>
    <w:rsid w:val="00616963"/>
    <w:rsid w:val="00620E0E"/>
    <w:rsid w:val="00621FE8"/>
    <w:rsid w:val="00626300"/>
    <w:rsid w:val="00627121"/>
    <w:rsid w:val="00630098"/>
    <w:rsid w:val="0063155C"/>
    <w:rsid w:val="00637297"/>
    <w:rsid w:val="006402FF"/>
    <w:rsid w:val="00643362"/>
    <w:rsid w:val="0064731C"/>
    <w:rsid w:val="00647FF8"/>
    <w:rsid w:val="00650372"/>
    <w:rsid w:val="006503C3"/>
    <w:rsid w:val="00652876"/>
    <w:rsid w:val="00652C49"/>
    <w:rsid w:val="00655E7C"/>
    <w:rsid w:val="00657755"/>
    <w:rsid w:val="006616F6"/>
    <w:rsid w:val="006616FF"/>
    <w:rsid w:val="0066594D"/>
    <w:rsid w:val="00665AE4"/>
    <w:rsid w:val="00666593"/>
    <w:rsid w:val="006665CD"/>
    <w:rsid w:val="00667584"/>
    <w:rsid w:val="006706C3"/>
    <w:rsid w:val="006726E5"/>
    <w:rsid w:val="00673795"/>
    <w:rsid w:val="00673992"/>
    <w:rsid w:val="006752B2"/>
    <w:rsid w:val="0068001F"/>
    <w:rsid w:val="006822B7"/>
    <w:rsid w:val="0068477D"/>
    <w:rsid w:val="006944EA"/>
    <w:rsid w:val="006951B9"/>
    <w:rsid w:val="006A7909"/>
    <w:rsid w:val="006B0766"/>
    <w:rsid w:val="006B1B46"/>
    <w:rsid w:val="006B203D"/>
    <w:rsid w:val="006B3C3A"/>
    <w:rsid w:val="006B5B02"/>
    <w:rsid w:val="006B6A1B"/>
    <w:rsid w:val="006B76FF"/>
    <w:rsid w:val="006C4F9D"/>
    <w:rsid w:val="006C5556"/>
    <w:rsid w:val="006C74B2"/>
    <w:rsid w:val="006D376B"/>
    <w:rsid w:val="006D3DA4"/>
    <w:rsid w:val="006D3DFF"/>
    <w:rsid w:val="006D5138"/>
    <w:rsid w:val="006D7375"/>
    <w:rsid w:val="006E4D53"/>
    <w:rsid w:val="006E741F"/>
    <w:rsid w:val="006F01A6"/>
    <w:rsid w:val="006F1C7D"/>
    <w:rsid w:val="006F1DF1"/>
    <w:rsid w:val="006F1FD1"/>
    <w:rsid w:val="006F2038"/>
    <w:rsid w:val="006F3862"/>
    <w:rsid w:val="006F6103"/>
    <w:rsid w:val="00702B3C"/>
    <w:rsid w:val="00707CF6"/>
    <w:rsid w:val="0071000A"/>
    <w:rsid w:val="0071195E"/>
    <w:rsid w:val="00711AEC"/>
    <w:rsid w:val="00711C49"/>
    <w:rsid w:val="00713628"/>
    <w:rsid w:val="007150D6"/>
    <w:rsid w:val="007153B2"/>
    <w:rsid w:val="007160A6"/>
    <w:rsid w:val="00720769"/>
    <w:rsid w:val="00722787"/>
    <w:rsid w:val="00727012"/>
    <w:rsid w:val="00733693"/>
    <w:rsid w:val="00735326"/>
    <w:rsid w:val="00735A77"/>
    <w:rsid w:val="00735B1F"/>
    <w:rsid w:val="007369AE"/>
    <w:rsid w:val="00740E90"/>
    <w:rsid w:val="00744242"/>
    <w:rsid w:val="00746370"/>
    <w:rsid w:val="00746773"/>
    <w:rsid w:val="00747AD9"/>
    <w:rsid w:val="00751E8C"/>
    <w:rsid w:val="00752536"/>
    <w:rsid w:val="007545A3"/>
    <w:rsid w:val="007553E9"/>
    <w:rsid w:val="00763791"/>
    <w:rsid w:val="007701A6"/>
    <w:rsid w:val="00772CAD"/>
    <w:rsid w:val="00773B0B"/>
    <w:rsid w:val="007835D9"/>
    <w:rsid w:val="0079031E"/>
    <w:rsid w:val="00792989"/>
    <w:rsid w:val="007947FD"/>
    <w:rsid w:val="00794AF5"/>
    <w:rsid w:val="007A1003"/>
    <w:rsid w:val="007A3520"/>
    <w:rsid w:val="007A3BE4"/>
    <w:rsid w:val="007A4EEC"/>
    <w:rsid w:val="007A664A"/>
    <w:rsid w:val="007A7366"/>
    <w:rsid w:val="007B26A9"/>
    <w:rsid w:val="007B2E25"/>
    <w:rsid w:val="007B30A0"/>
    <w:rsid w:val="007B48D6"/>
    <w:rsid w:val="007B4D24"/>
    <w:rsid w:val="007B67CF"/>
    <w:rsid w:val="007C0569"/>
    <w:rsid w:val="007C278A"/>
    <w:rsid w:val="007C3410"/>
    <w:rsid w:val="007C7845"/>
    <w:rsid w:val="007D11A9"/>
    <w:rsid w:val="007D3926"/>
    <w:rsid w:val="007D4C4E"/>
    <w:rsid w:val="007D4C90"/>
    <w:rsid w:val="007D5660"/>
    <w:rsid w:val="007E1B3F"/>
    <w:rsid w:val="007E1EA6"/>
    <w:rsid w:val="007F1D53"/>
    <w:rsid w:val="007F6FD8"/>
    <w:rsid w:val="007F716A"/>
    <w:rsid w:val="007F75F1"/>
    <w:rsid w:val="00810ADF"/>
    <w:rsid w:val="00810C06"/>
    <w:rsid w:val="00813BB2"/>
    <w:rsid w:val="0082630F"/>
    <w:rsid w:val="00827474"/>
    <w:rsid w:val="00827954"/>
    <w:rsid w:val="00830A50"/>
    <w:rsid w:val="00831AF3"/>
    <w:rsid w:val="00834810"/>
    <w:rsid w:val="0083750F"/>
    <w:rsid w:val="00841283"/>
    <w:rsid w:val="00842132"/>
    <w:rsid w:val="008468AA"/>
    <w:rsid w:val="00851843"/>
    <w:rsid w:val="00855A19"/>
    <w:rsid w:val="00855DF9"/>
    <w:rsid w:val="00856397"/>
    <w:rsid w:val="00860CC5"/>
    <w:rsid w:val="00866641"/>
    <w:rsid w:val="00866A47"/>
    <w:rsid w:val="00871F28"/>
    <w:rsid w:val="00872EFA"/>
    <w:rsid w:val="00874437"/>
    <w:rsid w:val="00877510"/>
    <w:rsid w:val="008817BF"/>
    <w:rsid w:val="00884AC4"/>
    <w:rsid w:val="0088616D"/>
    <w:rsid w:val="00887483"/>
    <w:rsid w:val="00887B31"/>
    <w:rsid w:val="0089094E"/>
    <w:rsid w:val="008930F4"/>
    <w:rsid w:val="008931D5"/>
    <w:rsid w:val="008A11CD"/>
    <w:rsid w:val="008A298F"/>
    <w:rsid w:val="008A2E3C"/>
    <w:rsid w:val="008A3250"/>
    <w:rsid w:val="008A47A9"/>
    <w:rsid w:val="008A6377"/>
    <w:rsid w:val="008A6E05"/>
    <w:rsid w:val="008A7B1D"/>
    <w:rsid w:val="008B49BD"/>
    <w:rsid w:val="008B4A25"/>
    <w:rsid w:val="008B6201"/>
    <w:rsid w:val="008C08B5"/>
    <w:rsid w:val="008C0F3C"/>
    <w:rsid w:val="008C1BC4"/>
    <w:rsid w:val="008C23BA"/>
    <w:rsid w:val="008C657A"/>
    <w:rsid w:val="008D272A"/>
    <w:rsid w:val="008D5DE9"/>
    <w:rsid w:val="008E580E"/>
    <w:rsid w:val="008E6479"/>
    <w:rsid w:val="008E68EB"/>
    <w:rsid w:val="008F0D5C"/>
    <w:rsid w:val="008F1891"/>
    <w:rsid w:val="008F1E90"/>
    <w:rsid w:val="008F4087"/>
    <w:rsid w:val="008F4ACB"/>
    <w:rsid w:val="008F6691"/>
    <w:rsid w:val="008F7E04"/>
    <w:rsid w:val="0090240E"/>
    <w:rsid w:val="00904B33"/>
    <w:rsid w:val="00905608"/>
    <w:rsid w:val="00911C40"/>
    <w:rsid w:val="00912046"/>
    <w:rsid w:val="00913924"/>
    <w:rsid w:val="00913B33"/>
    <w:rsid w:val="00914832"/>
    <w:rsid w:val="00914F75"/>
    <w:rsid w:val="00915D9C"/>
    <w:rsid w:val="00917308"/>
    <w:rsid w:val="00917593"/>
    <w:rsid w:val="00920058"/>
    <w:rsid w:val="00920123"/>
    <w:rsid w:val="00920FEF"/>
    <w:rsid w:val="0092553C"/>
    <w:rsid w:val="00925F94"/>
    <w:rsid w:val="00926EF2"/>
    <w:rsid w:val="00930096"/>
    <w:rsid w:val="0093022B"/>
    <w:rsid w:val="00930BD9"/>
    <w:rsid w:val="00930C02"/>
    <w:rsid w:val="00930F83"/>
    <w:rsid w:val="0093419A"/>
    <w:rsid w:val="0094091E"/>
    <w:rsid w:val="00945EA6"/>
    <w:rsid w:val="00947166"/>
    <w:rsid w:val="00951E1C"/>
    <w:rsid w:val="009520C3"/>
    <w:rsid w:val="00953061"/>
    <w:rsid w:val="009532C3"/>
    <w:rsid w:val="00953D8D"/>
    <w:rsid w:val="009561F7"/>
    <w:rsid w:val="00956221"/>
    <w:rsid w:val="00957414"/>
    <w:rsid w:val="00961B7B"/>
    <w:rsid w:val="00962094"/>
    <w:rsid w:val="009636E1"/>
    <w:rsid w:val="009660B6"/>
    <w:rsid w:val="00970285"/>
    <w:rsid w:val="0097035F"/>
    <w:rsid w:val="00970671"/>
    <w:rsid w:val="009717B9"/>
    <w:rsid w:val="00972DC0"/>
    <w:rsid w:val="0097608F"/>
    <w:rsid w:val="00976D63"/>
    <w:rsid w:val="00977283"/>
    <w:rsid w:val="00983114"/>
    <w:rsid w:val="00983FE3"/>
    <w:rsid w:val="00984B78"/>
    <w:rsid w:val="00985731"/>
    <w:rsid w:val="00990106"/>
    <w:rsid w:val="00990C7B"/>
    <w:rsid w:val="0099196A"/>
    <w:rsid w:val="009927B6"/>
    <w:rsid w:val="00993A2F"/>
    <w:rsid w:val="00995E55"/>
    <w:rsid w:val="009971C5"/>
    <w:rsid w:val="009976D5"/>
    <w:rsid w:val="009A067A"/>
    <w:rsid w:val="009A0708"/>
    <w:rsid w:val="009A12CD"/>
    <w:rsid w:val="009A2773"/>
    <w:rsid w:val="009A3BC3"/>
    <w:rsid w:val="009A79B0"/>
    <w:rsid w:val="009B13D5"/>
    <w:rsid w:val="009B1BAF"/>
    <w:rsid w:val="009B2226"/>
    <w:rsid w:val="009B3BE6"/>
    <w:rsid w:val="009B3D45"/>
    <w:rsid w:val="009B4092"/>
    <w:rsid w:val="009B7D08"/>
    <w:rsid w:val="009D150A"/>
    <w:rsid w:val="009D1BFB"/>
    <w:rsid w:val="009D5DC6"/>
    <w:rsid w:val="009D7112"/>
    <w:rsid w:val="009D74F7"/>
    <w:rsid w:val="009E38C9"/>
    <w:rsid w:val="009F2C7B"/>
    <w:rsid w:val="009F67E1"/>
    <w:rsid w:val="00A0039F"/>
    <w:rsid w:val="00A01D80"/>
    <w:rsid w:val="00A042C8"/>
    <w:rsid w:val="00A042F8"/>
    <w:rsid w:val="00A04A87"/>
    <w:rsid w:val="00A10DFD"/>
    <w:rsid w:val="00A10E2F"/>
    <w:rsid w:val="00A12A3C"/>
    <w:rsid w:val="00A12F55"/>
    <w:rsid w:val="00A14E96"/>
    <w:rsid w:val="00A16C64"/>
    <w:rsid w:val="00A20DB5"/>
    <w:rsid w:val="00A2455D"/>
    <w:rsid w:val="00A24B39"/>
    <w:rsid w:val="00A24BA3"/>
    <w:rsid w:val="00A25FA8"/>
    <w:rsid w:val="00A32AAC"/>
    <w:rsid w:val="00A3398B"/>
    <w:rsid w:val="00A33BD8"/>
    <w:rsid w:val="00A35D65"/>
    <w:rsid w:val="00A41FD2"/>
    <w:rsid w:val="00A44CAA"/>
    <w:rsid w:val="00A458DF"/>
    <w:rsid w:val="00A47D2B"/>
    <w:rsid w:val="00A51FF9"/>
    <w:rsid w:val="00A5269F"/>
    <w:rsid w:val="00A55801"/>
    <w:rsid w:val="00A60A8A"/>
    <w:rsid w:val="00A70249"/>
    <w:rsid w:val="00A70C47"/>
    <w:rsid w:val="00A7188E"/>
    <w:rsid w:val="00A72D96"/>
    <w:rsid w:val="00A7392B"/>
    <w:rsid w:val="00A75CB4"/>
    <w:rsid w:val="00A75CCA"/>
    <w:rsid w:val="00A76882"/>
    <w:rsid w:val="00A82010"/>
    <w:rsid w:val="00A84261"/>
    <w:rsid w:val="00A8543D"/>
    <w:rsid w:val="00A85D46"/>
    <w:rsid w:val="00A8609C"/>
    <w:rsid w:val="00A861E6"/>
    <w:rsid w:val="00A8739F"/>
    <w:rsid w:val="00A907E7"/>
    <w:rsid w:val="00A914EC"/>
    <w:rsid w:val="00A947E6"/>
    <w:rsid w:val="00AA06AE"/>
    <w:rsid w:val="00AA103D"/>
    <w:rsid w:val="00AA181C"/>
    <w:rsid w:val="00AA1951"/>
    <w:rsid w:val="00AA27DB"/>
    <w:rsid w:val="00AA5083"/>
    <w:rsid w:val="00AA57FC"/>
    <w:rsid w:val="00AA5D12"/>
    <w:rsid w:val="00AB222A"/>
    <w:rsid w:val="00AB2547"/>
    <w:rsid w:val="00AB3C5D"/>
    <w:rsid w:val="00AB50C9"/>
    <w:rsid w:val="00AB6D35"/>
    <w:rsid w:val="00AB7EAB"/>
    <w:rsid w:val="00AC4458"/>
    <w:rsid w:val="00AC5EA0"/>
    <w:rsid w:val="00AD10D3"/>
    <w:rsid w:val="00AD4BFD"/>
    <w:rsid w:val="00AD5997"/>
    <w:rsid w:val="00AD5EB6"/>
    <w:rsid w:val="00AE0B9F"/>
    <w:rsid w:val="00AE527A"/>
    <w:rsid w:val="00AF7CA1"/>
    <w:rsid w:val="00B00F4D"/>
    <w:rsid w:val="00B02E97"/>
    <w:rsid w:val="00B03F03"/>
    <w:rsid w:val="00B073F0"/>
    <w:rsid w:val="00B0782E"/>
    <w:rsid w:val="00B136F8"/>
    <w:rsid w:val="00B145FF"/>
    <w:rsid w:val="00B14A58"/>
    <w:rsid w:val="00B176E2"/>
    <w:rsid w:val="00B17E73"/>
    <w:rsid w:val="00B20EF1"/>
    <w:rsid w:val="00B22779"/>
    <w:rsid w:val="00B23014"/>
    <w:rsid w:val="00B24552"/>
    <w:rsid w:val="00B27A32"/>
    <w:rsid w:val="00B30FFA"/>
    <w:rsid w:val="00B42A2C"/>
    <w:rsid w:val="00B50811"/>
    <w:rsid w:val="00B5511D"/>
    <w:rsid w:val="00B5623A"/>
    <w:rsid w:val="00B56FC2"/>
    <w:rsid w:val="00B63B9F"/>
    <w:rsid w:val="00B63C26"/>
    <w:rsid w:val="00B64418"/>
    <w:rsid w:val="00B64D29"/>
    <w:rsid w:val="00B6648D"/>
    <w:rsid w:val="00B66630"/>
    <w:rsid w:val="00B666A8"/>
    <w:rsid w:val="00B72339"/>
    <w:rsid w:val="00B73BC0"/>
    <w:rsid w:val="00B75E71"/>
    <w:rsid w:val="00B84CB2"/>
    <w:rsid w:val="00B84DA9"/>
    <w:rsid w:val="00B85C90"/>
    <w:rsid w:val="00B85FCC"/>
    <w:rsid w:val="00B91874"/>
    <w:rsid w:val="00B95C85"/>
    <w:rsid w:val="00B96A0D"/>
    <w:rsid w:val="00BA0C51"/>
    <w:rsid w:val="00BA0DCD"/>
    <w:rsid w:val="00BA24B5"/>
    <w:rsid w:val="00BA34A8"/>
    <w:rsid w:val="00BA5322"/>
    <w:rsid w:val="00BB386A"/>
    <w:rsid w:val="00BB6F5B"/>
    <w:rsid w:val="00BC0161"/>
    <w:rsid w:val="00BC057B"/>
    <w:rsid w:val="00BC2470"/>
    <w:rsid w:val="00BC3FDA"/>
    <w:rsid w:val="00BC4C88"/>
    <w:rsid w:val="00BC6B9C"/>
    <w:rsid w:val="00BD0E90"/>
    <w:rsid w:val="00BD14E9"/>
    <w:rsid w:val="00BD3123"/>
    <w:rsid w:val="00BD3937"/>
    <w:rsid w:val="00BD67EE"/>
    <w:rsid w:val="00BD7B91"/>
    <w:rsid w:val="00BE04F8"/>
    <w:rsid w:val="00BE3822"/>
    <w:rsid w:val="00BE5222"/>
    <w:rsid w:val="00BE791D"/>
    <w:rsid w:val="00BF2497"/>
    <w:rsid w:val="00BF4927"/>
    <w:rsid w:val="00BF5282"/>
    <w:rsid w:val="00BF5880"/>
    <w:rsid w:val="00BF7681"/>
    <w:rsid w:val="00C007F3"/>
    <w:rsid w:val="00C0288D"/>
    <w:rsid w:val="00C03B4B"/>
    <w:rsid w:val="00C03FB5"/>
    <w:rsid w:val="00C04A7B"/>
    <w:rsid w:val="00C0514F"/>
    <w:rsid w:val="00C05518"/>
    <w:rsid w:val="00C1046D"/>
    <w:rsid w:val="00C10C9F"/>
    <w:rsid w:val="00C1188F"/>
    <w:rsid w:val="00C1194C"/>
    <w:rsid w:val="00C1303C"/>
    <w:rsid w:val="00C2054F"/>
    <w:rsid w:val="00C21D3B"/>
    <w:rsid w:val="00C226E1"/>
    <w:rsid w:val="00C23A50"/>
    <w:rsid w:val="00C25E0E"/>
    <w:rsid w:val="00C2791E"/>
    <w:rsid w:val="00C27E3A"/>
    <w:rsid w:val="00C30793"/>
    <w:rsid w:val="00C33FBF"/>
    <w:rsid w:val="00C35412"/>
    <w:rsid w:val="00C3606E"/>
    <w:rsid w:val="00C36979"/>
    <w:rsid w:val="00C404D4"/>
    <w:rsid w:val="00C41127"/>
    <w:rsid w:val="00C41BD3"/>
    <w:rsid w:val="00C431FF"/>
    <w:rsid w:val="00C465CD"/>
    <w:rsid w:val="00C47264"/>
    <w:rsid w:val="00C53BFA"/>
    <w:rsid w:val="00C54C0F"/>
    <w:rsid w:val="00C55FD7"/>
    <w:rsid w:val="00C56956"/>
    <w:rsid w:val="00C569E4"/>
    <w:rsid w:val="00C60A47"/>
    <w:rsid w:val="00C630D7"/>
    <w:rsid w:val="00C635AE"/>
    <w:rsid w:val="00C65E85"/>
    <w:rsid w:val="00C673B3"/>
    <w:rsid w:val="00C71BD2"/>
    <w:rsid w:val="00C772E3"/>
    <w:rsid w:val="00C91F3B"/>
    <w:rsid w:val="00C94086"/>
    <w:rsid w:val="00C94E04"/>
    <w:rsid w:val="00C95B79"/>
    <w:rsid w:val="00C95C3B"/>
    <w:rsid w:val="00CA2FDB"/>
    <w:rsid w:val="00CA56CC"/>
    <w:rsid w:val="00CA7FC6"/>
    <w:rsid w:val="00CB1B6F"/>
    <w:rsid w:val="00CB4C50"/>
    <w:rsid w:val="00CC27B2"/>
    <w:rsid w:val="00CD22C3"/>
    <w:rsid w:val="00CD47B0"/>
    <w:rsid w:val="00CD4D3B"/>
    <w:rsid w:val="00CD52EB"/>
    <w:rsid w:val="00CD551D"/>
    <w:rsid w:val="00CE2176"/>
    <w:rsid w:val="00CE3EFC"/>
    <w:rsid w:val="00CE517C"/>
    <w:rsid w:val="00CE5663"/>
    <w:rsid w:val="00CF184E"/>
    <w:rsid w:val="00CF2922"/>
    <w:rsid w:val="00CF530B"/>
    <w:rsid w:val="00CF6D18"/>
    <w:rsid w:val="00D01034"/>
    <w:rsid w:val="00D0142C"/>
    <w:rsid w:val="00D0297F"/>
    <w:rsid w:val="00D03AFC"/>
    <w:rsid w:val="00D10A22"/>
    <w:rsid w:val="00D134C3"/>
    <w:rsid w:val="00D136FE"/>
    <w:rsid w:val="00D13A7C"/>
    <w:rsid w:val="00D141E4"/>
    <w:rsid w:val="00D1604F"/>
    <w:rsid w:val="00D166AF"/>
    <w:rsid w:val="00D16990"/>
    <w:rsid w:val="00D16BA8"/>
    <w:rsid w:val="00D2090A"/>
    <w:rsid w:val="00D21B15"/>
    <w:rsid w:val="00D250CF"/>
    <w:rsid w:val="00D30E15"/>
    <w:rsid w:val="00D325D1"/>
    <w:rsid w:val="00D40E8A"/>
    <w:rsid w:val="00D41E61"/>
    <w:rsid w:val="00D57374"/>
    <w:rsid w:val="00D65D25"/>
    <w:rsid w:val="00D66147"/>
    <w:rsid w:val="00D72CA5"/>
    <w:rsid w:val="00D77DD6"/>
    <w:rsid w:val="00D80283"/>
    <w:rsid w:val="00D834C5"/>
    <w:rsid w:val="00D83583"/>
    <w:rsid w:val="00D871AD"/>
    <w:rsid w:val="00D91498"/>
    <w:rsid w:val="00D943D5"/>
    <w:rsid w:val="00D95634"/>
    <w:rsid w:val="00D97284"/>
    <w:rsid w:val="00D977F8"/>
    <w:rsid w:val="00DA4724"/>
    <w:rsid w:val="00DA47B3"/>
    <w:rsid w:val="00DA4B93"/>
    <w:rsid w:val="00DA63D1"/>
    <w:rsid w:val="00DA6C1F"/>
    <w:rsid w:val="00DB02C6"/>
    <w:rsid w:val="00DB2790"/>
    <w:rsid w:val="00DB3981"/>
    <w:rsid w:val="00DB3EA5"/>
    <w:rsid w:val="00DB4F1A"/>
    <w:rsid w:val="00DB6234"/>
    <w:rsid w:val="00DB6B9F"/>
    <w:rsid w:val="00DB7C8A"/>
    <w:rsid w:val="00DC4F27"/>
    <w:rsid w:val="00DC577F"/>
    <w:rsid w:val="00DC65C0"/>
    <w:rsid w:val="00DD4739"/>
    <w:rsid w:val="00DE48F1"/>
    <w:rsid w:val="00DE7A85"/>
    <w:rsid w:val="00DF1E48"/>
    <w:rsid w:val="00DF3797"/>
    <w:rsid w:val="00DF63F7"/>
    <w:rsid w:val="00E002B5"/>
    <w:rsid w:val="00E00878"/>
    <w:rsid w:val="00E00C36"/>
    <w:rsid w:val="00E0194E"/>
    <w:rsid w:val="00E01EB0"/>
    <w:rsid w:val="00E03F68"/>
    <w:rsid w:val="00E044D2"/>
    <w:rsid w:val="00E047C9"/>
    <w:rsid w:val="00E053A0"/>
    <w:rsid w:val="00E063F2"/>
    <w:rsid w:val="00E07DAE"/>
    <w:rsid w:val="00E10BE8"/>
    <w:rsid w:val="00E10CED"/>
    <w:rsid w:val="00E11B22"/>
    <w:rsid w:val="00E12C4A"/>
    <w:rsid w:val="00E13D13"/>
    <w:rsid w:val="00E1484B"/>
    <w:rsid w:val="00E179E1"/>
    <w:rsid w:val="00E22E95"/>
    <w:rsid w:val="00E2375E"/>
    <w:rsid w:val="00E30D06"/>
    <w:rsid w:val="00E346B4"/>
    <w:rsid w:val="00E4125E"/>
    <w:rsid w:val="00E43A3D"/>
    <w:rsid w:val="00E46FF2"/>
    <w:rsid w:val="00E47A67"/>
    <w:rsid w:val="00E5128D"/>
    <w:rsid w:val="00E51352"/>
    <w:rsid w:val="00E52386"/>
    <w:rsid w:val="00E5792C"/>
    <w:rsid w:val="00E60F53"/>
    <w:rsid w:val="00E610AD"/>
    <w:rsid w:val="00E672C7"/>
    <w:rsid w:val="00E67952"/>
    <w:rsid w:val="00E679A6"/>
    <w:rsid w:val="00E743FD"/>
    <w:rsid w:val="00E76E26"/>
    <w:rsid w:val="00E817A5"/>
    <w:rsid w:val="00E830C9"/>
    <w:rsid w:val="00E833BA"/>
    <w:rsid w:val="00E86DC9"/>
    <w:rsid w:val="00E94D37"/>
    <w:rsid w:val="00E96B42"/>
    <w:rsid w:val="00EA0A6F"/>
    <w:rsid w:val="00EA1960"/>
    <w:rsid w:val="00EA4E06"/>
    <w:rsid w:val="00EA6084"/>
    <w:rsid w:val="00EA74B3"/>
    <w:rsid w:val="00EB55F2"/>
    <w:rsid w:val="00EB62FC"/>
    <w:rsid w:val="00EB7C1B"/>
    <w:rsid w:val="00EC1DD5"/>
    <w:rsid w:val="00EC4211"/>
    <w:rsid w:val="00ED23A5"/>
    <w:rsid w:val="00EE2282"/>
    <w:rsid w:val="00EE3741"/>
    <w:rsid w:val="00EE3F95"/>
    <w:rsid w:val="00EF01B5"/>
    <w:rsid w:val="00EF1379"/>
    <w:rsid w:val="00EF731A"/>
    <w:rsid w:val="00F02647"/>
    <w:rsid w:val="00F02F56"/>
    <w:rsid w:val="00F06A74"/>
    <w:rsid w:val="00F06CEF"/>
    <w:rsid w:val="00F11D00"/>
    <w:rsid w:val="00F120AD"/>
    <w:rsid w:val="00F14FFD"/>
    <w:rsid w:val="00F1502C"/>
    <w:rsid w:val="00F16A9B"/>
    <w:rsid w:val="00F17309"/>
    <w:rsid w:val="00F17DD5"/>
    <w:rsid w:val="00F21898"/>
    <w:rsid w:val="00F21C45"/>
    <w:rsid w:val="00F21F40"/>
    <w:rsid w:val="00F33E45"/>
    <w:rsid w:val="00F34D17"/>
    <w:rsid w:val="00F474E4"/>
    <w:rsid w:val="00F527AC"/>
    <w:rsid w:val="00F53258"/>
    <w:rsid w:val="00F53279"/>
    <w:rsid w:val="00F626C6"/>
    <w:rsid w:val="00F64FC4"/>
    <w:rsid w:val="00F66080"/>
    <w:rsid w:val="00F67BD3"/>
    <w:rsid w:val="00F7379A"/>
    <w:rsid w:val="00F8040C"/>
    <w:rsid w:val="00F90420"/>
    <w:rsid w:val="00F97879"/>
    <w:rsid w:val="00FA248C"/>
    <w:rsid w:val="00FA3245"/>
    <w:rsid w:val="00FA616C"/>
    <w:rsid w:val="00FB0CAA"/>
    <w:rsid w:val="00FB4778"/>
    <w:rsid w:val="00FB7125"/>
    <w:rsid w:val="00FC0242"/>
    <w:rsid w:val="00FC5004"/>
    <w:rsid w:val="00FC65C0"/>
    <w:rsid w:val="00FD111B"/>
    <w:rsid w:val="00FD169E"/>
    <w:rsid w:val="00FD5F36"/>
    <w:rsid w:val="00FD680B"/>
    <w:rsid w:val="00FD693F"/>
    <w:rsid w:val="00FE329D"/>
    <w:rsid w:val="00FE63BD"/>
    <w:rsid w:val="00FF08C0"/>
    <w:rsid w:val="00FF52C0"/>
    <w:rsid w:val="00FF5984"/>
    <w:rsid w:val="00FF69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223A3"/>
  <w15:docId w15:val="{04CA8990-984B-4709-B8F6-9C51B6C08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C4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4E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3A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023E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94E0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30F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30F8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F83"/>
    <w:pPr>
      <w:spacing w:after="100"/>
      <w:ind w:left="240"/>
    </w:pPr>
  </w:style>
  <w:style w:type="character" w:customStyle="1" w:styleId="Heading5Char">
    <w:name w:val="Heading 5 Char"/>
    <w:basedOn w:val="DefaultParagraphFont"/>
    <w:link w:val="Heading5"/>
    <w:uiPriority w:val="9"/>
    <w:rsid w:val="00D03AFC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rmalWeb">
    <w:name w:val="Normal (Web)"/>
    <w:basedOn w:val="Normal"/>
    <w:uiPriority w:val="99"/>
    <w:unhideWhenUsed/>
    <w:rsid w:val="002E09E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table" w:styleId="PlainTable1">
    <w:name w:val="Plain Table 1"/>
    <w:basedOn w:val="TableNormal"/>
    <w:uiPriority w:val="41"/>
    <w:rsid w:val="005365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A1960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930BD9"/>
    <w:pPr>
      <w:spacing w:after="100"/>
      <w:ind w:left="480"/>
    </w:pPr>
  </w:style>
  <w:style w:type="character" w:customStyle="1" w:styleId="katex-mathml">
    <w:name w:val="katex-mathml"/>
    <w:basedOn w:val="DefaultParagraphFont"/>
    <w:rsid w:val="00B63C26"/>
  </w:style>
  <w:style w:type="character" w:customStyle="1" w:styleId="mord">
    <w:name w:val="mord"/>
    <w:basedOn w:val="DefaultParagraphFont"/>
    <w:rsid w:val="00B63C26"/>
  </w:style>
  <w:style w:type="character" w:customStyle="1" w:styleId="mrel">
    <w:name w:val="mrel"/>
    <w:basedOn w:val="DefaultParagraphFont"/>
    <w:rsid w:val="00B63C26"/>
  </w:style>
  <w:style w:type="character" w:customStyle="1" w:styleId="mopen">
    <w:name w:val="mopen"/>
    <w:basedOn w:val="DefaultParagraphFont"/>
    <w:rsid w:val="00B63C26"/>
  </w:style>
  <w:style w:type="character" w:customStyle="1" w:styleId="vlist-s">
    <w:name w:val="vlist-s"/>
    <w:basedOn w:val="DefaultParagraphFont"/>
    <w:rsid w:val="00B63C26"/>
  </w:style>
  <w:style w:type="character" w:customStyle="1" w:styleId="mclose">
    <w:name w:val="mclose"/>
    <w:basedOn w:val="DefaultParagraphFont"/>
    <w:rsid w:val="00B63C26"/>
  </w:style>
  <w:style w:type="character" w:customStyle="1" w:styleId="mop">
    <w:name w:val="mop"/>
    <w:basedOn w:val="DefaultParagraphFont"/>
    <w:rsid w:val="00B63C26"/>
  </w:style>
  <w:style w:type="character" w:customStyle="1" w:styleId="mbin">
    <w:name w:val="mbin"/>
    <w:basedOn w:val="DefaultParagraphFont"/>
    <w:rsid w:val="00B63C26"/>
  </w:style>
  <w:style w:type="character" w:styleId="HTMLCode">
    <w:name w:val="HTML Code"/>
    <w:basedOn w:val="DefaultParagraphFont"/>
    <w:uiPriority w:val="99"/>
    <w:semiHidden/>
    <w:unhideWhenUsed/>
    <w:rsid w:val="00E10CED"/>
    <w:rPr>
      <w:rFonts w:ascii="Courier New" w:eastAsia="Times New Roman" w:hAnsi="Courier New" w:cs="Courier New"/>
      <w:sz w:val="20"/>
      <w:szCs w:val="20"/>
    </w:rPr>
  </w:style>
  <w:style w:type="character" w:customStyle="1" w:styleId="mpunct">
    <w:name w:val="mpunct"/>
    <w:basedOn w:val="DefaultParagraphFont"/>
    <w:rsid w:val="000675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8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8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5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1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0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5BB6FC-6637-45F6-B8CE-513D71E8D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3</TotalTime>
  <Pages>1</Pages>
  <Words>1217</Words>
  <Characters>69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eh</dc:creator>
  <cp:keywords/>
  <dc:description/>
  <cp:lastModifiedBy>sjr00arm@gmail.com</cp:lastModifiedBy>
  <cp:revision>377</cp:revision>
  <cp:lastPrinted>2025-01-16T18:53:00Z</cp:lastPrinted>
  <dcterms:created xsi:type="dcterms:W3CDTF">2024-05-19T07:02:00Z</dcterms:created>
  <dcterms:modified xsi:type="dcterms:W3CDTF">2025-01-16T18:54:00Z</dcterms:modified>
</cp:coreProperties>
</file>